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33F8DC80" w:rsidR="006107F2" w:rsidRDefault="006107F2" w:rsidP="00DD4AC4">
      <w:pPr>
        <w:spacing w:before="240" w:line="276" w:lineRule="auto"/>
        <w:ind w:left="0"/>
        <w:jc w:val="center"/>
        <w:rPr>
          <w:rFonts w:cstheme="majorBidi"/>
          <w:sz w:val="56"/>
          <w:szCs w:val="56"/>
        </w:rPr>
      </w:pPr>
      <w:r w:rsidRPr="006107F2">
        <w:rPr>
          <w:rFonts w:cstheme="majorBidi"/>
          <w:b/>
          <w:bCs/>
          <w:sz w:val="56"/>
          <w:szCs w:val="56"/>
        </w:rPr>
        <w:t>SILC 101</w:t>
      </w:r>
      <w:r>
        <w:rPr>
          <w:rFonts w:cstheme="majorBidi"/>
          <w:b/>
          <w:bCs/>
          <w:sz w:val="56"/>
          <w:szCs w:val="56"/>
        </w:rPr>
        <w:t xml:space="preserve"> –</w:t>
      </w:r>
      <w:r w:rsidR="009D10D1" w:rsidRPr="009D10D1">
        <w:rPr>
          <w:rFonts w:cstheme="majorBidi"/>
          <w:sz w:val="56"/>
          <w:szCs w:val="56"/>
        </w:rPr>
        <w:t>Roles, Responsabilidades y Fundamentos de Consejos Efectivos</w:t>
      </w:r>
    </w:p>
    <w:p w14:paraId="5400A6B5" w14:textId="69BF8821" w:rsidR="009746A1" w:rsidRPr="007C1A41" w:rsidRDefault="000B21E5" w:rsidP="009D10D1">
      <w:pPr>
        <w:spacing w:before="240"/>
        <w:jc w:val="center"/>
        <w:rPr>
          <w:noProof/>
        </w:rPr>
      </w:pPr>
      <w:r>
        <w:rPr>
          <w:noProof/>
        </w:rPr>
        <w:t>1</w:t>
      </w:r>
      <w:r w:rsidR="00E501A1">
        <w:rPr>
          <w:noProof/>
        </w:rPr>
        <w:t>6</w:t>
      </w:r>
      <w:r w:rsidR="009D10D1">
        <w:rPr>
          <w:noProof/>
        </w:rPr>
        <w:t xml:space="preserve"> de </w:t>
      </w:r>
      <w:r>
        <w:rPr>
          <w:noProof/>
        </w:rPr>
        <w:t>abril</w:t>
      </w:r>
      <w:r w:rsidR="009D10D1">
        <w:rPr>
          <w:noProof/>
        </w:rPr>
        <w:t xml:space="preserve"> de</w:t>
      </w:r>
      <w:r w:rsidR="1D249B1B" w:rsidRPr="007C1A41">
        <w:rPr>
          <w:noProof/>
        </w:rPr>
        <w:t xml:space="preserve"> </w:t>
      </w:r>
      <w:r w:rsidR="009D10D1">
        <w:rPr>
          <w:noProof/>
        </w:rPr>
        <w:t>2</w:t>
      </w:r>
      <w:r w:rsidR="1D249B1B" w:rsidRPr="007C1A41">
        <w:rPr>
          <w:noProof/>
        </w:rPr>
        <w:t>02</w:t>
      </w:r>
      <w:r w:rsidR="006107F2">
        <w:rPr>
          <w:noProof/>
        </w:rPr>
        <w:t>6</w:t>
      </w:r>
    </w:p>
    <w:p w14:paraId="686F582C" w14:textId="51F879F0" w:rsidR="00ED65E4" w:rsidRPr="007C1A41" w:rsidRDefault="009D10D1" w:rsidP="00F069E6">
      <w:pPr>
        <w:pStyle w:val="Heading1"/>
        <w:jc w:val="center"/>
      </w:pPr>
      <w:r w:rsidRPr="00F97C25">
        <w:rPr>
          <w:noProof/>
          <w:lang w:bidi="es-ES"/>
        </w:rPr>
        <w:drawing>
          <wp:inline distT="0" distB="0" distL="0" distR="0" wp14:anchorId="446AD982" wp14:editId="52272A97">
            <wp:extent cx="3295650" cy="1461917"/>
            <wp:effectExtent l="0" t="0" r="0" b="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75A9" w14:textId="77777777" w:rsidR="006B6232" w:rsidRPr="00F97C25" w:rsidRDefault="000E05A5" w:rsidP="00F069E6">
      <w:pPr>
        <w:pStyle w:val="Heading1"/>
        <w:ind w:left="-90"/>
      </w:pPr>
      <w:r w:rsidRPr="007C1A41">
        <w:br w:type="page"/>
      </w:r>
      <w:r w:rsidR="006B6232" w:rsidRPr="00F97C25">
        <w:rPr>
          <w:lang w:bidi="es-ES"/>
        </w:rPr>
        <w:lastRenderedPageBreak/>
        <w:t>Antes de comenzar</w:t>
      </w:r>
    </w:p>
    <w:p w14:paraId="6050AB03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Los intérpretes de Lengua de Señas Americana (ASL) y español están disponibles e identificados.</w:t>
      </w:r>
    </w:p>
    <w:p w14:paraId="11BD6B08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Acceda a los subtítulos haciendo clic en el botón “CC” ubicado en la parte inferior de la ventana de Zoom.</w:t>
      </w:r>
    </w:p>
    <w:p w14:paraId="2ABFDCB0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Para hacer preguntas, utilice las funciones de “levantar la mano” o el “chat” de Zoom.</w:t>
      </w:r>
    </w:p>
    <w:p w14:paraId="1D820A0E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Utilice el cuadro de preguntas y respuestas para enviarnos sus preguntas en cualquier momento.</w:t>
      </w:r>
    </w:p>
    <w:p w14:paraId="20C884D1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Antes de hablar, recuerde mencionar su nombre y organización a la que pertenece.</w:t>
      </w:r>
    </w:p>
    <w:p w14:paraId="479C1593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Envíe un mensaje a nuestro equipo de IL T&amp;TA a través del chat si tiene dificultades con la llamada de hoy.</w:t>
      </w:r>
    </w:p>
    <w:p w14:paraId="49F48577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>Complete la encuesta al final de la capacitación.</w:t>
      </w:r>
    </w:p>
    <w:p w14:paraId="55B1DE64" w14:textId="55AD694D" w:rsidR="004A1EC8" w:rsidRPr="006B6232" w:rsidRDefault="001E516F" w:rsidP="00FB433F">
      <w:pPr>
        <w:pStyle w:val="Heading1"/>
      </w:pPr>
      <w:r w:rsidRPr="006776F3">
        <w:rPr>
          <w:lang w:val="es-ES"/>
        </w:rPr>
        <w:lastRenderedPageBreak/>
        <w:t>Cohorte</w:t>
      </w:r>
      <w:r>
        <w:t xml:space="preserve"> </w:t>
      </w:r>
      <w:r w:rsidRPr="006776F3">
        <w:rPr>
          <w:lang w:val="es-ES"/>
        </w:rPr>
        <w:t>Objetivos de aprendizaje</w:t>
      </w:r>
      <w:r w:rsidRPr="00ED65E4">
        <w:t xml:space="preserve">– </w:t>
      </w:r>
    </w:p>
    <w:p w14:paraId="48CCFFE3" w14:textId="77777777" w:rsidR="009D10D1" w:rsidRPr="009D10D1" w:rsidRDefault="009D10D1" w:rsidP="009D10D1">
      <w:pPr>
        <w:pStyle w:val="BulletedList"/>
        <w:spacing w:after="120"/>
      </w:pPr>
      <w:r w:rsidRPr="009D10D1">
        <w:rPr>
          <w:lang w:val="es-ES"/>
        </w:rPr>
        <w:t xml:space="preserve">Las reglamentaciones e indicadores sobre los deberes, normas y competencias de todos los socios de la Red para la Vida Independiente (IL) (CIL, SILC y DSE). </w:t>
      </w:r>
    </w:p>
    <w:p w14:paraId="7B818233" w14:textId="77777777" w:rsidR="009D10D1" w:rsidRPr="009D10D1" w:rsidRDefault="009D10D1" w:rsidP="009D10D1">
      <w:pPr>
        <w:pStyle w:val="BulletedList"/>
        <w:spacing w:after="120"/>
      </w:pPr>
      <w:r w:rsidRPr="009D10D1">
        <w:rPr>
          <w:lang w:val="es-ES"/>
        </w:rPr>
        <w:t>Las diferencias entre las funciones de los CIL, los SILC y las DSE.</w:t>
      </w:r>
    </w:p>
    <w:p w14:paraId="26461592" w14:textId="656F730B" w:rsidR="00BE67A1" w:rsidRPr="004E70A8" w:rsidRDefault="009D10D1" w:rsidP="009D10D1">
      <w:pPr>
        <w:pStyle w:val="BulletedList"/>
        <w:spacing w:after="120"/>
      </w:pPr>
      <w:r w:rsidRPr="009D10D1">
        <w:rPr>
          <w:lang w:val="es-ES"/>
        </w:rPr>
        <w:t>Los conceptos básicos de lo que es el SILC, lo que hace y cómo interactúa con los otros socios</w:t>
      </w:r>
      <w:r>
        <w:rPr>
          <w:lang w:val="es-ES"/>
        </w:rPr>
        <w:t>.</w:t>
      </w:r>
      <w:r w:rsidR="004E70A8">
        <w:br/>
      </w:r>
    </w:p>
    <w:p w14:paraId="0BDA855F" w14:textId="3235BFCF" w:rsidR="00D5370B" w:rsidRPr="00FB433F" w:rsidRDefault="00FB433F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color w:val="000000" w:themeColor="text1"/>
          <w:u w:val="single"/>
        </w:rPr>
      </w:pPr>
      <w:r w:rsidRPr="00FB433F">
        <w:rPr>
          <w:b/>
          <w:bCs/>
          <w:u w:val="single"/>
        </w:rPr>
        <w:t>Abreviaturas a conocer</w:t>
      </w:r>
      <w:r w:rsidR="00D5370B" w:rsidRPr="00FB433F">
        <w:rPr>
          <w:b/>
          <w:bCs/>
          <w:color w:val="000000" w:themeColor="text1"/>
          <w:u w:val="single"/>
        </w:rPr>
        <w:t xml:space="preserve">: </w:t>
      </w:r>
    </w:p>
    <w:p w14:paraId="1E1AC347" w14:textId="77777777" w:rsidR="009D10D1" w:rsidRPr="009D10D1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hanging="360"/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CIL</w:t>
      </w:r>
      <w:r w:rsidRPr="009D10D1">
        <w:rPr>
          <w:sz w:val="24"/>
          <w:szCs w:val="24"/>
          <w:lang w:val="es-ES"/>
        </w:rPr>
        <w:t xml:space="preserve"> = Centro para la Vida Independiente</w:t>
      </w:r>
    </w:p>
    <w:p w14:paraId="03C23790" w14:textId="7CDAD691" w:rsidR="009D10D1" w:rsidRPr="009D10D1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SILC</w:t>
      </w:r>
      <w:r w:rsidRPr="009D10D1">
        <w:rPr>
          <w:sz w:val="24"/>
          <w:szCs w:val="24"/>
          <w:lang w:val="es-ES"/>
        </w:rPr>
        <w:t xml:space="preserve"> = Consejo para la Vida Independiente a</w:t>
      </w:r>
      <w:r>
        <w:rPr>
          <w:sz w:val="24"/>
          <w:szCs w:val="24"/>
          <w:lang w:val="es-ES"/>
        </w:rPr>
        <w:t xml:space="preserve"> </w:t>
      </w:r>
      <w:r w:rsidRPr="009D10D1">
        <w:rPr>
          <w:sz w:val="24"/>
          <w:szCs w:val="24"/>
          <w:lang w:val="es-ES"/>
        </w:rPr>
        <w:t>Nivel Estatal</w:t>
      </w:r>
    </w:p>
    <w:p w14:paraId="7D3048B0" w14:textId="500B3ED8" w:rsidR="009D10D1" w:rsidRPr="00D5370B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hanging="360"/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DSE</w:t>
      </w:r>
      <w:r w:rsidRPr="009D10D1">
        <w:rPr>
          <w:sz w:val="24"/>
          <w:szCs w:val="24"/>
          <w:lang w:val="es-ES"/>
        </w:rPr>
        <w:t xml:space="preserve"> = Entidad Estatal Designada</w:t>
      </w:r>
    </w:p>
    <w:p w14:paraId="1C5B1FDE" w14:textId="59BD2D22" w:rsidR="006107F2" w:rsidRDefault="00D72723" w:rsidP="00FB433F">
      <w:pPr>
        <w:pStyle w:val="Heading1"/>
        <w:rPr>
          <w:rFonts w:eastAsia="Aptos" w:cs="Aptos"/>
        </w:rPr>
      </w:pPr>
      <w:r w:rsidRPr="007C1A41">
        <w:br w:type="page"/>
      </w:r>
    </w:p>
    <w:p w14:paraId="26AB4B90" w14:textId="77777777" w:rsidR="00134D94" w:rsidRPr="00BE67A1" w:rsidRDefault="00134D94" w:rsidP="00FB433F">
      <w:pPr>
        <w:pStyle w:val="Heading1"/>
      </w:pPr>
      <w:r w:rsidRPr="006776F3">
        <w:lastRenderedPageBreak/>
        <w:t xml:space="preserve">Descripción general de la </w:t>
      </w:r>
      <w:r>
        <w:t>cohort:</w:t>
      </w:r>
    </w:p>
    <w:p w14:paraId="147E9CAC" w14:textId="59B4877F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r w:rsidRPr="006776F3">
        <w:rPr>
          <w:b/>
          <w:bCs/>
        </w:rPr>
        <w:t>Fechas:</w:t>
      </w:r>
      <w:r>
        <w:t xml:space="preserve"> </w:t>
      </w:r>
      <w:r w:rsidR="000B21E5">
        <w:t>7</w:t>
      </w:r>
      <w:r>
        <w:t xml:space="preserve"> de </w:t>
      </w:r>
      <w:r w:rsidR="000B21E5">
        <w:t>abril y</w:t>
      </w:r>
      <w:r>
        <w:t xml:space="preserve"> </w:t>
      </w:r>
      <w:r w:rsidR="000B21E5">
        <w:t>14</w:t>
      </w:r>
      <w:r>
        <w:t xml:space="preserve"> de abril y 1</w:t>
      </w:r>
      <w:r w:rsidR="000B21E5">
        <w:t>6</w:t>
      </w:r>
      <w:r>
        <w:t xml:space="preserve"> de abril de 2026</w:t>
      </w:r>
    </w:p>
    <w:p w14:paraId="584D1F4A" w14:textId="77777777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r w:rsidRPr="006776F3">
        <w:rPr>
          <w:b/>
          <w:bCs/>
        </w:rPr>
        <w:t xml:space="preserve">Formato: </w:t>
      </w:r>
      <w:r w:rsidRPr="006776F3">
        <w:t>sesiones semanales por Zoom de 90 minutos (60 minutos de instrucción + 30 minutos de aprendizaje entre pares)</w:t>
      </w:r>
    </w:p>
    <w:p w14:paraId="21B64B8D" w14:textId="77777777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r w:rsidRPr="006776F3">
        <w:rPr>
          <w:b/>
          <w:bCs/>
        </w:rPr>
        <w:t xml:space="preserve">Audiencia: </w:t>
      </w:r>
      <w:r w:rsidRPr="006776F3">
        <w:t>presidentes de la junta, miembros de la junta, directores ejecutivos y liderazgo</w:t>
      </w:r>
    </w:p>
    <w:p w14:paraId="697D28C0" w14:textId="77777777" w:rsidR="00134D94" w:rsidRDefault="00134D94" w:rsidP="00134D94">
      <w:pPr>
        <w:pStyle w:val="BulletedList"/>
        <w:ind w:left="270" w:hanging="270"/>
      </w:pPr>
      <w:r w:rsidRPr="006776F3">
        <w:rPr>
          <w:b/>
          <w:bCs/>
        </w:rPr>
        <w:t>Estilo:</w:t>
      </w:r>
      <w:r w:rsidRPr="006776F3">
        <w:t xml:space="preserve"> interactivo, impulsado por pares, conversacional</w:t>
      </w:r>
    </w:p>
    <w:p w14:paraId="0191475D" w14:textId="77777777" w:rsidR="00134D94" w:rsidRDefault="00134D94" w:rsidP="00FB433F">
      <w:pPr>
        <w:pStyle w:val="Heading1"/>
      </w:pPr>
      <w:r w:rsidRPr="002A175C">
        <w:t xml:space="preserve">Normas de la </w:t>
      </w:r>
      <w:r>
        <w:t>cohort</w:t>
      </w:r>
    </w:p>
    <w:p w14:paraId="3D6B66B2" w14:textId="77777777" w:rsidR="00134D94" w:rsidRPr="002A175C" w:rsidRDefault="00134D94" w:rsidP="00134D94">
      <w:pPr>
        <w:pStyle w:val="BulletedList"/>
        <w:ind w:left="270" w:hanging="270"/>
      </w:pPr>
      <w:r w:rsidRPr="002A175C">
        <w:t>Participación y asistencia</w:t>
      </w:r>
    </w:p>
    <w:p w14:paraId="5C4F7F13" w14:textId="77777777" w:rsidR="00134D94" w:rsidRPr="002A175C" w:rsidRDefault="00134D94" w:rsidP="00134D94">
      <w:pPr>
        <w:pStyle w:val="BulletedList"/>
        <w:ind w:left="270" w:hanging="270"/>
      </w:pPr>
      <w:r w:rsidRPr="002A175C">
        <w:t>Aprender juntos</w:t>
      </w:r>
    </w:p>
    <w:p w14:paraId="70CADAFC" w14:textId="77777777" w:rsidR="00134D94" w:rsidRPr="002A175C" w:rsidRDefault="00134D94" w:rsidP="00134D94">
      <w:pPr>
        <w:pStyle w:val="BulletedList"/>
        <w:ind w:left="270" w:hanging="270"/>
      </w:pPr>
      <w:r w:rsidRPr="002A175C">
        <w:t>Respeto e inclusión</w:t>
      </w:r>
    </w:p>
    <w:p w14:paraId="313FE2A5" w14:textId="77777777" w:rsidR="00134D94" w:rsidRPr="002A175C" w:rsidRDefault="00134D94" w:rsidP="00134D94">
      <w:pPr>
        <w:pStyle w:val="BulletedList"/>
        <w:ind w:left="270" w:hanging="270"/>
      </w:pPr>
      <w:r w:rsidRPr="002A175C">
        <w:t>Confidencialidad y confianza</w:t>
      </w:r>
    </w:p>
    <w:p w14:paraId="3C6C33FB" w14:textId="3DD20D6E" w:rsidR="00E15D12" w:rsidRPr="00134D94" w:rsidRDefault="00134D94" w:rsidP="00134D94">
      <w:pPr>
        <w:pStyle w:val="BulletedList"/>
        <w:ind w:left="270" w:hanging="270"/>
      </w:pPr>
      <w:r w:rsidRPr="002A175C">
        <w:t>Tiempo y estructura</w:t>
      </w:r>
      <w:r w:rsidR="00E15D12">
        <w:br w:type="page"/>
      </w:r>
    </w:p>
    <w:p w14:paraId="154E4183" w14:textId="1E1E98B1" w:rsidR="005B3FE6" w:rsidRDefault="009D10D1" w:rsidP="00FB433F">
      <w:pPr>
        <w:pStyle w:val="Heading1"/>
      </w:pPr>
      <w:r>
        <w:lastRenderedPageBreak/>
        <w:t>Presentadores</w:t>
      </w:r>
      <w:r w:rsidR="006107F2">
        <w:t xml:space="preserve">: </w:t>
      </w:r>
    </w:p>
    <w:p w14:paraId="22E6B358" w14:textId="3F5B3A74" w:rsidR="009D10D1" w:rsidRPr="006107F2" w:rsidRDefault="009D10D1" w:rsidP="00F069E6">
      <w:pPr>
        <w:pStyle w:val="NoSpace"/>
        <w:ind w:left="0"/>
      </w:pPr>
      <w:r w:rsidRPr="009D10D1">
        <w:rPr>
          <w:b/>
          <w:bCs/>
          <w:lang w:val="es-ES"/>
        </w:rPr>
        <w:t xml:space="preserve">Carrie England, </w:t>
      </w:r>
      <w:r w:rsidRPr="009D10D1">
        <w:rPr>
          <w:lang w:val="es-ES"/>
        </w:rPr>
        <w:t>Directora Ejecutiva del Consejo de Vida Independiente del Estado de California (CA SILC) y Consultora Par del Centro IL T&amp;TA</w:t>
      </w:r>
    </w:p>
    <w:p w14:paraId="320311E4" w14:textId="7052C641" w:rsidR="006107F2" w:rsidRPr="007C1A41" w:rsidRDefault="006107F2" w:rsidP="00F069E6">
      <w:pPr>
        <w:pStyle w:val="NoSpace"/>
        <w:ind w:left="0"/>
      </w:pPr>
      <w:r>
        <w:rPr>
          <w:b/>
          <w:bCs/>
        </w:rPr>
        <w:t>Tyler Wilcox</w:t>
      </w:r>
      <w:r w:rsidRPr="006107F2">
        <w:t xml:space="preserve">, </w:t>
      </w:r>
      <w:r w:rsidR="009D10D1">
        <w:t>Director Ejecutivo del Consejo de Vida Independiente de Wisconsin y Consultor Par con el Centro IL T&amp;TA</w:t>
      </w:r>
    </w:p>
    <w:p w14:paraId="76A8B496" w14:textId="77777777" w:rsidR="009D10D1" w:rsidRPr="009D10D1" w:rsidRDefault="009D10D1" w:rsidP="00F069E6">
      <w:pPr>
        <w:pStyle w:val="NoSpace"/>
        <w:ind w:left="0"/>
      </w:pPr>
      <w:r w:rsidRPr="009D10D1">
        <w:rPr>
          <w:b/>
          <w:bCs/>
          <w:lang w:val="es-ES"/>
        </w:rPr>
        <w:t xml:space="preserve">Jeremy Morris, </w:t>
      </w:r>
      <w:r w:rsidRPr="009D10D1">
        <w:rPr>
          <w:lang w:val="es-ES"/>
        </w:rPr>
        <w:t>Director Ejecutivo del Consejo de Vida Independiente de Ohio y Consultor Par del Centro IL T&amp;TA</w:t>
      </w:r>
    </w:p>
    <w:p w14:paraId="0CB26025" w14:textId="014C983A" w:rsidR="00CD690C" w:rsidRPr="00E15D12" w:rsidRDefault="00D72723" w:rsidP="00E15D12">
      <w:pPr>
        <w:ind w:left="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7C1A41">
        <w:rPr>
          <w:rStyle w:val="Heading1Char"/>
        </w:rPr>
        <w:br w:type="page"/>
      </w:r>
    </w:p>
    <w:p w14:paraId="7AB9E7C7" w14:textId="784F9438" w:rsidR="00FB433F" w:rsidRDefault="00FB433F" w:rsidP="00FB433F">
      <w:pPr>
        <w:pStyle w:val="Heading1"/>
      </w:pPr>
      <w:r>
        <w:rPr>
          <w:lang w:bidi="es-ES"/>
        </w:rPr>
        <w:lastRenderedPageBreak/>
        <w:t>Resumen de las semanas 1 y 2: Fundamentos y roles del SILC</w:t>
      </w:r>
    </w:p>
    <w:p w14:paraId="0ADF1640" w14:textId="77777777" w:rsidR="00FB433F" w:rsidRPr="00FB433F" w:rsidRDefault="00FB433F" w:rsidP="00FB433F">
      <w:pPr>
        <w:pStyle w:val="BulletedList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Fundamentamos nuestro trabajo en la filosofía de Vida Independiente</w:t>
      </w:r>
      <w:r w:rsidRPr="00FB433F">
        <w:rPr>
          <w:sz w:val="24"/>
          <w:szCs w:val="24"/>
          <w:lang w:bidi="es-ES"/>
        </w:rPr>
        <w:br/>
        <w:t xml:space="preserve">Centrado en el control del consumidor, la autodeterminación, el apoyo entre pares y la defensa de sistemas como la base de la red de IL </w:t>
      </w:r>
    </w:p>
    <w:p w14:paraId="2B6559A9" w14:textId="77777777" w:rsidR="00FB433F" w:rsidRPr="00FB433F" w:rsidRDefault="00FB433F" w:rsidP="00FB433F">
      <w:pPr>
        <w:pStyle w:val="BulletedList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Definimos el SILC como un consejo independiente, establecido a nivel federal</w:t>
      </w:r>
      <w:r w:rsidRPr="00FB433F">
        <w:rPr>
          <w:sz w:val="24"/>
          <w:szCs w:val="24"/>
          <w:lang w:bidi="es-ES"/>
        </w:rPr>
        <w:br/>
        <w:t xml:space="preserve">Responsable de la planificación, coordinación y supervisión, no de la prestación directa de servicios </w:t>
      </w:r>
    </w:p>
    <w:p w14:paraId="6A2D7C03" w14:textId="77777777" w:rsidR="00FB433F" w:rsidRPr="00FB433F" w:rsidRDefault="00FB433F" w:rsidP="00FB433F">
      <w:pPr>
        <w:pStyle w:val="BulletedList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Revisamos cómo está estructurado el SILC y cómo funciona</w:t>
      </w:r>
      <w:r w:rsidRPr="00FB433F">
        <w:rPr>
          <w:sz w:val="24"/>
          <w:szCs w:val="24"/>
          <w:lang w:bidi="es-ES"/>
        </w:rPr>
        <w:br/>
        <w:t xml:space="preserve">Incluyendo requisitos de membresía, reuniones públicas, elaboración de informes y responsabilidad general </w:t>
      </w:r>
    </w:p>
    <w:p w14:paraId="4A288DA7" w14:textId="77777777" w:rsidR="00FB433F" w:rsidRDefault="00FB433F" w:rsidP="00FB433F">
      <w:pPr>
        <w:ind w:left="0"/>
        <w:rPr>
          <w:sz w:val="25"/>
          <w:szCs w:val="25"/>
          <w:lang w:eastAsia="en-US"/>
        </w:rPr>
      </w:pPr>
      <w:r>
        <w:rPr>
          <w:lang w:eastAsia="en-US"/>
        </w:rPr>
        <w:br w:type="page"/>
      </w:r>
    </w:p>
    <w:p w14:paraId="10CF1E15" w14:textId="01446755" w:rsidR="00FB433F" w:rsidRPr="00953B42" w:rsidRDefault="00FB433F" w:rsidP="00FB433F">
      <w:pPr>
        <w:pStyle w:val="Heading1"/>
      </w:pPr>
      <w:r>
        <w:rPr>
          <w:lang w:bidi="es-ES"/>
        </w:rPr>
        <w:lastRenderedPageBreak/>
        <w:t>Resumen de las semanas 1 y 2: Fundamentos y roles del SILC</w:t>
      </w:r>
      <w:r>
        <w:t xml:space="preserve"> (cont.)</w:t>
      </w:r>
    </w:p>
    <w:p w14:paraId="1D6D2E35" w14:textId="3279EFD8" w:rsidR="00FB433F" w:rsidRPr="00FB433F" w:rsidRDefault="00FB433F" w:rsidP="00FB433F">
      <w:pPr>
        <w:pStyle w:val="BulletedList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 xml:space="preserve">Aclaramos los distintos roles en la red de IL </w:t>
      </w:r>
    </w:p>
    <w:p w14:paraId="0092745C" w14:textId="77777777" w:rsidR="00FB433F" w:rsidRPr="00FB433F" w:rsidRDefault="00FB433F" w:rsidP="00FB433F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SILC:</w:t>
      </w:r>
      <w:r w:rsidRPr="00FB433F">
        <w:rPr>
          <w:sz w:val="24"/>
          <w:szCs w:val="24"/>
          <w:lang w:bidi="es-ES"/>
        </w:rPr>
        <w:t xml:space="preserve"> planificación, supervisión y responsabilidad del SPIL </w:t>
      </w:r>
    </w:p>
    <w:p w14:paraId="0D869D61" w14:textId="77777777" w:rsidR="00FB433F" w:rsidRPr="00FB433F" w:rsidRDefault="00FB433F" w:rsidP="00FB433F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CILs:</w:t>
      </w:r>
      <w:r w:rsidRPr="00FB433F">
        <w:rPr>
          <w:sz w:val="24"/>
          <w:szCs w:val="24"/>
          <w:lang w:bidi="es-ES"/>
        </w:rPr>
        <w:t xml:space="preserve"> servicios directos e implementación del SPIL </w:t>
      </w:r>
    </w:p>
    <w:p w14:paraId="00504F4F" w14:textId="77777777" w:rsidR="00FB433F" w:rsidRPr="00FB433F" w:rsidRDefault="00FB433F" w:rsidP="00FB433F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FB433F">
        <w:rPr>
          <w:b/>
          <w:sz w:val="24"/>
          <w:szCs w:val="24"/>
          <w:lang w:bidi="es-ES"/>
        </w:rPr>
        <w:t>DSE:</w:t>
      </w:r>
      <w:r w:rsidRPr="00FB433F">
        <w:rPr>
          <w:sz w:val="24"/>
          <w:szCs w:val="24"/>
          <w:lang w:bidi="es-ES"/>
        </w:rPr>
        <w:t xml:space="preserve"> responsabilidades fiscales y administrativas vinculadas a la financiación </w:t>
      </w:r>
    </w:p>
    <w:p w14:paraId="23FF4A1A" w14:textId="77777777" w:rsidR="00FB433F" w:rsidRPr="00FB433F" w:rsidRDefault="00FB433F" w:rsidP="00FB433F">
      <w:pPr>
        <w:pStyle w:val="BulletedList"/>
        <w:rPr>
          <w:sz w:val="24"/>
          <w:szCs w:val="24"/>
        </w:rPr>
      </w:pPr>
      <w:r w:rsidRPr="00FB433F">
        <w:rPr>
          <w:b/>
          <w:sz w:val="24"/>
          <w:szCs w:val="24"/>
          <w:lang w:bidi="es-ES"/>
        </w:rPr>
        <w:t>Presentamos cómo estos socios trabajan juntos a través del SPIL</w:t>
      </w:r>
      <w:r w:rsidRPr="00FB433F">
        <w:rPr>
          <w:sz w:val="24"/>
          <w:szCs w:val="24"/>
          <w:lang w:bidi="es-ES"/>
        </w:rPr>
        <w:br/>
        <w:t>Un plan compartido a nivel estatal que guía prioridades, financiación y acción coordinada en toda la red</w:t>
      </w:r>
    </w:p>
    <w:p w14:paraId="47DA8FC5" w14:textId="13CA92B7" w:rsidR="00FB433F" w:rsidRDefault="00FB433F" w:rsidP="00FB433F">
      <w:pPr>
        <w:pStyle w:val="BulletedList"/>
        <w:rPr>
          <w:rStyle w:val="Heading1Char"/>
        </w:rPr>
      </w:pPr>
      <w:r w:rsidRPr="007C1A41">
        <w:rPr>
          <w:rStyle w:val="Heading1Char"/>
        </w:rPr>
        <w:br w:type="page"/>
      </w:r>
    </w:p>
    <w:p w14:paraId="26CA461E" w14:textId="60135B21" w:rsidR="00FB433F" w:rsidRDefault="00FB433F" w:rsidP="006B74A3">
      <w:pPr>
        <w:pStyle w:val="Heading1"/>
      </w:pPr>
      <w:r w:rsidRPr="00FB433F">
        <w:rPr>
          <w:lang w:val="es-ES"/>
        </w:rPr>
        <w:lastRenderedPageBreak/>
        <w:t>Conceptos básicos del SPIL</w:t>
      </w:r>
    </w:p>
    <w:p w14:paraId="417C93C4" w14:textId="77777777" w:rsidR="00FB433F" w:rsidRPr="00FB433F" w:rsidRDefault="00FB433F" w:rsidP="006B74A3">
      <w:pPr>
        <w:pStyle w:val="Heading2"/>
      </w:pPr>
      <w:r w:rsidRPr="00FB433F">
        <w:rPr>
          <w:lang w:val="es-ES"/>
        </w:rPr>
        <w:t xml:space="preserve">¿Qué es un SPIL? </w:t>
      </w:r>
    </w:p>
    <w:p w14:paraId="633D9148" w14:textId="77777777" w:rsidR="00FB433F" w:rsidRPr="00FB433F" w:rsidRDefault="00FB433F" w:rsidP="006B74A3">
      <w:pPr>
        <w:ind w:left="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 xml:space="preserve">Para </w:t>
      </w:r>
      <w:r w:rsidRPr="00FB433F">
        <w:rPr>
          <w:b/>
          <w:bCs/>
          <w:sz w:val="24"/>
          <w:szCs w:val="24"/>
          <w:lang w:val="es-ES"/>
        </w:rPr>
        <w:t>ser elegible para recibir financiamiento de la Parte B y Parte C</w:t>
      </w:r>
      <w:r w:rsidRPr="00FB433F">
        <w:rPr>
          <w:sz w:val="24"/>
          <w:szCs w:val="24"/>
          <w:lang w:val="es-ES"/>
        </w:rPr>
        <w:t xml:space="preserve">, un estado debe </w:t>
      </w:r>
      <w:r w:rsidRPr="00FB433F">
        <w:rPr>
          <w:b/>
          <w:bCs/>
          <w:sz w:val="24"/>
          <w:szCs w:val="24"/>
          <w:lang w:val="es-ES"/>
        </w:rPr>
        <w:t>presentar un Plan Estatal de Vida Independiente (SPIL) aprobable de tres años a</w:t>
      </w:r>
      <w:r w:rsidRPr="00FB433F">
        <w:rPr>
          <w:sz w:val="24"/>
          <w:szCs w:val="24"/>
          <w:lang w:val="es-ES"/>
        </w:rPr>
        <w:t xml:space="preserve"> la Administración para la Vida Comunitaria/Oficina de Administración de Vida Independiente </w:t>
      </w:r>
      <w:r w:rsidRPr="00FB433F">
        <w:rPr>
          <w:b/>
          <w:bCs/>
          <w:sz w:val="24"/>
          <w:szCs w:val="24"/>
          <w:lang w:val="es-ES"/>
        </w:rPr>
        <w:t xml:space="preserve">(ACL/OILP). </w:t>
      </w:r>
    </w:p>
    <w:p w14:paraId="4BFB5125" w14:textId="77777777" w:rsidR="00FB433F" w:rsidRPr="00FB433F" w:rsidRDefault="00FB433F" w:rsidP="006B74A3">
      <w:pPr>
        <w:ind w:left="0"/>
        <w:rPr>
          <w:sz w:val="24"/>
          <w:szCs w:val="24"/>
        </w:rPr>
      </w:pPr>
      <w:r w:rsidRPr="00FB433F">
        <w:rPr>
          <w:b/>
          <w:bCs/>
          <w:sz w:val="24"/>
          <w:szCs w:val="24"/>
          <w:lang w:val="es-ES"/>
        </w:rPr>
        <w:t>El SPIL debe ser un prototipo a seguir para la red para la vida independiente en el estado.</w:t>
      </w:r>
    </w:p>
    <w:p w14:paraId="349F7517" w14:textId="77777777" w:rsidR="00FB433F" w:rsidRPr="00122D26" w:rsidRDefault="00FB433F" w:rsidP="00FB433F"/>
    <w:p w14:paraId="645BC2A1" w14:textId="77777777" w:rsidR="00FB433F" w:rsidRDefault="00FB433F" w:rsidP="00FB433F">
      <w:pPr>
        <w:ind w:left="0"/>
        <w:rPr>
          <w:b/>
          <w:bCs/>
          <w:sz w:val="28"/>
          <w:szCs w:val="28"/>
        </w:rPr>
      </w:pPr>
      <w:r>
        <w:br w:type="page"/>
      </w:r>
    </w:p>
    <w:p w14:paraId="2F467B12" w14:textId="20B97605" w:rsidR="00FB433F" w:rsidRDefault="00FB433F" w:rsidP="00FB433F">
      <w:pPr>
        <w:pStyle w:val="Heading1"/>
      </w:pPr>
      <w:r w:rsidRPr="00FB433F">
        <w:rPr>
          <w:lang w:val="es-ES"/>
        </w:rPr>
        <w:lastRenderedPageBreak/>
        <w:t>Conceptos básicos del SPIL</w:t>
      </w:r>
      <w:r>
        <w:t xml:space="preserve"> (cont.)</w:t>
      </w:r>
    </w:p>
    <w:p w14:paraId="52D86D62" w14:textId="77777777" w:rsidR="00FB433F" w:rsidRPr="00FB433F" w:rsidRDefault="00FB433F" w:rsidP="00142B2B">
      <w:pPr>
        <w:pStyle w:val="Heading2"/>
      </w:pPr>
      <w:r w:rsidRPr="00FB433F">
        <w:rPr>
          <w:lang w:val="es-ES"/>
        </w:rPr>
        <w:t xml:space="preserve">¿Quién desarrolla el SPIL? </w:t>
      </w:r>
    </w:p>
    <w:p w14:paraId="52DAD9BA" w14:textId="77777777" w:rsidR="00FB433F" w:rsidRPr="00FB433F" w:rsidRDefault="00FB433F" w:rsidP="00FB433F">
      <w:pPr>
        <w:ind w:left="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 xml:space="preserve">El </w:t>
      </w:r>
      <w:r w:rsidRPr="00FB433F">
        <w:rPr>
          <w:b/>
          <w:bCs/>
          <w:sz w:val="24"/>
          <w:szCs w:val="24"/>
          <w:lang w:val="es-ES"/>
        </w:rPr>
        <w:t>presidente del SILC</w:t>
      </w:r>
      <w:r w:rsidRPr="00FB433F">
        <w:rPr>
          <w:sz w:val="24"/>
          <w:szCs w:val="24"/>
          <w:lang w:val="es-ES"/>
        </w:rPr>
        <w:t xml:space="preserve"> y los </w:t>
      </w:r>
      <w:r w:rsidRPr="00FB433F">
        <w:rPr>
          <w:b/>
          <w:bCs/>
          <w:sz w:val="24"/>
          <w:szCs w:val="24"/>
          <w:lang w:val="es-ES"/>
        </w:rPr>
        <w:t>directores de los CIL</w:t>
      </w:r>
      <w:r w:rsidRPr="00FB433F">
        <w:rPr>
          <w:sz w:val="24"/>
          <w:szCs w:val="24"/>
          <w:lang w:val="es-ES"/>
        </w:rPr>
        <w:t xml:space="preserve"> desarrollan el SPIL </w:t>
      </w:r>
      <w:r w:rsidRPr="00FB433F">
        <w:rPr>
          <w:b/>
          <w:bCs/>
          <w:sz w:val="24"/>
          <w:szCs w:val="24"/>
          <w:lang w:val="es-ES"/>
        </w:rPr>
        <w:t>después</w:t>
      </w:r>
      <w:r w:rsidRPr="00FB433F">
        <w:rPr>
          <w:sz w:val="24"/>
          <w:szCs w:val="24"/>
          <w:lang w:val="es-ES"/>
        </w:rPr>
        <w:t xml:space="preserve"> de recibir </w:t>
      </w:r>
      <w:r w:rsidRPr="00FB433F">
        <w:rPr>
          <w:b/>
          <w:bCs/>
          <w:sz w:val="24"/>
          <w:szCs w:val="24"/>
          <w:lang w:val="es-ES"/>
        </w:rPr>
        <w:t xml:space="preserve">opiniones públicas de personas con discapacidades </w:t>
      </w:r>
      <w:r w:rsidRPr="00FB433F">
        <w:rPr>
          <w:sz w:val="24"/>
          <w:szCs w:val="24"/>
          <w:lang w:val="es-ES"/>
        </w:rPr>
        <w:t xml:space="preserve">y </w:t>
      </w:r>
      <w:r w:rsidRPr="00FB433F">
        <w:rPr>
          <w:b/>
          <w:bCs/>
          <w:sz w:val="24"/>
          <w:szCs w:val="24"/>
          <w:lang w:val="es-ES"/>
        </w:rPr>
        <w:t xml:space="preserve">otras partes interesadas </w:t>
      </w:r>
      <w:r w:rsidRPr="00FB433F">
        <w:rPr>
          <w:sz w:val="24"/>
          <w:szCs w:val="24"/>
          <w:lang w:val="es-ES"/>
        </w:rPr>
        <w:t xml:space="preserve">en todo el Estado. </w:t>
      </w:r>
      <w:r w:rsidRPr="00FB433F">
        <w:rPr>
          <w:b/>
          <w:bCs/>
          <w:sz w:val="24"/>
          <w:szCs w:val="24"/>
          <w:lang w:val="es-ES"/>
        </w:rPr>
        <w:t>El presidente firma el SPIL con autorización del consejo</w:t>
      </w:r>
      <w:r w:rsidRPr="00FB433F">
        <w:rPr>
          <w:sz w:val="24"/>
          <w:szCs w:val="24"/>
          <w:lang w:val="es-ES"/>
        </w:rPr>
        <w:t xml:space="preserve">, y al menos </w:t>
      </w:r>
      <w:r w:rsidRPr="00FB433F">
        <w:rPr>
          <w:b/>
          <w:bCs/>
          <w:sz w:val="24"/>
          <w:szCs w:val="24"/>
          <w:lang w:val="es-ES"/>
        </w:rPr>
        <w:t>el 51 % de los CIL</w:t>
      </w:r>
      <w:r w:rsidRPr="00FB433F">
        <w:rPr>
          <w:sz w:val="24"/>
          <w:szCs w:val="24"/>
          <w:lang w:val="es-ES"/>
        </w:rPr>
        <w:t>.</w:t>
      </w:r>
    </w:p>
    <w:p w14:paraId="477F537D" w14:textId="77777777" w:rsidR="00FB433F" w:rsidRDefault="00FB433F" w:rsidP="00FB433F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7AB2CA7B" w14:textId="12049803" w:rsidR="00FB433F" w:rsidRDefault="00FB433F" w:rsidP="00FB433F">
      <w:pPr>
        <w:pStyle w:val="Heading1"/>
      </w:pPr>
      <w:r w:rsidRPr="00FB433F">
        <w:rPr>
          <w:lang w:val="es-ES"/>
        </w:rPr>
        <w:lastRenderedPageBreak/>
        <w:t>Proceso del SILC para el SPIL</w:t>
      </w:r>
    </w:p>
    <w:p w14:paraId="23B0D233" w14:textId="77777777" w:rsidR="00FB433F" w:rsidRPr="00FB433F" w:rsidRDefault="00FB433F" w:rsidP="00A017A2">
      <w:pPr>
        <w:spacing w:after="120" w:line="276" w:lineRule="auto"/>
        <w:ind w:left="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 xml:space="preserve">En las </w:t>
      </w:r>
      <w:r w:rsidRPr="00FB433F">
        <w:rPr>
          <w:b/>
          <w:bCs/>
          <w:sz w:val="24"/>
          <w:szCs w:val="24"/>
          <w:lang w:val="es-ES"/>
        </w:rPr>
        <w:t xml:space="preserve">reglamentaciones se establecen los requisitos que el SILC debe seguir </w:t>
      </w:r>
      <w:r w:rsidRPr="00FB433F">
        <w:rPr>
          <w:sz w:val="24"/>
          <w:szCs w:val="24"/>
          <w:lang w:val="es-ES"/>
        </w:rPr>
        <w:t xml:space="preserve">para obtener opiniones públicas sobre el desarrollo del SPIL. ** En los indicadores se brindan más detalles. </w:t>
      </w:r>
    </w:p>
    <w:p w14:paraId="517CB7CE" w14:textId="77777777" w:rsidR="00FB433F" w:rsidRPr="00FB433F" w:rsidRDefault="00FB433F" w:rsidP="00A017A2">
      <w:pPr>
        <w:spacing w:after="0" w:line="276" w:lineRule="auto"/>
        <w:ind w:left="0"/>
        <w:rPr>
          <w:sz w:val="24"/>
          <w:szCs w:val="24"/>
        </w:rPr>
      </w:pPr>
      <w:r w:rsidRPr="00FB433F">
        <w:rPr>
          <w:b/>
          <w:bCs/>
          <w:sz w:val="24"/>
          <w:szCs w:val="24"/>
          <w:lang w:val="es-ES"/>
        </w:rPr>
        <w:t>Como mínimo, el SILC debe contar con documentación que demuestre que cumplió con el proceso escrito para:</w:t>
      </w:r>
    </w:p>
    <w:p w14:paraId="38A44C67" w14:textId="77777777" w:rsidR="00FB433F" w:rsidRPr="00FB433F" w:rsidRDefault="00FB433F" w:rsidP="00A017A2">
      <w:pPr>
        <w:pStyle w:val="BulletedList"/>
        <w:spacing w:line="276" w:lineRule="auto"/>
        <w:ind w:left="54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>El proceso de desarrollo del SPIL</w:t>
      </w:r>
    </w:p>
    <w:p w14:paraId="1213DAD8" w14:textId="77777777" w:rsidR="00FB433F" w:rsidRPr="00FB433F" w:rsidRDefault="00FB433F" w:rsidP="00A017A2">
      <w:pPr>
        <w:pStyle w:val="BulletedList"/>
        <w:spacing w:line="276" w:lineRule="auto"/>
        <w:ind w:left="54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>Cómo se recopila y utiliza la información en el desarrollo del SPIL</w:t>
      </w:r>
    </w:p>
    <w:p w14:paraId="1EBF58A1" w14:textId="77777777" w:rsidR="00FB433F" w:rsidRPr="00FB433F" w:rsidRDefault="00FB433F" w:rsidP="00A017A2">
      <w:pPr>
        <w:pStyle w:val="BulletedList"/>
        <w:spacing w:line="276" w:lineRule="auto"/>
        <w:ind w:left="540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>Cómo se recopila la información de los CIL</w:t>
      </w:r>
    </w:p>
    <w:p w14:paraId="2DB7C8E5" w14:textId="77777777" w:rsidR="00FB433F" w:rsidRPr="00FB433F" w:rsidRDefault="00FB433F" w:rsidP="00A017A2">
      <w:pPr>
        <w:pStyle w:val="BulletedList"/>
        <w:spacing w:after="80" w:line="276" w:lineRule="auto"/>
        <w:ind w:left="547"/>
        <w:rPr>
          <w:sz w:val="24"/>
          <w:szCs w:val="24"/>
        </w:rPr>
      </w:pPr>
      <w:r w:rsidRPr="00FB433F">
        <w:rPr>
          <w:sz w:val="24"/>
          <w:szCs w:val="24"/>
          <w:lang w:val="es-ES"/>
        </w:rPr>
        <w:t xml:space="preserve">Cómo se recopila la información de las personas con discapacidades </w:t>
      </w:r>
    </w:p>
    <w:p w14:paraId="7584BA38" w14:textId="066284C4" w:rsidR="00FB433F" w:rsidRPr="00221CBF" w:rsidRDefault="00FB433F" w:rsidP="00A017A2">
      <w:pPr>
        <w:spacing w:line="276" w:lineRule="auto"/>
        <w:ind w:left="0"/>
        <w:rPr>
          <w:i/>
          <w:iCs/>
          <w:sz w:val="24"/>
          <w:szCs w:val="24"/>
        </w:rPr>
      </w:pPr>
      <w:r w:rsidRPr="00FB433F">
        <w:rPr>
          <w:i/>
          <w:iCs/>
          <w:sz w:val="24"/>
          <w:szCs w:val="24"/>
          <w:lang w:val="es-ES"/>
        </w:rPr>
        <w:t>Debe tener un SPIL aprobado y actualizado. Si siente que su proceso debe mejorarse, ¡decídase ahora! ¡Solo quedan dos años antes del próximo!</w:t>
      </w:r>
      <w:r>
        <w:rPr>
          <w:b/>
          <w:bCs/>
        </w:rPr>
        <w:br w:type="page"/>
      </w:r>
    </w:p>
    <w:p w14:paraId="31C80677" w14:textId="6C872B2C" w:rsidR="00FB433F" w:rsidRDefault="00AB773F" w:rsidP="00FB433F">
      <w:pPr>
        <w:pStyle w:val="Heading1"/>
      </w:pPr>
      <w:r w:rsidRPr="00AB773F">
        <w:rPr>
          <w:lang w:val="es-ES"/>
        </w:rPr>
        <w:lastRenderedPageBreak/>
        <w:t>Comience a hacer una lista de lo que querría cambiar en su SPIL</w:t>
      </w:r>
      <w:r w:rsidR="00FB433F" w:rsidRPr="00221CBF">
        <w:t>…</w:t>
      </w:r>
    </w:p>
    <w:p w14:paraId="1ADFFBB5" w14:textId="77777777" w:rsidR="00AB773F" w:rsidRPr="00AB773F" w:rsidRDefault="00AB773F" w:rsidP="00AB773F">
      <w:pPr>
        <w:pStyle w:val="BulletedList"/>
        <w:spacing w:after="80"/>
      </w:pPr>
      <w:r w:rsidRPr="00AB773F">
        <w:rPr>
          <w:lang w:val="es-ES"/>
        </w:rPr>
        <w:t xml:space="preserve">Sería conveniente </w:t>
      </w:r>
      <w:r w:rsidRPr="00AB773F">
        <w:rPr>
          <w:b/>
          <w:bCs/>
          <w:lang w:val="es-ES"/>
        </w:rPr>
        <w:t xml:space="preserve">agregar la autoridad de desarrollo de recursos </w:t>
      </w:r>
      <w:r w:rsidRPr="00AB773F">
        <w:rPr>
          <w:lang w:val="es-ES"/>
        </w:rPr>
        <w:t>para su SILC u otra autoridad “que falte”. (Los CIL ya están obligados a llevar a cabo el desarrollo de recursos).</w:t>
      </w:r>
    </w:p>
    <w:p w14:paraId="1DC8077A" w14:textId="77777777" w:rsidR="00AB773F" w:rsidRPr="00AB773F" w:rsidRDefault="00AB773F" w:rsidP="00AB773F">
      <w:pPr>
        <w:pStyle w:val="BulletedList"/>
        <w:spacing w:after="80"/>
      </w:pPr>
      <w:r w:rsidRPr="00AB773F">
        <w:rPr>
          <w:lang w:val="es-ES"/>
        </w:rPr>
        <w:t xml:space="preserve">Es posible que no quiera revisar el SPIL antes de que se desarrolle el siguiente dentro de más de 2 años, pero </w:t>
      </w:r>
      <w:r w:rsidRPr="00AB773F">
        <w:rPr>
          <w:b/>
          <w:bCs/>
          <w:lang w:val="es-ES"/>
        </w:rPr>
        <w:t>no olvide lo que vaya surgiendo</w:t>
      </w:r>
      <w:r w:rsidRPr="00AB773F">
        <w:rPr>
          <w:lang w:val="es-ES"/>
        </w:rPr>
        <w:t>. El presidente, el secretario o un presidente de comité pueden ocuparse de mantener esa lista.</w:t>
      </w:r>
    </w:p>
    <w:p w14:paraId="1DD39A0E" w14:textId="77777777" w:rsidR="00AB773F" w:rsidRPr="00AB773F" w:rsidRDefault="00AB773F" w:rsidP="00AB773F">
      <w:pPr>
        <w:pStyle w:val="BulletedList"/>
        <w:spacing w:after="80"/>
      </w:pPr>
      <w:r w:rsidRPr="00AB773F">
        <w:rPr>
          <w:lang w:val="es-ES"/>
        </w:rPr>
        <w:t xml:space="preserve">A medida que supervise y evalúe el progreso, deberá </w:t>
      </w:r>
      <w:r w:rsidRPr="00AB773F">
        <w:rPr>
          <w:b/>
          <w:bCs/>
          <w:lang w:val="es-ES"/>
        </w:rPr>
        <w:t>hacer un seguimiento de los nuevos indicadores</w:t>
      </w:r>
      <w:r w:rsidRPr="00AB773F">
        <w:rPr>
          <w:lang w:val="es-ES"/>
        </w:rPr>
        <w:t xml:space="preserve"> que desee agregar.</w:t>
      </w:r>
    </w:p>
    <w:p w14:paraId="416333A0" w14:textId="6F460252" w:rsidR="00FB433F" w:rsidRDefault="00FB433F" w:rsidP="00AB773F">
      <w:pPr>
        <w:pStyle w:val="BulletedList"/>
      </w:pPr>
      <w:r>
        <w:br w:type="page"/>
      </w:r>
    </w:p>
    <w:p w14:paraId="15C0556C" w14:textId="540FCB57" w:rsidR="00FB433F" w:rsidRDefault="00AB773F" w:rsidP="00FB433F">
      <w:pPr>
        <w:pStyle w:val="Heading1"/>
      </w:pPr>
      <w:r w:rsidRPr="00AB773F">
        <w:rPr>
          <w:lang w:val="es-ES"/>
        </w:rPr>
        <w:lastRenderedPageBreak/>
        <w:t>Hablemos sobre su SPIL</w:t>
      </w:r>
    </w:p>
    <w:p w14:paraId="25C661AE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Recientemente, desarrolló y presentó un Plan Estatal para la Vida Independiente (SPIL) de tres años. </w:t>
      </w:r>
    </w:p>
    <w:p w14:paraId="469E228F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>Dicho plan entró en vigencia el 1 de octubre de 2024.</w:t>
      </w:r>
    </w:p>
    <w:p w14:paraId="3BA09354" w14:textId="77777777" w:rsidR="00AB773F" w:rsidRPr="00AB773F" w:rsidRDefault="00AB773F" w:rsidP="00AB773F">
      <w:pPr>
        <w:pStyle w:val="BulletedList"/>
        <w:rPr>
          <w:b/>
          <w:bCs/>
        </w:rPr>
      </w:pPr>
      <w:r w:rsidRPr="00AB773F">
        <w:rPr>
          <w:b/>
          <w:bCs/>
          <w:lang w:val="es-ES"/>
        </w:rPr>
        <w:t>¿Cuál es la función del SILC en la supervisión de la efectividad de este plan?</w:t>
      </w:r>
    </w:p>
    <w:p w14:paraId="1A40CD04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Este es el </w:t>
      </w:r>
      <w:r w:rsidRPr="00AB773F">
        <w:rPr>
          <w:b/>
          <w:bCs/>
          <w:lang w:val="es-ES"/>
        </w:rPr>
        <w:t xml:space="preserve">propósito principal de sus reuniones </w:t>
      </w:r>
      <w:r w:rsidRPr="00AB773F">
        <w:rPr>
          <w:lang w:val="es-ES"/>
        </w:rPr>
        <w:t>mientras supervisa la implementación del SPIL.</w:t>
      </w:r>
    </w:p>
    <w:p w14:paraId="4305E194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Esto incluye </w:t>
      </w:r>
      <w:r w:rsidRPr="00AB773F">
        <w:rPr>
          <w:b/>
          <w:bCs/>
          <w:lang w:val="es-ES"/>
        </w:rPr>
        <w:t>garantizar que los fondos de la Parte B se gasten</w:t>
      </w:r>
      <w:r w:rsidRPr="00AB773F">
        <w:rPr>
          <w:lang w:val="es-ES"/>
        </w:rPr>
        <w:t xml:space="preserve"> de acuerdo con el SPIL.</w:t>
      </w:r>
    </w:p>
    <w:p w14:paraId="17D80EF1" w14:textId="247E370C" w:rsidR="00FB433F" w:rsidRDefault="00FB433F" w:rsidP="00AB773F">
      <w:pPr>
        <w:pStyle w:val="BulletedList"/>
      </w:pPr>
      <w:r>
        <w:br w:type="page"/>
      </w:r>
    </w:p>
    <w:p w14:paraId="56C1E05B" w14:textId="7D1072DF" w:rsidR="00FB433F" w:rsidRDefault="00AB773F" w:rsidP="00FB433F">
      <w:pPr>
        <w:pStyle w:val="Heading1"/>
      </w:pPr>
      <w:r w:rsidRPr="00AB773F">
        <w:rPr>
          <w:lang w:val="es-ES"/>
        </w:rPr>
        <w:lastRenderedPageBreak/>
        <w:t>Un dato interesante</w:t>
      </w:r>
      <w:r w:rsidR="00FB433F" w:rsidRPr="00221CBF">
        <w:t>...</w:t>
      </w:r>
    </w:p>
    <w:p w14:paraId="1044A011" w14:textId="77777777" w:rsidR="00AB773F" w:rsidRPr="00AB773F" w:rsidRDefault="00AB773F" w:rsidP="00AB773F">
      <w:pPr>
        <w:ind w:left="0"/>
      </w:pPr>
      <w:r w:rsidRPr="00AB773F">
        <w:rPr>
          <w:lang w:val="es-ES"/>
        </w:rPr>
        <w:t xml:space="preserve">El </w:t>
      </w:r>
      <w:r w:rsidRPr="00AB773F">
        <w:rPr>
          <w:b/>
          <w:bCs/>
          <w:lang w:val="es-ES"/>
        </w:rPr>
        <w:t xml:space="preserve">SILC no puede brindar ningún servicio directo excepto referir </w:t>
      </w:r>
      <w:r w:rsidRPr="00AB773F">
        <w:rPr>
          <w:lang w:val="es-ES"/>
        </w:rPr>
        <w:t xml:space="preserve">a alguien a su CIL local. </w:t>
      </w:r>
    </w:p>
    <w:p w14:paraId="33BD5AA2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De modo que, si el SPIL aborda las necesidades de servicio de su estado, </w:t>
      </w:r>
      <w:r w:rsidRPr="00AB773F">
        <w:rPr>
          <w:b/>
          <w:bCs/>
          <w:lang w:val="es-ES"/>
        </w:rPr>
        <w:t>los CIL brindan dichos servicios</w:t>
      </w:r>
      <w:r w:rsidRPr="00AB773F">
        <w:rPr>
          <w:lang w:val="es-ES"/>
        </w:rPr>
        <w:t>.</w:t>
      </w:r>
    </w:p>
    <w:p w14:paraId="024AC402" w14:textId="77777777" w:rsidR="00AB773F" w:rsidRPr="00AB773F" w:rsidRDefault="00AB773F" w:rsidP="00AB773F">
      <w:pPr>
        <w:pStyle w:val="BulletedList"/>
      </w:pPr>
      <w:r w:rsidRPr="00AB773F">
        <w:rPr>
          <w:b/>
          <w:bCs/>
          <w:lang w:val="es-ES"/>
        </w:rPr>
        <w:t xml:space="preserve">¿Los CIL le informan sobre el progreso relacionado con los objetivos del SPIL? </w:t>
      </w:r>
      <w:r w:rsidRPr="00AB773F">
        <w:rPr>
          <w:lang w:val="es-ES"/>
        </w:rPr>
        <w:t xml:space="preserve">No necesita informes completos de todo lo que han hecho, pero </w:t>
      </w:r>
      <w:r w:rsidRPr="00AB773F">
        <w:rPr>
          <w:b/>
          <w:bCs/>
          <w:lang w:val="es-ES"/>
        </w:rPr>
        <w:t>debe revisar y evaluar la implementación del SPIL</w:t>
      </w:r>
      <w:r w:rsidRPr="00AB773F">
        <w:rPr>
          <w:lang w:val="es-ES"/>
        </w:rPr>
        <w:t>.</w:t>
      </w:r>
    </w:p>
    <w:p w14:paraId="02ACCB40" w14:textId="77777777" w:rsidR="00AB773F" w:rsidRPr="00AB773F" w:rsidRDefault="00AB773F" w:rsidP="00AB773F">
      <w:pPr>
        <w:ind w:left="0"/>
      </w:pPr>
    </w:p>
    <w:p w14:paraId="370ADC93" w14:textId="77777777" w:rsidR="00FB433F" w:rsidRDefault="00FB433F" w:rsidP="00FB433F">
      <w:pPr>
        <w:ind w:left="0"/>
      </w:pPr>
      <w:r>
        <w:br w:type="page"/>
      </w:r>
    </w:p>
    <w:p w14:paraId="36BCB7D0" w14:textId="73F3DD75" w:rsidR="00FB433F" w:rsidRDefault="00AB773F" w:rsidP="00FB433F">
      <w:pPr>
        <w:pStyle w:val="Heading1"/>
      </w:pPr>
      <w:r w:rsidRPr="00AB773F">
        <w:rPr>
          <w:lang w:val="es-ES"/>
        </w:rPr>
        <w:lastRenderedPageBreak/>
        <w:t>Entonces, si los CIL hacen gran parte del trabajo</w:t>
      </w:r>
      <w:r w:rsidR="00FB433F" w:rsidRPr="00221CBF">
        <w:t>...</w:t>
      </w:r>
    </w:p>
    <w:p w14:paraId="35189546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¿Cómo puede el SILC </w:t>
      </w:r>
      <w:r w:rsidRPr="00AB773F">
        <w:rPr>
          <w:b/>
          <w:bCs/>
          <w:lang w:val="es-ES"/>
        </w:rPr>
        <w:t>supervisar</w:t>
      </w:r>
      <w:r w:rsidRPr="00AB773F">
        <w:rPr>
          <w:lang w:val="es-ES"/>
        </w:rPr>
        <w:t xml:space="preserve"> </w:t>
      </w:r>
      <w:r w:rsidRPr="00AB773F">
        <w:rPr>
          <w:b/>
          <w:bCs/>
          <w:lang w:val="es-ES"/>
        </w:rPr>
        <w:t xml:space="preserve">la implementación </w:t>
      </w:r>
      <w:r w:rsidRPr="00AB773F">
        <w:rPr>
          <w:lang w:val="es-ES"/>
        </w:rPr>
        <w:t>del SPIL?</w:t>
      </w:r>
    </w:p>
    <w:p w14:paraId="0B237773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¿Qué </w:t>
      </w:r>
      <w:r w:rsidRPr="00AB773F">
        <w:rPr>
          <w:b/>
          <w:bCs/>
          <w:lang w:val="es-ES"/>
        </w:rPr>
        <w:t>medidas</w:t>
      </w:r>
      <w:r w:rsidRPr="00AB773F">
        <w:rPr>
          <w:lang w:val="es-ES"/>
        </w:rPr>
        <w:t xml:space="preserve"> se incluyen en su plan y cómo </w:t>
      </w:r>
      <w:r w:rsidRPr="00AB773F">
        <w:rPr>
          <w:b/>
          <w:bCs/>
          <w:lang w:val="es-ES"/>
        </w:rPr>
        <w:t xml:space="preserve">informan </w:t>
      </w:r>
      <w:r w:rsidRPr="00AB773F">
        <w:rPr>
          <w:lang w:val="es-ES"/>
        </w:rPr>
        <w:t>los CIL sobre ellas?</w:t>
      </w:r>
    </w:p>
    <w:p w14:paraId="6AAA2229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>El SILC no supervisa la efectividad de los CIL, pero tiene que haber una relación para supervisar si el plan acordado se está llevando a cabo.</w:t>
      </w:r>
    </w:p>
    <w:p w14:paraId="1BED5F41" w14:textId="77777777" w:rsidR="00AB773F" w:rsidRPr="00AB773F" w:rsidRDefault="00AB773F" w:rsidP="00AB773F">
      <w:pPr>
        <w:pStyle w:val="BulletedList"/>
      </w:pPr>
      <w:r w:rsidRPr="00AB773F">
        <w:rPr>
          <w:lang w:val="es-ES"/>
        </w:rPr>
        <w:t xml:space="preserve">Porque esta es </w:t>
      </w:r>
      <w:r w:rsidRPr="00AB773F">
        <w:rPr>
          <w:b/>
          <w:bCs/>
          <w:lang w:val="es-ES"/>
        </w:rPr>
        <w:t xml:space="preserve">la función principal del SILC: </w:t>
      </w:r>
      <w:r w:rsidRPr="00AB773F">
        <w:rPr>
          <w:lang w:val="es-ES"/>
        </w:rPr>
        <w:t xml:space="preserve">supervisar y evaluar el progreso en el SPIL (los </w:t>
      </w:r>
      <w:r w:rsidRPr="00AB773F">
        <w:rPr>
          <w:b/>
          <w:bCs/>
          <w:lang w:val="es-ES"/>
        </w:rPr>
        <w:t xml:space="preserve">informes de los CIL </w:t>
      </w:r>
      <w:r w:rsidRPr="00AB773F">
        <w:rPr>
          <w:lang w:val="es-ES"/>
        </w:rPr>
        <w:t xml:space="preserve">son un (¿el?) </w:t>
      </w:r>
      <w:r w:rsidRPr="00AB773F">
        <w:rPr>
          <w:b/>
          <w:bCs/>
          <w:lang w:val="es-ES"/>
        </w:rPr>
        <w:t xml:space="preserve">punto de agenda principal </w:t>
      </w:r>
      <w:r w:rsidRPr="00AB773F">
        <w:rPr>
          <w:lang w:val="es-ES"/>
        </w:rPr>
        <w:t>en las reuniones del Consejo).</w:t>
      </w:r>
    </w:p>
    <w:p w14:paraId="0E7C8C61" w14:textId="53BE0DE9" w:rsidR="00FB433F" w:rsidRPr="00AB773F" w:rsidRDefault="00FB433F" w:rsidP="00AB773F">
      <w:pPr>
        <w:pStyle w:val="BulletedList"/>
      </w:pPr>
      <w:r>
        <w:br w:type="page"/>
      </w:r>
    </w:p>
    <w:p w14:paraId="5B221078" w14:textId="0EABAD4C" w:rsidR="00FB433F" w:rsidRPr="00221CBF" w:rsidRDefault="00AB773F" w:rsidP="00AB773F">
      <w:pPr>
        <w:pStyle w:val="Heading1"/>
      </w:pPr>
      <w:r w:rsidRPr="00AB773F">
        <w:rPr>
          <w:lang w:val="es-ES"/>
        </w:rPr>
        <w:lastRenderedPageBreak/>
        <w:t>Recordatorio: Un SILC está en pleno funcionamiento si:</w:t>
      </w:r>
    </w:p>
    <w:p w14:paraId="4C832057" w14:textId="74AECFD6" w:rsidR="00AB773F" w:rsidRPr="00AB773F" w:rsidRDefault="00AB773F" w:rsidP="00AB773F">
      <w:pPr>
        <w:pStyle w:val="BulletedList"/>
        <w:numPr>
          <w:ilvl w:val="0"/>
          <w:numId w:val="149"/>
        </w:numPr>
        <w:rPr>
          <w:sz w:val="24"/>
          <w:szCs w:val="24"/>
        </w:rPr>
      </w:pPr>
      <w:r w:rsidRPr="002C57B1">
        <w:rPr>
          <w:sz w:val="24"/>
          <w:szCs w:val="24"/>
          <w:lang w:val="es-ES"/>
        </w:rPr>
        <w:t>H</w:t>
      </w:r>
      <w:r w:rsidRPr="00AB773F">
        <w:rPr>
          <w:sz w:val="24"/>
          <w:szCs w:val="24"/>
          <w:lang w:val="es-ES"/>
        </w:rPr>
        <w:t>ay un SPIL vigente, completo y aprobado;</w:t>
      </w:r>
    </w:p>
    <w:p w14:paraId="5D7C93ED" w14:textId="47917BFB" w:rsidR="00AB773F" w:rsidRPr="00AB773F" w:rsidRDefault="00AB773F" w:rsidP="00AB773F">
      <w:pPr>
        <w:pStyle w:val="BulletedList"/>
        <w:numPr>
          <w:ilvl w:val="0"/>
          <w:numId w:val="149"/>
        </w:numPr>
        <w:spacing w:after="160"/>
        <w:ind w:left="547"/>
        <w:rPr>
          <w:sz w:val="24"/>
          <w:szCs w:val="24"/>
        </w:rPr>
      </w:pPr>
      <w:r w:rsidRPr="002C57B1">
        <w:rPr>
          <w:sz w:val="24"/>
          <w:szCs w:val="24"/>
          <w:lang w:val="es-ES"/>
        </w:rPr>
        <w:t>E</w:t>
      </w:r>
      <w:r w:rsidRPr="00AB773F">
        <w:rPr>
          <w:sz w:val="24"/>
          <w:szCs w:val="24"/>
          <w:lang w:val="es-ES"/>
        </w:rPr>
        <w:t>l Consejo está debidamente constituido ( cumple con los requisitos de membresía).</w:t>
      </w:r>
    </w:p>
    <w:p w14:paraId="0F43E1A3" w14:textId="77777777" w:rsidR="00AB773F" w:rsidRPr="00AB773F" w:rsidRDefault="00AB773F" w:rsidP="00AB773F">
      <w:pPr>
        <w:pStyle w:val="BulletedList"/>
        <w:numPr>
          <w:ilvl w:val="0"/>
          <w:numId w:val="0"/>
        </w:numPr>
        <w:spacing w:after="160"/>
        <w:rPr>
          <w:sz w:val="24"/>
          <w:szCs w:val="24"/>
        </w:rPr>
      </w:pPr>
      <w:r w:rsidRPr="00AB773F">
        <w:rPr>
          <w:sz w:val="24"/>
          <w:szCs w:val="24"/>
          <w:lang w:val="es-ES"/>
        </w:rPr>
        <w:t xml:space="preserve">NO OBSTANTE, el SILC puede continuar haciendo negocios mientras trabaja con la autoridad de nombramiento para cubrir todos los puestos del SILC. La Ley de Rehabilitación establece en la </w:t>
      </w:r>
      <w:r w:rsidRPr="00AB773F">
        <w:rPr>
          <w:b/>
          <w:bCs/>
          <w:sz w:val="24"/>
          <w:szCs w:val="24"/>
          <w:lang w:val="es-ES"/>
        </w:rPr>
        <w:t xml:space="preserve">Sección 705.b.7: </w:t>
      </w:r>
      <w:r w:rsidRPr="00AB773F">
        <w:rPr>
          <w:i/>
          <w:iCs/>
          <w:sz w:val="24"/>
          <w:szCs w:val="24"/>
          <w:lang w:val="es-ES"/>
        </w:rPr>
        <w:t xml:space="preserve">(B) que cualquier vacante que tenga lugar en la membresía del Consejo se cubrirá de la misma manera que el nombramiento original. </w:t>
      </w:r>
    </w:p>
    <w:p w14:paraId="22741C98" w14:textId="1CA2C628" w:rsidR="00AB773F" w:rsidRPr="00AB773F" w:rsidRDefault="00AB773F" w:rsidP="00AB773F">
      <w:pPr>
        <w:ind w:left="0"/>
        <w:rPr>
          <w:b/>
          <w:bCs/>
          <w:sz w:val="25"/>
          <w:szCs w:val="25"/>
          <w:lang w:val="es-ES"/>
        </w:rPr>
      </w:pPr>
      <w:r w:rsidRPr="002C57B1">
        <w:rPr>
          <w:b/>
          <w:bCs/>
          <w:sz w:val="24"/>
          <w:szCs w:val="24"/>
          <w:lang w:val="es-ES"/>
        </w:rPr>
        <w:t>La vacante no afectará el poder de los miembros restantes para ejecutar los deberes del Consejo.</w:t>
      </w:r>
      <w:r>
        <w:rPr>
          <w:b/>
          <w:bCs/>
          <w:sz w:val="25"/>
          <w:szCs w:val="25"/>
          <w:lang w:val="es-ES"/>
        </w:rPr>
        <w:br w:type="page"/>
      </w:r>
    </w:p>
    <w:p w14:paraId="0E649122" w14:textId="11A13819" w:rsidR="00FB433F" w:rsidRDefault="008A1660" w:rsidP="00FB433F">
      <w:pPr>
        <w:pStyle w:val="Heading1"/>
      </w:pPr>
      <w:r w:rsidRPr="008A1660">
        <w:rPr>
          <w:lang w:val="es-ES"/>
        </w:rPr>
        <w:lastRenderedPageBreak/>
        <w:t>Funciones y responsabilidades del DSE: aspectos destacados</w:t>
      </w:r>
    </w:p>
    <w:p w14:paraId="15A44334" w14:textId="77777777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Debido a su autonomía, el </w:t>
      </w:r>
      <w:r w:rsidRPr="008A1660">
        <w:rPr>
          <w:b/>
          <w:bCs/>
          <w:lang w:val="es-ES"/>
        </w:rPr>
        <w:t xml:space="preserve">SILC asume una función mucho más importante </w:t>
      </w:r>
      <w:r w:rsidRPr="008A1660">
        <w:rPr>
          <w:lang w:val="es-ES"/>
        </w:rPr>
        <w:t>que antes.</w:t>
      </w:r>
    </w:p>
    <w:p w14:paraId="59B2EF71" w14:textId="77777777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Mientras que </w:t>
      </w:r>
      <w:r w:rsidRPr="008A1660">
        <w:rPr>
          <w:b/>
          <w:bCs/>
          <w:lang w:val="es-ES"/>
        </w:rPr>
        <w:t>la mayoría de los SILC conservan el Departamento de Rehabilitación como su DSE</w:t>
      </w:r>
      <w:r w:rsidRPr="008A1660">
        <w:rPr>
          <w:lang w:val="es-ES"/>
        </w:rPr>
        <w:t xml:space="preserve">, ha habido </w:t>
      </w:r>
      <w:r w:rsidRPr="008A1660">
        <w:rPr>
          <w:b/>
          <w:bCs/>
          <w:lang w:val="es-ES"/>
        </w:rPr>
        <w:t>transiciones exitosas a otros</w:t>
      </w:r>
      <w:r w:rsidRPr="008A1660">
        <w:rPr>
          <w:lang w:val="es-ES"/>
        </w:rPr>
        <w:t xml:space="preserve"> (pregunte si desea considerar otro acuerdo). </w:t>
      </w:r>
    </w:p>
    <w:p w14:paraId="40989BD1" w14:textId="77777777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La </w:t>
      </w:r>
      <w:r w:rsidRPr="008A1660">
        <w:rPr>
          <w:b/>
          <w:bCs/>
          <w:lang w:val="es-ES"/>
        </w:rPr>
        <w:t xml:space="preserve">DSE se especifica en el SPIL </w:t>
      </w:r>
      <w:r w:rsidRPr="008A1660">
        <w:rPr>
          <w:lang w:val="es-ES"/>
        </w:rPr>
        <w:t>y solo se puede hacer un cambio mediante un SPIL nuevo o enmendado.</w:t>
      </w:r>
    </w:p>
    <w:p w14:paraId="509C8406" w14:textId="5BBA8D9A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La </w:t>
      </w:r>
      <w:r w:rsidRPr="008A1660">
        <w:rPr>
          <w:b/>
          <w:bCs/>
          <w:lang w:val="es-ES"/>
        </w:rPr>
        <w:t xml:space="preserve">DSE acuerda asumir estos deberes al firmar el SPIL </w:t>
      </w:r>
      <w:r w:rsidRPr="008A1660">
        <w:rPr>
          <w:lang w:val="es-ES"/>
        </w:rPr>
        <w:t>que la designa.</w:t>
      </w:r>
    </w:p>
    <w:p w14:paraId="42FE781E" w14:textId="07257F6D" w:rsidR="00FB433F" w:rsidRDefault="00FB433F" w:rsidP="008A1660">
      <w:pPr>
        <w:pStyle w:val="BulletedList"/>
        <w:spacing w:after="120"/>
      </w:pPr>
      <w:r>
        <w:br w:type="page"/>
      </w:r>
    </w:p>
    <w:p w14:paraId="38AFBA39" w14:textId="37DED828" w:rsidR="008A1660" w:rsidRPr="008A1660" w:rsidRDefault="008A1660" w:rsidP="008A1660">
      <w:pPr>
        <w:pStyle w:val="Heading1"/>
      </w:pPr>
      <w:r w:rsidRPr="008A1660">
        <w:rPr>
          <w:lang w:val="es-ES"/>
        </w:rPr>
        <w:lastRenderedPageBreak/>
        <w:t>Funciones y responsabilidades del DSE: aspectos destacados</w:t>
      </w:r>
      <w:r>
        <w:t xml:space="preserve"> </w:t>
      </w:r>
      <w:r w:rsidR="00FB433F">
        <w:t>(cont.)</w:t>
      </w:r>
    </w:p>
    <w:p w14:paraId="44FC9027" w14:textId="77777777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La </w:t>
      </w:r>
      <w:r w:rsidRPr="008A1660">
        <w:rPr>
          <w:b/>
          <w:bCs/>
          <w:lang w:val="es-ES"/>
        </w:rPr>
        <w:t xml:space="preserve">DSE solo puede retener el 5 % para las operaciones administrativas </w:t>
      </w:r>
      <w:r w:rsidRPr="008A1660">
        <w:rPr>
          <w:lang w:val="es-ES"/>
        </w:rPr>
        <w:t>(pero no necesita mantener ese porcentaje).</w:t>
      </w:r>
    </w:p>
    <w:p w14:paraId="2832F3FF" w14:textId="77777777" w:rsidR="008A1660" w:rsidRPr="008A1660" w:rsidRDefault="008A1660" w:rsidP="008A1660">
      <w:pPr>
        <w:pStyle w:val="BulletedList"/>
        <w:spacing w:after="120"/>
      </w:pPr>
      <w:r w:rsidRPr="008A1660">
        <w:rPr>
          <w:lang w:val="es-ES"/>
        </w:rPr>
        <w:t xml:space="preserve">La </w:t>
      </w:r>
      <w:r w:rsidRPr="008A1660">
        <w:rPr>
          <w:b/>
          <w:bCs/>
          <w:lang w:val="es-ES"/>
        </w:rPr>
        <w:t xml:space="preserve">DSE recibe, rinde cuentas y distribuye los fondos recibidos por el Estado en virtud del Subcapítulo (Parte) B y el Subcapítulo C en un Estado sujeto a la Sección 723 de la Ley </w:t>
      </w:r>
      <w:r w:rsidRPr="008A1660">
        <w:rPr>
          <w:lang w:val="es-ES"/>
        </w:rPr>
        <w:t>con base en el plan estatal (Minnesota y Massachusetts).</w:t>
      </w:r>
    </w:p>
    <w:p w14:paraId="664FF60F" w14:textId="0B2229F1" w:rsidR="00FB433F" w:rsidRDefault="00FB433F" w:rsidP="008A1660">
      <w:pPr>
        <w:pStyle w:val="BulletedList"/>
        <w:spacing w:after="120"/>
      </w:pPr>
      <w:r>
        <w:br w:type="page"/>
      </w:r>
    </w:p>
    <w:p w14:paraId="249F78A4" w14:textId="7E75484F" w:rsidR="00FB433F" w:rsidRDefault="008A1660" w:rsidP="00FB433F">
      <w:pPr>
        <w:pStyle w:val="Heading1"/>
      </w:pPr>
      <w:r w:rsidRPr="008A1660">
        <w:rPr>
          <w:lang w:val="es-ES"/>
        </w:rPr>
        <w:lastRenderedPageBreak/>
        <w:t>Funciones</w:t>
      </w:r>
      <w:r w:rsidR="00FB433F">
        <w:t>– DSE:</w:t>
      </w:r>
    </w:p>
    <w:p w14:paraId="67342221" w14:textId="06685E73" w:rsidR="008A1660" w:rsidRPr="008A1660" w:rsidRDefault="008A1660" w:rsidP="008A1660">
      <w:pPr>
        <w:pStyle w:val="BulletedList"/>
      </w:pPr>
      <w:r w:rsidRPr="008A1660">
        <w:t xml:space="preserve">Actuar como el “adjudicatario” para la Parte B </w:t>
      </w:r>
      <w:r>
        <w:t>dólares</w:t>
      </w:r>
      <w:r w:rsidRPr="008A1660">
        <w:t>.</w:t>
      </w:r>
    </w:p>
    <w:p w14:paraId="560E484B" w14:textId="557A0729" w:rsidR="008A1660" w:rsidRPr="008A1660" w:rsidRDefault="008A1660" w:rsidP="008A1660">
      <w:pPr>
        <w:pStyle w:val="BulletedList"/>
        <w:rPr>
          <w:b/>
          <w:bCs/>
        </w:rPr>
      </w:pPr>
      <w:r w:rsidRPr="008A1660">
        <w:t xml:space="preserve">Rendir cuentas al </w:t>
      </w:r>
      <w:r w:rsidRPr="008A1660">
        <w:rPr>
          <w:b/>
          <w:bCs/>
        </w:rPr>
        <w:t>SILC del dinero y desembolso de dinero por SPIL.</w:t>
      </w:r>
    </w:p>
    <w:p w14:paraId="7CF84C32" w14:textId="2C9154A7" w:rsidR="008A1660" w:rsidRPr="008A1660" w:rsidRDefault="008A1660" w:rsidP="008A1660">
      <w:pPr>
        <w:pStyle w:val="BulletedList"/>
      </w:pPr>
      <w:r w:rsidRPr="008A1660">
        <w:t>Brindar respaldo administrativo para el Programa para la IL.</w:t>
      </w:r>
    </w:p>
    <w:p w14:paraId="5C900A08" w14:textId="654C83A9" w:rsidR="008A1660" w:rsidRPr="008A1660" w:rsidRDefault="008A1660" w:rsidP="008A1660">
      <w:pPr>
        <w:pStyle w:val="BulletedList"/>
      </w:pPr>
      <w:r w:rsidRPr="008A1660">
        <w:t xml:space="preserve">Mantener registros. Completar el informe PPR con el </w:t>
      </w:r>
      <w:r w:rsidRPr="008A1660">
        <w:rPr>
          <w:b/>
          <w:bCs/>
        </w:rPr>
        <w:t>SILC</w:t>
      </w:r>
      <w:r w:rsidRPr="008A1660">
        <w:t>.</w:t>
      </w:r>
    </w:p>
    <w:p w14:paraId="1CDDB617" w14:textId="3473735E" w:rsidR="008A1660" w:rsidRPr="008A1660" w:rsidRDefault="008A1660" w:rsidP="008A1660">
      <w:pPr>
        <w:pStyle w:val="BulletedList"/>
      </w:pPr>
      <w:r w:rsidRPr="008A1660">
        <w:t xml:space="preserve">Enviar los </w:t>
      </w:r>
      <w:r w:rsidRPr="008A1660">
        <w:rPr>
          <w:b/>
          <w:bCs/>
        </w:rPr>
        <w:t>informes/información</w:t>
      </w:r>
      <w:r w:rsidRPr="008A1660">
        <w:t xml:space="preserve"> requeridos.</w:t>
      </w:r>
    </w:p>
    <w:p w14:paraId="66554BE3" w14:textId="77777777" w:rsidR="008A1660" w:rsidRDefault="008A1660" w:rsidP="008A1660">
      <w:pPr>
        <w:pStyle w:val="BulletedList"/>
      </w:pPr>
      <w:r w:rsidRPr="008A1660">
        <w:t xml:space="preserve">No retener más del 5 % de la Parte B para </w:t>
      </w:r>
      <w:r w:rsidRPr="008A1660">
        <w:rPr>
          <w:b/>
          <w:bCs/>
        </w:rPr>
        <w:t>gastos administrativos de la DSE.</w:t>
      </w:r>
      <w:r w:rsidRPr="008A1660">
        <w:t xml:space="preserve"> </w:t>
      </w:r>
    </w:p>
    <w:p w14:paraId="009F5A64" w14:textId="0A0B15F0" w:rsidR="008A1660" w:rsidRPr="008A1660" w:rsidRDefault="008A1660" w:rsidP="008A1660">
      <w:pPr>
        <w:pStyle w:val="2ndLevelBullet"/>
        <w:spacing w:before="80"/>
        <w:ind w:left="907"/>
        <w:rPr>
          <w:b/>
          <w:bCs/>
        </w:rPr>
      </w:pPr>
      <w:r w:rsidRPr="008A1660">
        <w:rPr>
          <w:b/>
          <w:bCs/>
        </w:rPr>
        <w:t>La DSE no puede retener fondos.</w:t>
      </w:r>
    </w:p>
    <w:p w14:paraId="55F1E45D" w14:textId="1BB3F594" w:rsidR="00FB433F" w:rsidRPr="008A1660" w:rsidRDefault="008A1660" w:rsidP="008A1660">
      <w:pPr>
        <w:pStyle w:val="BulletedList"/>
        <w:rPr>
          <w:b/>
          <w:bCs/>
        </w:rPr>
      </w:pPr>
      <w:r w:rsidRPr="008A1660">
        <w:rPr>
          <w:b/>
          <w:bCs/>
        </w:rPr>
        <w:t> Firmar el SPIL y aceptar actuar como la DSE.</w:t>
      </w:r>
      <w:r w:rsidR="00FB433F" w:rsidRPr="008A1660">
        <w:rPr>
          <w:b/>
          <w:bCs/>
        </w:rPr>
        <w:br w:type="page"/>
      </w:r>
    </w:p>
    <w:p w14:paraId="3BD2B84D" w14:textId="0D70B9FF" w:rsidR="00FB433F" w:rsidRDefault="00AE5F17" w:rsidP="00FB433F">
      <w:pPr>
        <w:pStyle w:val="Heading1"/>
      </w:pPr>
      <w:r w:rsidRPr="008A1660">
        <w:rPr>
          <w:lang w:val="es-ES"/>
        </w:rPr>
        <w:lastRenderedPageBreak/>
        <w:t>Funciones</w:t>
      </w:r>
      <w:r>
        <w:t xml:space="preserve"> </w:t>
      </w:r>
      <w:r w:rsidR="00FB433F">
        <w:t xml:space="preserve">– SILC  </w:t>
      </w:r>
    </w:p>
    <w:p w14:paraId="578843A7" w14:textId="3B635A92" w:rsidR="00AE5F17" w:rsidRPr="00F377E0" w:rsidRDefault="00AE5F17" w:rsidP="00F377E0">
      <w:pPr>
        <w:pStyle w:val="BulletedList"/>
        <w:spacing w:after="40"/>
        <w:rPr>
          <w:sz w:val="24"/>
          <w:szCs w:val="24"/>
        </w:rPr>
      </w:pPr>
      <w:r w:rsidRPr="00F377E0">
        <w:rPr>
          <w:sz w:val="24"/>
          <w:szCs w:val="24"/>
        </w:rPr>
        <w:t>Desarrollar el SPIL.</w:t>
      </w:r>
    </w:p>
    <w:p w14:paraId="21985089" w14:textId="5E1C5817" w:rsidR="00AE5F17" w:rsidRPr="00F377E0" w:rsidRDefault="00AE5F17" w:rsidP="00F377E0">
      <w:pPr>
        <w:pStyle w:val="BulletedList"/>
        <w:spacing w:after="40"/>
        <w:rPr>
          <w:sz w:val="24"/>
          <w:szCs w:val="24"/>
        </w:rPr>
      </w:pPr>
      <w:r w:rsidRPr="00F377E0">
        <w:rPr>
          <w:sz w:val="24"/>
          <w:szCs w:val="24"/>
        </w:rPr>
        <w:t>Supervisar, revisar y evaluar la implementación del SPIL.</w:t>
      </w:r>
    </w:p>
    <w:p w14:paraId="6B565CB4" w14:textId="172E26D3" w:rsidR="00AE5F17" w:rsidRPr="00F377E0" w:rsidRDefault="00AE5F17" w:rsidP="00F377E0">
      <w:pPr>
        <w:pStyle w:val="BulletedList"/>
        <w:spacing w:after="40"/>
        <w:rPr>
          <w:sz w:val="24"/>
          <w:szCs w:val="24"/>
        </w:rPr>
      </w:pPr>
      <w:r w:rsidRPr="00F377E0">
        <w:rPr>
          <w:sz w:val="24"/>
          <w:szCs w:val="24"/>
        </w:rPr>
        <w:t>Reunirse regularmente (reuniones abiertas).</w:t>
      </w:r>
    </w:p>
    <w:p w14:paraId="6B2F436C" w14:textId="1AE68A33" w:rsidR="00AE5F17" w:rsidRPr="00F377E0" w:rsidRDefault="00AE5F17" w:rsidP="00F377E0">
      <w:pPr>
        <w:pStyle w:val="BulletedList"/>
        <w:spacing w:after="40"/>
        <w:rPr>
          <w:sz w:val="24"/>
          <w:szCs w:val="24"/>
        </w:rPr>
      </w:pPr>
      <w:r w:rsidRPr="00F377E0">
        <w:rPr>
          <w:sz w:val="24"/>
          <w:szCs w:val="24"/>
        </w:rPr>
        <w:t>Enviar informes que incluyan la parte de cumplimiento del SPIL de la Parte I del PPR.</w:t>
      </w:r>
    </w:p>
    <w:p w14:paraId="0F3A84F1" w14:textId="5D39C994" w:rsidR="00AE5F17" w:rsidRPr="00F377E0" w:rsidRDefault="00AE5F17" w:rsidP="00F377E0">
      <w:pPr>
        <w:pStyle w:val="BulletedList"/>
        <w:spacing w:after="40"/>
        <w:rPr>
          <w:sz w:val="24"/>
          <w:szCs w:val="24"/>
        </w:rPr>
      </w:pPr>
      <w:r w:rsidRPr="00F377E0">
        <w:rPr>
          <w:sz w:val="24"/>
          <w:szCs w:val="24"/>
        </w:rPr>
        <w:t>Coordinar actividades con otras entidades.</w:t>
      </w:r>
    </w:p>
    <w:p w14:paraId="530ACB05" w14:textId="155B738E" w:rsidR="00AE5F17" w:rsidRPr="00F377E0" w:rsidRDefault="00AE5F17" w:rsidP="00F377E0">
      <w:pPr>
        <w:pStyle w:val="BulletedList"/>
        <w:spacing w:after="40"/>
        <w:rPr>
          <w:b/>
          <w:bCs/>
          <w:sz w:val="24"/>
          <w:szCs w:val="24"/>
        </w:rPr>
      </w:pPr>
      <w:r w:rsidRPr="00F377E0">
        <w:rPr>
          <w:sz w:val="24"/>
          <w:szCs w:val="24"/>
        </w:rPr>
        <w:t xml:space="preserve">Las Autoridades de conducta </w:t>
      </w:r>
      <w:r w:rsidRPr="00F377E0">
        <w:rPr>
          <w:b/>
          <w:bCs/>
          <w:sz w:val="24"/>
          <w:szCs w:val="24"/>
        </w:rPr>
        <w:t>como se describe en la ley y se detalla en el SPIL, incluidas la defensa y el desarrollo de recursos.</w:t>
      </w:r>
    </w:p>
    <w:p w14:paraId="15F981A0" w14:textId="7492401C" w:rsidR="00AE5F17" w:rsidRPr="00F377E0" w:rsidRDefault="00AE5F17" w:rsidP="00F377E0">
      <w:pPr>
        <w:pStyle w:val="BulletedList"/>
        <w:spacing w:after="40"/>
        <w:rPr>
          <w:b/>
          <w:bCs/>
          <w:sz w:val="24"/>
          <w:szCs w:val="24"/>
        </w:rPr>
      </w:pPr>
      <w:r w:rsidRPr="00F377E0">
        <w:rPr>
          <w:b/>
          <w:bCs/>
          <w:sz w:val="24"/>
          <w:szCs w:val="24"/>
        </w:rPr>
        <w:t>NO  brindar o gestionar servicios para la vida independiente.</w:t>
      </w:r>
    </w:p>
    <w:p w14:paraId="2CDB49DC" w14:textId="2EDA0AF7" w:rsidR="00FB433F" w:rsidRDefault="00AE5F17" w:rsidP="00F377E0">
      <w:pPr>
        <w:pStyle w:val="BulletedList"/>
        <w:spacing w:after="40"/>
      </w:pPr>
      <w:r w:rsidRPr="00F377E0">
        <w:rPr>
          <w:sz w:val="24"/>
          <w:szCs w:val="24"/>
        </w:rPr>
        <w:t>Firmar el SPIL para aprobar el contenido.</w:t>
      </w:r>
      <w:r w:rsidRPr="00AE5F17">
        <w:t xml:space="preserve"> </w:t>
      </w:r>
      <w:r w:rsidR="00FB433F">
        <w:br w:type="page"/>
      </w:r>
    </w:p>
    <w:p w14:paraId="73AD4573" w14:textId="668B6AB0" w:rsidR="00FB433F" w:rsidRDefault="00AE5F17" w:rsidP="00FB433F">
      <w:pPr>
        <w:pStyle w:val="Heading1"/>
      </w:pPr>
      <w:r w:rsidRPr="008A1660">
        <w:rPr>
          <w:lang w:val="es-ES"/>
        </w:rPr>
        <w:lastRenderedPageBreak/>
        <w:t>Funciones</w:t>
      </w:r>
      <w:r>
        <w:t xml:space="preserve"> </w:t>
      </w:r>
      <w:r w:rsidR="00FB433F">
        <w:t xml:space="preserve">– CILs  </w:t>
      </w:r>
    </w:p>
    <w:p w14:paraId="68E50AC3" w14:textId="7F5598C2" w:rsidR="00AE5F17" w:rsidRPr="00AE5F17" w:rsidRDefault="00AE5F17" w:rsidP="00A449B1">
      <w:pPr>
        <w:pStyle w:val="BulletedList"/>
        <w:spacing w:after="40"/>
      </w:pPr>
      <w:r w:rsidRPr="00AE5F17">
        <w:t>Brindar los servicios básicos para la IL.</w:t>
      </w:r>
    </w:p>
    <w:p w14:paraId="35DABDF9" w14:textId="3BEB3F9A" w:rsidR="00AE5F17" w:rsidRPr="00DC62D5" w:rsidRDefault="00AE5F17" w:rsidP="00A449B1">
      <w:pPr>
        <w:pStyle w:val="BulletedList"/>
        <w:spacing w:after="40"/>
        <w:rPr>
          <w:b/>
          <w:bCs/>
        </w:rPr>
      </w:pPr>
      <w:r w:rsidRPr="00AE5F17">
        <w:t xml:space="preserve">Brindar otros servicios para la IL </w:t>
      </w:r>
      <w:r w:rsidRPr="00DC62D5">
        <w:rPr>
          <w:b/>
          <w:bCs/>
        </w:rPr>
        <w:t>acordes con la Ley Federal y Estatal.</w:t>
      </w:r>
    </w:p>
    <w:p w14:paraId="23B6B8D9" w14:textId="6C46C143" w:rsidR="00AE5F17" w:rsidRPr="00AE5F17" w:rsidRDefault="00AE5F17" w:rsidP="00A449B1">
      <w:pPr>
        <w:pStyle w:val="BulletedList"/>
        <w:spacing w:after="40"/>
      </w:pPr>
      <w:r w:rsidRPr="00AE5F17">
        <w:t>Cumplir con las Normas, garantías e indicadores del CIL.</w:t>
      </w:r>
    </w:p>
    <w:p w14:paraId="33DE29EF" w14:textId="62927716" w:rsidR="00AE5F17" w:rsidRPr="00AE5F17" w:rsidRDefault="00AE5F17" w:rsidP="00A449B1">
      <w:pPr>
        <w:pStyle w:val="BulletedList"/>
        <w:spacing w:after="40"/>
      </w:pPr>
      <w:r w:rsidRPr="00AE5F17">
        <w:t>Desarrollar el SPIL con el SILC.</w:t>
      </w:r>
    </w:p>
    <w:p w14:paraId="6CFB8C24" w14:textId="5EE8C9FE" w:rsidR="00AE5F17" w:rsidRPr="00AE5F17" w:rsidRDefault="00AE5F17" w:rsidP="00A449B1">
      <w:pPr>
        <w:pStyle w:val="BulletedList"/>
        <w:spacing w:after="40"/>
      </w:pPr>
      <w:r w:rsidRPr="00AE5F17">
        <w:t>Implementar el SPIL.</w:t>
      </w:r>
    </w:p>
    <w:p w14:paraId="093C2483" w14:textId="2459E29B" w:rsidR="00AE5F17" w:rsidRPr="00AE5F17" w:rsidRDefault="00AE5F17" w:rsidP="00A449B1">
      <w:pPr>
        <w:pStyle w:val="BulletedList"/>
        <w:spacing w:after="40"/>
      </w:pPr>
      <w:r w:rsidRPr="00AE5F17">
        <w:t>Realizar actividades de desarrollo de recursos.</w:t>
      </w:r>
    </w:p>
    <w:p w14:paraId="355221CA" w14:textId="498DD87D" w:rsidR="00FB433F" w:rsidRPr="00AE5F17" w:rsidRDefault="00AE5F17" w:rsidP="00A449B1">
      <w:pPr>
        <w:pStyle w:val="BulletedList"/>
        <w:spacing w:after="40"/>
      </w:pPr>
      <w:r w:rsidRPr="00AE5F17">
        <w:t> Más del 50 % de los directores de los CIL deben firmar el SPIL para aprobar el contenido.</w:t>
      </w:r>
    </w:p>
    <w:p w14:paraId="2AE70F09" w14:textId="77777777" w:rsidR="00FB433F" w:rsidRPr="00221CBF" w:rsidRDefault="00FB433F" w:rsidP="00FB433F"/>
    <w:p w14:paraId="762786E8" w14:textId="72C1EB34" w:rsidR="009A3F37" w:rsidRPr="00DC62D5" w:rsidRDefault="00221D0A" w:rsidP="00DC62D5">
      <w:pPr>
        <w:pStyle w:val="BulletedList"/>
        <w:numPr>
          <w:ilvl w:val="0"/>
          <w:numId w:val="0"/>
        </w:numPr>
        <w:rPr>
          <w:rStyle w:val="Heading1Char"/>
          <w:rFonts w:cstheme="minorBidi"/>
          <w:color w:val="auto"/>
          <w:sz w:val="25"/>
          <w:szCs w:val="25"/>
        </w:rPr>
      </w:pPr>
      <w:r w:rsidRPr="007C1A41">
        <w:br w:type="page"/>
      </w:r>
    </w:p>
    <w:p w14:paraId="3A823380" w14:textId="77777777" w:rsidR="009D10D1" w:rsidRPr="00F97C25" w:rsidRDefault="009D10D1" w:rsidP="00FB433F">
      <w:pPr>
        <w:pStyle w:val="Heading1"/>
        <w:rPr>
          <w:color w:val="FF0000"/>
          <w:sz w:val="24"/>
          <w:szCs w:val="24"/>
        </w:rPr>
      </w:pPr>
      <w:r w:rsidRPr="00B819DD">
        <w:lastRenderedPageBreak/>
        <w:t>Recursos para orientación adicional</w:t>
      </w:r>
    </w:p>
    <w:p w14:paraId="152D6CC0" w14:textId="653FFB54" w:rsidR="00C71438" w:rsidRDefault="000117BF" w:rsidP="00FB433F">
      <w:pPr>
        <w:pStyle w:val="BulletedList"/>
        <w:numPr>
          <w:ilvl w:val="0"/>
          <w:numId w:val="208"/>
        </w:numPr>
      </w:pPr>
      <w:hyperlink r:id="rId12" w:history="1">
        <w:r>
          <w:rPr>
            <w:rStyle w:val="Hyperlink"/>
          </w:rPr>
          <w:t>La Ley de Rehabilitación</w:t>
        </w:r>
      </w:hyperlink>
    </w:p>
    <w:p w14:paraId="1A7788B9" w14:textId="25A34EAB" w:rsidR="00C71438" w:rsidRDefault="000117BF" w:rsidP="00FB433F">
      <w:pPr>
        <w:pStyle w:val="BulletedList"/>
        <w:numPr>
          <w:ilvl w:val="0"/>
          <w:numId w:val="208"/>
        </w:numPr>
      </w:pPr>
      <w:hyperlink r:id="rId13" w:history="1">
        <w:r>
          <w:rPr>
            <w:rStyle w:val="Hyperlink"/>
          </w:rPr>
          <w:t>Indicadores de los SILC y garantías de los SILC y las DSE</w:t>
        </w:r>
      </w:hyperlink>
    </w:p>
    <w:p w14:paraId="6A3AAC03" w14:textId="2AA5A545" w:rsidR="00C71438" w:rsidRPr="007C1A41" w:rsidRDefault="000117BF" w:rsidP="00FB433F">
      <w:pPr>
        <w:pStyle w:val="BulletedList"/>
        <w:numPr>
          <w:ilvl w:val="0"/>
          <w:numId w:val="208"/>
        </w:numPr>
      </w:pPr>
      <w:hyperlink r:id="rId14" w:history="1">
        <w:r>
          <w:rPr>
            <w:rStyle w:val="Hyperlink"/>
          </w:rPr>
          <w:t>Reglamentaciones para la Vida Independiente</w:t>
        </w:r>
      </w:hyperlink>
    </w:p>
    <w:p w14:paraId="6981E571" w14:textId="77777777" w:rsidR="000B21E5" w:rsidRPr="007C1A41" w:rsidRDefault="000B21E5" w:rsidP="00A9770B">
      <w:pPr>
        <w:ind w:left="0"/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</w:p>
    <w:p w14:paraId="1BA64B6F" w14:textId="5D82113E" w:rsidR="001F7DED" w:rsidRPr="007C1A41" w:rsidRDefault="001F7DED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392BA8D8" w14:textId="77777777" w:rsidR="002D07A8" w:rsidRPr="00F97C25" w:rsidRDefault="002D07A8" w:rsidP="00FB433F">
      <w:pPr>
        <w:pStyle w:val="Heading1"/>
      </w:pPr>
      <w:r>
        <w:lastRenderedPageBreak/>
        <w:t>S</w:t>
      </w:r>
      <w:r w:rsidRPr="00F97C25">
        <w:t>u experiencia importa</w:t>
      </w:r>
    </w:p>
    <w:p w14:paraId="5AF93D3C" w14:textId="77777777" w:rsidR="002D07A8" w:rsidRPr="002A6011" w:rsidRDefault="002D07A8" w:rsidP="00DC62D5">
      <w:pPr>
        <w:spacing w:after="0" w:line="240" w:lineRule="auto"/>
        <w:ind w:left="0"/>
        <w:rPr>
          <w:sz w:val="24"/>
          <w:szCs w:val="24"/>
        </w:rPr>
      </w:pPr>
      <w:r w:rsidRPr="002A6011">
        <w:rPr>
          <w:sz w:val="24"/>
          <w:szCs w:val="24"/>
          <w:lang w:bidi="es-ES"/>
        </w:rPr>
        <w:t>La grabación se ha detenido: ahora es el momento de compartir.</w:t>
      </w:r>
    </w:p>
    <w:p w14:paraId="26AF0DAD" w14:textId="77777777" w:rsidR="002D07A8" w:rsidRPr="00F97C25" w:rsidRDefault="002D07A8" w:rsidP="00DC62D5">
      <w:pPr>
        <w:pStyle w:val="Heading3"/>
        <w:ind w:left="0"/>
        <w:rPr>
          <w:rFonts w:eastAsia="Montserrat" w:cs="Montserrat"/>
          <w:i/>
          <w:iCs/>
        </w:rPr>
      </w:pPr>
      <w:r w:rsidRPr="00F97C25">
        <w:rPr>
          <w:i/>
          <w:lang w:bidi="es-ES"/>
        </w:rPr>
        <w:t>Formas de participar:</w:t>
      </w:r>
    </w:p>
    <w:p w14:paraId="24AC6863" w14:textId="77777777" w:rsidR="002D07A8" w:rsidRPr="00B10775" w:rsidRDefault="002D07A8" w:rsidP="00F069E6">
      <w:pPr>
        <w:pStyle w:val="BulletedList"/>
        <w:spacing w:afterLines="40" w:after="96" w:line="276" w:lineRule="auto"/>
        <w:ind w:left="634" w:hanging="274"/>
        <w:rPr>
          <w:sz w:val="26"/>
          <w:szCs w:val="26"/>
        </w:rPr>
      </w:pPr>
      <w:r w:rsidRPr="00B10775">
        <w:rPr>
          <w:sz w:val="26"/>
          <w:szCs w:val="26"/>
        </w:rPr>
        <w:t>Levante la mano para que se le dé la palabra</w:t>
      </w:r>
    </w:p>
    <w:p w14:paraId="052D5CD5" w14:textId="77777777" w:rsidR="002D07A8" w:rsidRPr="00B10775" w:rsidRDefault="002D07A8" w:rsidP="00F069E6">
      <w:pPr>
        <w:pStyle w:val="BulletedList"/>
        <w:spacing w:afterLines="40" w:after="96" w:line="276" w:lineRule="auto"/>
        <w:ind w:left="634" w:hanging="274"/>
        <w:rPr>
          <w:sz w:val="26"/>
          <w:szCs w:val="26"/>
        </w:rPr>
      </w:pPr>
      <w:r w:rsidRPr="00B10775">
        <w:rPr>
          <w:sz w:val="26"/>
          <w:szCs w:val="26"/>
        </w:rPr>
        <w:t>Encienda la cámara si se siente cómodo</w:t>
      </w:r>
    </w:p>
    <w:p w14:paraId="384F1A11" w14:textId="77777777" w:rsidR="002D07A8" w:rsidRPr="00B10775" w:rsidRDefault="002D07A8" w:rsidP="00F069E6">
      <w:pPr>
        <w:pStyle w:val="BulletedList"/>
        <w:spacing w:afterLines="40" w:after="96" w:line="276" w:lineRule="auto"/>
        <w:ind w:left="634" w:hanging="274"/>
        <w:rPr>
          <w:sz w:val="26"/>
          <w:szCs w:val="26"/>
        </w:rPr>
      </w:pPr>
      <w:r w:rsidRPr="00B10775">
        <w:rPr>
          <w:sz w:val="26"/>
          <w:szCs w:val="26"/>
        </w:rPr>
        <w:t>Use el chat para compartir ideas, preguntas, recursos o herramientas</w:t>
      </w:r>
    </w:p>
    <w:p w14:paraId="4DA7CAFA" w14:textId="77777777" w:rsidR="002D07A8" w:rsidRPr="00B10775" w:rsidRDefault="002D07A8" w:rsidP="00F069E6">
      <w:pPr>
        <w:pStyle w:val="BulletedList"/>
        <w:spacing w:afterLines="40" w:after="96" w:line="276" w:lineRule="auto"/>
        <w:ind w:left="634" w:hanging="274"/>
        <w:rPr>
          <w:sz w:val="26"/>
          <w:szCs w:val="26"/>
        </w:rPr>
      </w:pPr>
      <w:r w:rsidRPr="00B10775">
        <w:rPr>
          <w:sz w:val="26"/>
          <w:szCs w:val="26"/>
        </w:rPr>
        <w:t>Reaccione, reflexione o aporte sobre lo que otras personas digan</w:t>
      </w:r>
    </w:p>
    <w:p w14:paraId="3922B9A1" w14:textId="77777777" w:rsidR="002D07A8" w:rsidRPr="00B10775" w:rsidRDefault="002D07A8" w:rsidP="00F069E6">
      <w:pPr>
        <w:pStyle w:val="BulletedList"/>
        <w:spacing w:afterLines="40" w:after="96" w:line="276" w:lineRule="auto"/>
        <w:ind w:left="634" w:hanging="274"/>
        <w:rPr>
          <w:b/>
          <w:bCs/>
          <w:sz w:val="26"/>
          <w:szCs w:val="26"/>
        </w:rPr>
      </w:pPr>
      <w:r w:rsidRPr="00B10775">
        <w:rPr>
          <w:sz w:val="26"/>
          <w:szCs w:val="26"/>
        </w:rPr>
        <w:t>Comparta desafíos o éxitos reales de su CIL</w:t>
      </w:r>
    </w:p>
    <w:p w14:paraId="247E0C2A" w14:textId="0438230B" w:rsidR="00407C30" w:rsidRPr="007C1A41" w:rsidRDefault="002D07A8" w:rsidP="002D07A8">
      <w:pPr>
        <w:ind w:left="0"/>
        <w:jc w:val="center"/>
        <w:rPr>
          <w:rStyle w:val="Heading1Char"/>
        </w:rPr>
      </w:pPr>
      <w:r w:rsidRPr="00B10775">
        <w:rPr>
          <w:b/>
          <w:bCs/>
        </w:rPr>
        <w:t>Convirtamos ideas en acción: su voz es la parte más valiosa de esta sesión.</w:t>
      </w:r>
      <w:r w:rsidR="00407C30" w:rsidRPr="007C1A41">
        <w:rPr>
          <w:rStyle w:val="Heading1Char"/>
        </w:rPr>
        <w:br w:type="page"/>
      </w:r>
    </w:p>
    <w:p w14:paraId="342D7DA9" w14:textId="77777777" w:rsidR="00DE7764" w:rsidRPr="00F97C25" w:rsidRDefault="00DE7764" w:rsidP="00FB433F">
      <w:pPr>
        <w:pStyle w:val="Heading1"/>
      </w:pPr>
      <w:r w:rsidRPr="00F97C25">
        <w:lastRenderedPageBreak/>
        <w:t>Evaluación</w:t>
      </w:r>
    </w:p>
    <w:p w14:paraId="72C1EC0B" w14:textId="4A4E9E48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Gracias por participar en la actividad de Aprender y compartir del día de hoy.</w:t>
      </w:r>
    </w:p>
    <w:p w14:paraId="14895AC9" w14:textId="77777777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Sus comentarios son importantes y nos ayudan a planificar futuras capacitaciones.</w:t>
      </w:r>
    </w:p>
    <w:p w14:paraId="746C7D00" w14:textId="77777777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Utilice el enlace en el chat para compartir sus comentarios.</w:t>
      </w:r>
    </w:p>
    <w:p w14:paraId="6F92AA79" w14:textId="6F5412E8" w:rsidR="00C82CC6" w:rsidRPr="007C1A41" w:rsidRDefault="00DE7764" w:rsidP="009D10D1">
      <w:pPr>
        <w:ind w:left="0"/>
        <w:rPr>
          <w:color w:val="000000" w:themeColor="text1"/>
        </w:rPr>
      </w:pPr>
      <w:hyperlink r:id="rId15" w:history="1">
        <w:r w:rsidRPr="000B21E5">
          <w:rPr>
            <w:rStyle w:val="Hyperlink"/>
          </w:rPr>
          <w:t>Enlace de evaluación</w:t>
        </w:r>
      </w:hyperlink>
      <w:r w:rsidRPr="000B21E5">
        <w:t xml:space="preserve">: </w:t>
      </w:r>
    </w:p>
    <w:p w14:paraId="659605C6" w14:textId="0B4DA962" w:rsidR="084D63BB" w:rsidRPr="007C1A41" w:rsidRDefault="00FB433F" w:rsidP="009D10D1">
      <w:pPr>
        <w:ind w:left="0"/>
      </w:pPr>
      <w:r>
        <w:fldChar w:fldCharType="begin"/>
      </w:r>
      <w:r>
        <w:instrText xml:space="preserve"> INCLUDEPICTURE "/Users/bethany.ncil/Library/Group Containers/UBF8T346G9.ms/WebArchiveCopyPasteTempFiles/com.microsoft.Word/large-CS-SILC101-4.14.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D67D57D" wp14:editId="786D266A">
            <wp:extent cx="1353820" cy="1353820"/>
            <wp:effectExtent l="0" t="0" r="5080" b="5080"/>
            <wp:docPr id="1981077106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077106" name="Picture 1" descr="A qr code with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782" cy="1354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7C1A41">
        <w:br w:type="page"/>
      </w:r>
    </w:p>
    <w:p w14:paraId="1A7488ED" w14:textId="77777777" w:rsidR="00DE7764" w:rsidRPr="00F97C25" w:rsidRDefault="00DE7764" w:rsidP="00FB433F">
      <w:pPr>
        <w:pStyle w:val="Heading1"/>
      </w:pPr>
      <w:r w:rsidRPr="00F97C25">
        <w:lastRenderedPageBreak/>
        <w:t>¡Cómo contactarnos!</w:t>
      </w:r>
    </w:p>
    <w:p w14:paraId="03B59A7B" w14:textId="755B3D4E" w:rsidR="00DE7764" w:rsidRPr="00DE7764" w:rsidRDefault="00DE7764" w:rsidP="00142B2B">
      <w:pPr>
        <w:ind w:left="0"/>
      </w:pPr>
      <w:r w:rsidRPr="0022035D">
        <w:rPr>
          <w:i/>
          <w:iCs/>
          <w:lang w:bidi="es-ES"/>
        </w:rPr>
        <w:t xml:space="preserve">Sitio Web: </w:t>
      </w:r>
      <w:hyperlink r:id="rId17" w:history="1">
        <w:r w:rsidR="000D237A" w:rsidRPr="00391BCB">
          <w:rPr>
            <w:rStyle w:val="Hyperlink"/>
            <w:rFonts w:eastAsia="Montserrat" w:cs="Montserrat"/>
          </w:rPr>
          <w:t>https://ilttacenter.org/</w:t>
        </w:r>
      </w:hyperlink>
    </w:p>
    <w:p w14:paraId="68F424DE" w14:textId="77777777" w:rsidR="00DE7764" w:rsidRPr="00DE7764" w:rsidRDefault="00DE7764" w:rsidP="00DE7764">
      <w:pPr>
        <w:spacing w:before="160"/>
        <w:ind w:left="0"/>
      </w:pPr>
      <w:r w:rsidRPr="0022035D">
        <w:rPr>
          <w:b/>
          <w:bCs/>
          <w:i/>
          <w:iCs/>
          <w:lang w:bidi="es-ES"/>
        </w:rPr>
        <w:t>Solicite capacitación o asistencia técnica (ayuda experta para su organización):</w:t>
      </w:r>
      <w:r w:rsidRPr="00DE7764">
        <w:rPr>
          <w:lang w:bidi="es-ES"/>
        </w:rPr>
        <w:t xml:space="preserve"> </w:t>
      </w:r>
      <w:r w:rsidRPr="00DA78FF">
        <w:rPr>
          <w:sz w:val="25"/>
          <w:szCs w:val="25"/>
          <w:lang w:bidi="es-ES"/>
        </w:rPr>
        <w:t>complete un formulario en nuestro sitio web para hacernos saber cómo podemos ayudarlo.</w:t>
      </w:r>
    </w:p>
    <w:p w14:paraId="79373DB9" w14:textId="77777777" w:rsidR="00DE7764" w:rsidRPr="00DE7764" w:rsidRDefault="00DE7764" w:rsidP="00DE7764">
      <w:pPr>
        <w:ind w:left="0"/>
      </w:pPr>
      <w:r w:rsidRPr="0022035D">
        <w:rPr>
          <w:rStyle w:val="Heading2Char"/>
          <w:i/>
          <w:iCs/>
          <w:sz w:val="26"/>
          <w:szCs w:val="26"/>
          <w:lang w:bidi="es-ES"/>
        </w:rPr>
        <w:t>Llame al</w:t>
      </w:r>
      <w:r w:rsidRPr="0022035D">
        <w:rPr>
          <w:b/>
          <w:bCs/>
          <w:i/>
          <w:iCs/>
          <w:lang w:bidi="es-ES"/>
        </w:rPr>
        <w:t>:</w:t>
      </w:r>
      <w:r w:rsidRPr="00DE7764">
        <w:rPr>
          <w:lang w:bidi="es-ES"/>
        </w:rPr>
        <w:t> </w:t>
      </w:r>
      <w:r w:rsidRPr="00DA78FF">
        <w:rPr>
          <w:sz w:val="25"/>
          <w:szCs w:val="25"/>
          <w:lang w:bidi="es-ES"/>
        </w:rPr>
        <w:t>406-243-5300 y alguien se comunicará con usted lo antes posible.</w:t>
      </w:r>
    </w:p>
    <w:p w14:paraId="68BBAB4D" w14:textId="4D08BFA3" w:rsidR="007E29B7" w:rsidRDefault="00DE7764" w:rsidP="007E29B7">
      <w:pPr>
        <w:spacing w:after="120"/>
        <w:ind w:left="0"/>
        <w:rPr>
          <w:b/>
          <w:i/>
          <w:iCs/>
          <w:lang w:bidi="es-ES"/>
        </w:rPr>
      </w:pPr>
      <w:r w:rsidRPr="0022035D">
        <w:rPr>
          <w:b/>
          <w:i/>
          <w:iCs/>
          <w:lang w:bidi="es-ES"/>
        </w:rPr>
        <w:t>Inscríbase a eventos y para recibir anuncios: </w:t>
      </w:r>
    </w:p>
    <w:p w14:paraId="7BF6859D" w14:textId="63ACB691" w:rsidR="00DE7764" w:rsidRPr="00DA78FF" w:rsidRDefault="00DA78FF" w:rsidP="007E29B7">
      <w:pPr>
        <w:spacing w:after="0"/>
        <w:ind w:left="0"/>
        <w:rPr>
          <w:b/>
          <w:i/>
          <w:iCs/>
          <w:sz w:val="25"/>
          <w:szCs w:val="25"/>
          <w:lang w:bidi="es-ES"/>
        </w:rPr>
      </w:pPr>
      <w:r w:rsidRPr="00DA78FF">
        <w:rPr>
          <w:noProof/>
          <w:sz w:val="25"/>
          <w:szCs w:val="25"/>
          <w:lang w:bidi="es-ES"/>
        </w:rPr>
        <w:drawing>
          <wp:anchor distT="0" distB="0" distL="114300" distR="114300" simplePos="0" relativeHeight="251659264" behindDoc="0" locked="0" layoutInCell="1" allowOverlap="1" wp14:anchorId="3B70DE75" wp14:editId="63A58C0E">
            <wp:simplePos x="0" y="0"/>
            <wp:positionH relativeFrom="margin">
              <wp:posOffset>11430</wp:posOffset>
            </wp:positionH>
            <wp:positionV relativeFrom="margin">
              <wp:posOffset>2568575</wp:posOffset>
            </wp:positionV>
            <wp:extent cx="1026160" cy="1156970"/>
            <wp:effectExtent l="0" t="0" r="254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16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7764" w:rsidRPr="00DA78FF">
        <w:rPr>
          <w:sz w:val="25"/>
          <w:szCs w:val="25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DE7764" w:rsidRPr="00DA78FF">
        <w:rPr>
          <w:sz w:val="25"/>
          <w:szCs w:val="25"/>
          <w:lang w:bidi="es-ES"/>
        </w:rPr>
        <w:br w:type="page"/>
      </w:r>
    </w:p>
    <w:p w14:paraId="07F3ACCB" w14:textId="6478EAE5" w:rsidR="00E60A05" w:rsidRPr="007C1A41" w:rsidRDefault="5A342086" w:rsidP="00FB433F">
      <w:pPr>
        <w:pStyle w:val="Heading1"/>
      </w:pPr>
      <w:r w:rsidRPr="007C1A41">
        <w:lastRenderedPageBreak/>
        <w:t>IL T&amp;TA Center Attribution</w:t>
      </w:r>
    </w:p>
    <w:p w14:paraId="43BA3300" w14:textId="77777777" w:rsidR="002F3ACD" w:rsidRPr="007C1A41" w:rsidRDefault="002F3ACD" w:rsidP="0095063E"/>
    <w:p w14:paraId="08EF8965" w14:textId="67CF803D" w:rsidR="002F3ACD" w:rsidRPr="007C1A41" w:rsidRDefault="000D1689" w:rsidP="0095063E">
      <w:r w:rsidRPr="007C1A41">
        <w:rPr>
          <w:noProof/>
        </w:rPr>
        <w:drawing>
          <wp:inline distT="0" distB="0" distL="0" distR="0" wp14:anchorId="3AAF0404" wp14:editId="19BC8539">
            <wp:extent cx="3448050" cy="1529520"/>
            <wp:effectExtent l="0" t="0" r="0" b="0"/>
            <wp:docPr id="372368201" name="Picture 37236820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Centro de Capacitación y Asistencia Técnica en Vida Independiente (IL T&amp;TA)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93AB" w14:textId="77777777" w:rsidR="009D10D1" w:rsidRPr="00F97C25" w:rsidRDefault="009D10D1" w:rsidP="009D10D1">
      <w:r w:rsidRPr="00F97C25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7E9A173D" w14:textId="6680FF35" w:rsidR="00207BE9" w:rsidRPr="007C1A41" w:rsidRDefault="00207BE9" w:rsidP="0095063E">
      <w:r w:rsidRPr="007C1A41">
        <w:br w:type="page"/>
      </w:r>
    </w:p>
    <w:p w14:paraId="2B1D9088" w14:textId="77777777" w:rsidR="009D10D1" w:rsidRPr="00A93933" w:rsidRDefault="009D10D1" w:rsidP="00F069E6">
      <w:pPr>
        <w:pStyle w:val="Heading1"/>
        <w:ind w:left="-90"/>
        <w:rPr>
          <w:lang w:val="it-IT"/>
        </w:rPr>
      </w:pPr>
      <w:r w:rsidRPr="00A93933">
        <w:rPr>
          <w:lang w:val="it-IT"/>
        </w:rPr>
        <w:lastRenderedPageBreak/>
        <w:t>Acerca del Centro IL T&amp;TA</w:t>
      </w:r>
    </w:p>
    <w:p w14:paraId="283E8421" w14:textId="77777777" w:rsidR="009D10D1" w:rsidRPr="006D550B" w:rsidRDefault="009D10D1" w:rsidP="0067124E">
      <w:pPr>
        <w:spacing w:line="276" w:lineRule="auto"/>
      </w:pPr>
      <w:r w:rsidRPr="006D550B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015FADD9" w14:textId="77777777" w:rsidR="009D10D1" w:rsidRPr="006D550B" w:rsidRDefault="009D10D1" w:rsidP="0067124E">
      <w:pPr>
        <w:spacing w:line="276" w:lineRule="auto"/>
      </w:pPr>
      <w:r w:rsidRPr="006D550B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4E9D18BA" w14:textId="77777777" w:rsidR="009D10D1" w:rsidRDefault="009D10D1" w:rsidP="0067124E">
      <w:pPr>
        <w:spacing w:line="276" w:lineRule="auto"/>
        <w:rPr>
          <w:noProof/>
          <w:lang w:bidi="es-ES"/>
        </w:rPr>
      </w:pPr>
      <w:r w:rsidRPr="006D550B">
        <w:rPr>
          <w:lang w:bidi="es-ES"/>
        </w:rPr>
        <w:t>El Centro es operado por el Instituto Rural para Comunidades Inclusivas de la Universidad de Montana.</w:t>
      </w:r>
      <w:r w:rsidRPr="006A7804">
        <w:rPr>
          <w:noProof/>
          <w:lang w:bidi="es-ES"/>
        </w:rPr>
        <w:t xml:space="preserve"> </w:t>
      </w:r>
    </w:p>
    <w:p w14:paraId="0C5C38C8" w14:textId="2D4534EE" w:rsidR="63AF824F" w:rsidRPr="009D10D1" w:rsidRDefault="009D10D1" w:rsidP="0067124E">
      <w:pPr>
        <w:spacing w:line="276" w:lineRule="auto"/>
      </w:pPr>
      <w:r w:rsidRPr="00990C21">
        <w:rPr>
          <w:noProof/>
          <w:lang w:bidi="es-ES"/>
        </w:rPr>
        <w:drawing>
          <wp:inline distT="0" distB="0" distL="0" distR="0" wp14:anchorId="1F1A758B" wp14:editId="551C1A81">
            <wp:extent cx="2399323" cy="474980"/>
            <wp:effectExtent l="0" t="0" r="1270" b="0"/>
            <wp:docPr id="300248680" name="Picture 2" descr="Logotipos de la Universidad de Montana y del Centro de Capacitación y Asistencia Técnica para la Vida Independiente (IL T&amp;TA Center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tipos de la Universidad de Montana y del Centro de Capacitación y Asistencia Técnica para la Vida Independiente (IL T&amp;TA Center).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323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90C21">
        <w:rPr>
          <w:noProof/>
          <w:lang w:bidi="es-ES"/>
        </w:rPr>
        <w:drawing>
          <wp:inline distT="0" distB="0" distL="0" distR="0" wp14:anchorId="3231ABDE" wp14:editId="206E5B17">
            <wp:extent cx="1103630" cy="488950"/>
            <wp:effectExtent l="0" t="0" r="1270" b="6350"/>
            <wp:docPr id="26396181" name="Picture 2639618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6181" name="Picture 26396181" descr="Logotipo del Centro de Capacitación y Asistencia Técnica en Vida Independiente (IL T&amp;TA)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63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D10D1" w:rsidSect="00C05172">
      <w:headerReference w:type="default" r:id="rId22"/>
      <w:footerReference w:type="default" r:id="rId23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7BFF6" w14:textId="77777777" w:rsidR="000D2D36" w:rsidRDefault="000D2D36" w:rsidP="0095063E">
      <w:r>
        <w:separator/>
      </w:r>
    </w:p>
  </w:endnote>
  <w:endnote w:type="continuationSeparator" w:id="0">
    <w:p w14:paraId="000E9CCE" w14:textId="77777777" w:rsidR="000D2D36" w:rsidRDefault="000D2D36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3EA6C96F" w:rsidR="0017238E" w:rsidRPr="006B6232" w:rsidRDefault="006B6232" w:rsidP="006B6232">
    <w:pPr>
      <w:pStyle w:val="Footer"/>
      <w:jc w:val="center"/>
      <w:rPr>
        <w:color w:val="1D3C34"/>
        <w:sz w:val="16"/>
        <w:szCs w:val="16"/>
      </w:rPr>
    </w:pPr>
    <w:r w:rsidRPr="00B10775">
      <w:rPr>
        <w:color w:val="1D3C34"/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7E3E3" w14:textId="77777777" w:rsidR="000D2D36" w:rsidRDefault="000D2D36" w:rsidP="0095063E">
      <w:r>
        <w:separator/>
      </w:r>
    </w:p>
  </w:footnote>
  <w:footnote w:type="continuationSeparator" w:id="0">
    <w:p w14:paraId="4904F0FA" w14:textId="77777777" w:rsidR="000D2D36" w:rsidRDefault="000D2D36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121AD13D" w:rsidR="00DC6D72" w:rsidRPr="00E05BAF" w:rsidRDefault="006B6232" w:rsidP="00E05BAF">
        <w:pPr>
          <w:jc w:val="right"/>
          <w:rPr>
            <w:sz w:val="22"/>
            <w:szCs w:val="22"/>
          </w:rPr>
        </w:pPr>
        <w:r w:rsidRPr="00033D0E">
          <w:rPr>
            <w:sz w:val="22"/>
            <w:szCs w:val="22"/>
            <w:lang w:bidi="es-ES"/>
          </w:rPr>
          <w:t xml:space="preserve">&gt;&gt; DIAPOSITIVA </w:t>
        </w:r>
        <w:r w:rsidR="00DC6D72" w:rsidRPr="00E05BAF">
          <w:rPr>
            <w:sz w:val="22"/>
            <w:szCs w:val="22"/>
          </w:rPr>
          <w:fldChar w:fldCharType="begin"/>
        </w:r>
        <w:r w:rsidR="00DC6D72" w:rsidRPr="00E05BAF">
          <w:rPr>
            <w:sz w:val="22"/>
            <w:szCs w:val="22"/>
          </w:rPr>
          <w:instrText xml:space="preserve"> PAGE   \* MERGEFORMAT </w:instrText>
        </w:r>
        <w:r w:rsidR="00DC6D72" w:rsidRPr="00E05BAF">
          <w:rPr>
            <w:sz w:val="22"/>
            <w:szCs w:val="22"/>
          </w:rPr>
          <w:fldChar w:fldCharType="separate"/>
        </w:r>
        <w:r w:rsidR="00DC6D72" w:rsidRPr="00E05BAF">
          <w:rPr>
            <w:noProof/>
            <w:sz w:val="22"/>
            <w:szCs w:val="22"/>
          </w:rPr>
          <w:t>2</w:t>
        </w:r>
        <w:r w:rsidR="00DC6D72" w:rsidRPr="00E05BAF">
          <w:rPr>
            <w:noProof/>
            <w:sz w:val="22"/>
            <w:szCs w:val="22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7B23"/>
    <w:multiLevelType w:val="hybridMultilevel"/>
    <w:tmpl w:val="90F45714"/>
    <w:lvl w:ilvl="0" w:tplc="F5A6AD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A0F9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FE8F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4AC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108D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8421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E2B9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941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72B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07249B0"/>
    <w:multiLevelType w:val="hybridMultilevel"/>
    <w:tmpl w:val="3162DC7A"/>
    <w:lvl w:ilvl="0" w:tplc="BD003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A892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74F7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A41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F84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D89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4A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F2D0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A8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2871C18"/>
    <w:multiLevelType w:val="hybridMultilevel"/>
    <w:tmpl w:val="0A641186"/>
    <w:lvl w:ilvl="0" w:tplc="B678B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AFA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94F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A31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621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7E5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E05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BA6C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C0B1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4532636"/>
    <w:multiLevelType w:val="hybridMultilevel"/>
    <w:tmpl w:val="484E62FC"/>
    <w:lvl w:ilvl="0" w:tplc="CEAC2DC8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7BAF85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9EA6E1C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336405C4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8EA76F8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84B22254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5BAED7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BC5CA1A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8692269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6185648"/>
    <w:multiLevelType w:val="hybridMultilevel"/>
    <w:tmpl w:val="B540C778"/>
    <w:lvl w:ilvl="0" w:tplc="B9B62368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D96329"/>
    <w:multiLevelType w:val="hybridMultilevel"/>
    <w:tmpl w:val="D0DC323E"/>
    <w:lvl w:ilvl="0" w:tplc="EB0A9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D0E3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C839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98A6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507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5A45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EA82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5022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762B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6FD5991"/>
    <w:multiLevelType w:val="multilevel"/>
    <w:tmpl w:val="BC10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73E049A"/>
    <w:multiLevelType w:val="hybridMultilevel"/>
    <w:tmpl w:val="FA60FC6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074E6548"/>
    <w:multiLevelType w:val="hybridMultilevel"/>
    <w:tmpl w:val="776C0664"/>
    <w:lvl w:ilvl="0" w:tplc="9CBA0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4C1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85A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8B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82A6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01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E015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12C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7672749"/>
    <w:multiLevelType w:val="hybridMultilevel"/>
    <w:tmpl w:val="4EEE9880"/>
    <w:lvl w:ilvl="0" w:tplc="FFFFFFFF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7542AF"/>
    <w:multiLevelType w:val="hybridMultilevel"/>
    <w:tmpl w:val="F9223F80"/>
    <w:lvl w:ilvl="0" w:tplc="78CEFB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DAD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E205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723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D054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603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C40A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5E2C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C3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07F91642"/>
    <w:multiLevelType w:val="hybridMultilevel"/>
    <w:tmpl w:val="278C9B36"/>
    <w:lvl w:ilvl="0" w:tplc="E7122C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0A1E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68C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DAD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A88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7426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BCC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E2BA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84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084747E8"/>
    <w:multiLevelType w:val="hybridMultilevel"/>
    <w:tmpl w:val="80F266BE"/>
    <w:lvl w:ilvl="0" w:tplc="07F6CE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107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94C0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B28B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760B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F29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FC3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12E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CAD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093975ED"/>
    <w:multiLevelType w:val="hybridMultilevel"/>
    <w:tmpl w:val="BDCE2132"/>
    <w:lvl w:ilvl="0" w:tplc="D8CE0F9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680BD0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5DE737A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6A613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804F43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05E771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2F007C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661EEDA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EBE093A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94968F5"/>
    <w:multiLevelType w:val="hybridMultilevel"/>
    <w:tmpl w:val="0C8A71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85E7E1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FC4D3D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6E6F4C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26E075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62386A2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CEC01CD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2BC57E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1A62A35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0A242BBF"/>
    <w:multiLevelType w:val="hybridMultilevel"/>
    <w:tmpl w:val="E5ACB92C"/>
    <w:lvl w:ilvl="0" w:tplc="707E2B1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D92CBA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A083CE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A16886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512228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038B1A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62E89B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798215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FC8426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A7D0735"/>
    <w:multiLevelType w:val="hybridMultilevel"/>
    <w:tmpl w:val="70BAEB80"/>
    <w:lvl w:ilvl="0" w:tplc="26725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F01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5E9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07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1CF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D4A5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BA0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88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9AD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0B350F67"/>
    <w:multiLevelType w:val="hybridMultilevel"/>
    <w:tmpl w:val="0AC445B4"/>
    <w:lvl w:ilvl="0" w:tplc="6A7C92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8783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0667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1C17B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D6AEE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84FE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E94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42AF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7EAC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C7F0E70"/>
    <w:multiLevelType w:val="hybridMultilevel"/>
    <w:tmpl w:val="3EA81054"/>
    <w:lvl w:ilvl="0" w:tplc="C14C0A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7CD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247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3CCE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421D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385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3A5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B867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E08F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E254BF0"/>
    <w:multiLevelType w:val="hybridMultilevel"/>
    <w:tmpl w:val="0C5A2D76"/>
    <w:lvl w:ilvl="0" w:tplc="64DEFBD4">
      <w:start w:val="1"/>
      <w:numFmt w:val="upperLetter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0F473991"/>
    <w:multiLevelType w:val="hybridMultilevel"/>
    <w:tmpl w:val="6F0C8002"/>
    <w:lvl w:ilvl="0" w:tplc="4176A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C2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3AD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56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A6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23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D69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8C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0F501F35"/>
    <w:multiLevelType w:val="hybridMultilevel"/>
    <w:tmpl w:val="ECE4A976"/>
    <w:lvl w:ilvl="0" w:tplc="9E9E8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23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B28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8E90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A86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CED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3A8E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ED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AE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10E26926"/>
    <w:multiLevelType w:val="hybridMultilevel"/>
    <w:tmpl w:val="4588EE4A"/>
    <w:lvl w:ilvl="0" w:tplc="17CEB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B2F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587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E65B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269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48F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FA3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43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6F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124C3054"/>
    <w:multiLevelType w:val="hybridMultilevel"/>
    <w:tmpl w:val="A01A7812"/>
    <w:lvl w:ilvl="0" w:tplc="E2FC8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DC0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242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A69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26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3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C69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3C0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49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12B8534D"/>
    <w:multiLevelType w:val="hybridMultilevel"/>
    <w:tmpl w:val="CF127EBE"/>
    <w:lvl w:ilvl="0" w:tplc="DAA6AE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D261D0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12EEBBE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6AEE89B6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A33E09B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D661F88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942533E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E9340FE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988C9F4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2E757CD"/>
    <w:multiLevelType w:val="hybridMultilevel"/>
    <w:tmpl w:val="4ED4A338"/>
    <w:lvl w:ilvl="0" w:tplc="0A9C5304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65210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8F8092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6389C7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1E8299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68BE2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792A64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B36A7B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EDAD75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2E8034E"/>
    <w:multiLevelType w:val="hybridMultilevel"/>
    <w:tmpl w:val="F9EA4B22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9" w15:restartNumberingAfterBreak="0">
    <w:nsid w:val="13513E5C"/>
    <w:multiLevelType w:val="hybridMultilevel"/>
    <w:tmpl w:val="1892EC02"/>
    <w:lvl w:ilvl="0" w:tplc="C4EAF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20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CD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ED4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D61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2D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6E0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D24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CE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13B37D0C"/>
    <w:multiLevelType w:val="hybridMultilevel"/>
    <w:tmpl w:val="2EE0B98E"/>
    <w:lvl w:ilvl="0" w:tplc="F4ECB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CF3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AD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8E9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7C8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0AA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CB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A42A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CE42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148F6D77"/>
    <w:multiLevelType w:val="hybridMultilevel"/>
    <w:tmpl w:val="6270EAC8"/>
    <w:lvl w:ilvl="0" w:tplc="BC34C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DC54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63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760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61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00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60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2C2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78B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14FE01BF"/>
    <w:multiLevelType w:val="hybridMultilevel"/>
    <w:tmpl w:val="47FC0816"/>
    <w:lvl w:ilvl="0" w:tplc="9034BE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EB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5634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3C0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FE5F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C48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68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3E8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CAC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15870106"/>
    <w:multiLevelType w:val="hybridMultilevel"/>
    <w:tmpl w:val="EB606764"/>
    <w:lvl w:ilvl="0" w:tplc="EA7E96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B3291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FC278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594F04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060A3F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33679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F3A9C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FCE40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D46231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6027EE2"/>
    <w:multiLevelType w:val="hybridMultilevel"/>
    <w:tmpl w:val="E0025B1E"/>
    <w:lvl w:ilvl="0" w:tplc="05F4C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DA82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F6A5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EB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40C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A23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E8A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A886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76DE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1654401D"/>
    <w:multiLevelType w:val="hybridMultilevel"/>
    <w:tmpl w:val="A97214B0"/>
    <w:lvl w:ilvl="0" w:tplc="1C7C2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A6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0A8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D831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AA1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3082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F0F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D45B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0EBA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16A029F7"/>
    <w:multiLevelType w:val="hybridMultilevel"/>
    <w:tmpl w:val="5E2890F6"/>
    <w:lvl w:ilvl="0" w:tplc="903CE6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786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4E4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C04C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FAB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120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EA7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4A5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B699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17070EA4"/>
    <w:multiLevelType w:val="hybridMultilevel"/>
    <w:tmpl w:val="CF9651C4"/>
    <w:lvl w:ilvl="0" w:tplc="6040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869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A6F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49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6E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2C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228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4A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522C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18FD48B9"/>
    <w:multiLevelType w:val="hybridMultilevel"/>
    <w:tmpl w:val="705C0B32"/>
    <w:lvl w:ilvl="0" w:tplc="E5B292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ABEBCA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805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92A2C7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AE65A2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03A5B1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9364C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F2C1EB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CC0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9C848FC"/>
    <w:multiLevelType w:val="hybridMultilevel"/>
    <w:tmpl w:val="5C0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19EA6BAA"/>
    <w:multiLevelType w:val="multilevel"/>
    <w:tmpl w:val="4232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A514268"/>
    <w:multiLevelType w:val="hybridMultilevel"/>
    <w:tmpl w:val="8A8C8158"/>
    <w:lvl w:ilvl="0" w:tplc="B0EE2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D8DC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621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7C32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B2DF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7A6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A43F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F846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0C4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7" w15:restartNumberingAfterBreak="0">
    <w:nsid w:val="1B8612B6"/>
    <w:multiLevelType w:val="hybridMultilevel"/>
    <w:tmpl w:val="011CF032"/>
    <w:lvl w:ilvl="0" w:tplc="49C0C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7D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C5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65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363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C0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125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2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1D197DB4"/>
    <w:multiLevelType w:val="hybridMultilevel"/>
    <w:tmpl w:val="605C34AC"/>
    <w:lvl w:ilvl="0" w:tplc="FCF29414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3D2EE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CC4D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0ECAF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C867A4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4A0723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9DC79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B544DB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6C8ECA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1D1E3325"/>
    <w:multiLevelType w:val="hybridMultilevel"/>
    <w:tmpl w:val="9E84CCEC"/>
    <w:lvl w:ilvl="0" w:tplc="2C843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CC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D2D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9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6A4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5A4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C27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6A58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10B0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1EB9625F"/>
    <w:multiLevelType w:val="hybridMultilevel"/>
    <w:tmpl w:val="595444BE"/>
    <w:lvl w:ilvl="0" w:tplc="8FC4D3DE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1F4262B3"/>
    <w:multiLevelType w:val="hybridMultilevel"/>
    <w:tmpl w:val="794CF9F0"/>
    <w:lvl w:ilvl="0" w:tplc="02A00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4098F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C7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7663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D880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407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6E0C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2E3A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C41B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2" w15:restartNumberingAfterBreak="0">
    <w:nsid w:val="20E4020F"/>
    <w:multiLevelType w:val="hybridMultilevel"/>
    <w:tmpl w:val="4800A7C4"/>
    <w:lvl w:ilvl="0" w:tplc="767C05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A2B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A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5C8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7C64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6CE5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6CA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0C46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002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21834E2B"/>
    <w:multiLevelType w:val="hybridMultilevel"/>
    <w:tmpl w:val="219CD1AA"/>
    <w:lvl w:ilvl="0" w:tplc="207ED9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16C2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AAB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7ED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6F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2C2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CC5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A253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83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4" w15:restartNumberingAfterBreak="0">
    <w:nsid w:val="218C411F"/>
    <w:multiLevelType w:val="hybridMultilevel"/>
    <w:tmpl w:val="163C63F2"/>
    <w:lvl w:ilvl="0" w:tplc="CE4A7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9C4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4EC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606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38B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E0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905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AB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F8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21A568F5"/>
    <w:multiLevelType w:val="hybridMultilevel"/>
    <w:tmpl w:val="BAE458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6" w15:restartNumberingAfterBreak="0">
    <w:nsid w:val="22A00928"/>
    <w:multiLevelType w:val="hybridMultilevel"/>
    <w:tmpl w:val="E1FAD860"/>
    <w:lvl w:ilvl="0" w:tplc="6660D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47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80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8AB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E4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9E1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6E2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01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A3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7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8" w15:restartNumberingAfterBreak="0">
    <w:nsid w:val="246031E5"/>
    <w:multiLevelType w:val="hybridMultilevel"/>
    <w:tmpl w:val="CF989B7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49638AC"/>
    <w:multiLevelType w:val="hybridMultilevel"/>
    <w:tmpl w:val="B0E6E5EC"/>
    <w:lvl w:ilvl="0" w:tplc="3E7204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2606A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EAC1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044E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F061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F27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3A1B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C4B5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E26D2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1" w15:restartNumberingAfterBreak="0">
    <w:nsid w:val="252D58BE"/>
    <w:multiLevelType w:val="hybridMultilevel"/>
    <w:tmpl w:val="6D48D054"/>
    <w:lvl w:ilvl="0" w:tplc="B8E60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2C35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EC1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7A26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485E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C8CD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340A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6AB1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5C5E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2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3" w15:restartNumberingAfterBreak="0">
    <w:nsid w:val="2776015A"/>
    <w:multiLevelType w:val="hybridMultilevel"/>
    <w:tmpl w:val="0582B362"/>
    <w:lvl w:ilvl="0" w:tplc="49EA2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A0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7EC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A423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8E1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1A83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8812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921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FCD8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4" w15:restartNumberingAfterBreak="0">
    <w:nsid w:val="2782611E"/>
    <w:multiLevelType w:val="hybridMultilevel"/>
    <w:tmpl w:val="2AB6DA1A"/>
    <w:lvl w:ilvl="0" w:tplc="04090017">
      <w:start w:val="5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27A17855"/>
    <w:multiLevelType w:val="hybridMultilevel"/>
    <w:tmpl w:val="56182D00"/>
    <w:lvl w:ilvl="0" w:tplc="9C9C8A7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AA20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0BC737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766179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6DAFB5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D44263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470351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35E147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20AB5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8127057"/>
    <w:multiLevelType w:val="multilevel"/>
    <w:tmpl w:val="1EA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8" w15:restartNumberingAfterBreak="0">
    <w:nsid w:val="2A757332"/>
    <w:multiLevelType w:val="multilevel"/>
    <w:tmpl w:val="08F8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AB94625"/>
    <w:multiLevelType w:val="hybridMultilevel"/>
    <w:tmpl w:val="A054643E"/>
    <w:lvl w:ilvl="0" w:tplc="368A931A">
      <w:start w:val="1"/>
      <w:numFmt w:val="lowerLetter"/>
      <w:lvlText w:val="%1)"/>
      <w:lvlJc w:val="left"/>
      <w:pPr>
        <w:ind w:left="360" w:hanging="360"/>
      </w:pPr>
      <w:rPr>
        <w:rFonts w:ascii="Montserrat" w:eastAsiaTheme="minorEastAsia" w:hAnsi="Montserrat" w:cstheme="minorBidi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0" w15:restartNumberingAfterBreak="0">
    <w:nsid w:val="2B602F4A"/>
    <w:multiLevelType w:val="hybridMultilevel"/>
    <w:tmpl w:val="D358846E"/>
    <w:lvl w:ilvl="0" w:tplc="F7E6C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FCA7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FC51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6C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029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66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F249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48D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6431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1" w15:restartNumberingAfterBreak="0">
    <w:nsid w:val="2C9E6A9D"/>
    <w:multiLevelType w:val="hybridMultilevel"/>
    <w:tmpl w:val="96582796"/>
    <w:lvl w:ilvl="0" w:tplc="FB081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64C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D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56E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6B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A15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8CBA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6ED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703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2" w15:restartNumberingAfterBreak="0">
    <w:nsid w:val="2CC130F1"/>
    <w:multiLevelType w:val="hybridMultilevel"/>
    <w:tmpl w:val="97283DAA"/>
    <w:lvl w:ilvl="0" w:tplc="3056A2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34E9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AEF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AC7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CC32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16C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FE98A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4CA0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01F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3" w15:restartNumberingAfterBreak="0">
    <w:nsid w:val="2E384EFA"/>
    <w:multiLevelType w:val="hybridMultilevel"/>
    <w:tmpl w:val="0F00C784"/>
    <w:lvl w:ilvl="0" w:tplc="8F984E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386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6AD1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040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884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E07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A27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EFD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AB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4" w15:restartNumberingAfterBreak="0">
    <w:nsid w:val="2E967D9E"/>
    <w:multiLevelType w:val="hybridMultilevel"/>
    <w:tmpl w:val="D4C4E758"/>
    <w:lvl w:ilvl="0" w:tplc="CBE6B05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EDC3FF2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A572714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3B26B394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E9F2A516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A96C4F2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0234C39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150E005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0E9CD04C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1B81F56"/>
    <w:multiLevelType w:val="hybridMultilevel"/>
    <w:tmpl w:val="9A121608"/>
    <w:lvl w:ilvl="0" w:tplc="B85059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65C618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A572732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0870149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196AA9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9261AF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A3E383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52B8D13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9048CD2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2256611"/>
    <w:multiLevelType w:val="hybridMultilevel"/>
    <w:tmpl w:val="2FDA38C0"/>
    <w:lvl w:ilvl="0" w:tplc="0409001B">
      <w:start w:val="1"/>
      <w:numFmt w:val="low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323F57CD"/>
    <w:multiLevelType w:val="multilevel"/>
    <w:tmpl w:val="357C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33197C1F"/>
    <w:multiLevelType w:val="hybridMultilevel"/>
    <w:tmpl w:val="12C8F90E"/>
    <w:lvl w:ilvl="0" w:tplc="3790F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E202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24D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6EF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A1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2CF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9C2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6D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2E1A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1" w15:restartNumberingAfterBreak="0">
    <w:nsid w:val="33A75651"/>
    <w:multiLevelType w:val="hybridMultilevel"/>
    <w:tmpl w:val="31E48732"/>
    <w:lvl w:ilvl="0" w:tplc="0FE2B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96F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64C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C8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B2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923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E6F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61A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C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2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4" w15:restartNumberingAfterBreak="0">
    <w:nsid w:val="34A8437B"/>
    <w:multiLevelType w:val="hybridMultilevel"/>
    <w:tmpl w:val="EBB65416"/>
    <w:lvl w:ilvl="0" w:tplc="612A10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DAC4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A1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EC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EEF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AF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98C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B89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16E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5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66C18E7"/>
    <w:multiLevelType w:val="multilevel"/>
    <w:tmpl w:val="006C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37D40B0E"/>
    <w:multiLevelType w:val="hybridMultilevel"/>
    <w:tmpl w:val="8EF250DE"/>
    <w:lvl w:ilvl="0" w:tplc="EA6E38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640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883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D26D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80B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28F5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3E3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0235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4EB1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9" w15:restartNumberingAfterBreak="0">
    <w:nsid w:val="384F7134"/>
    <w:multiLevelType w:val="hybridMultilevel"/>
    <w:tmpl w:val="FC468DEA"/>
    <w:lvl w:ilvl="0" w:tplc="75C69E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auto"/>
        <w:sz w:val="24"/>
        <w:szCs w:val="40"/>
      </w:rPr>
    </w:lvl>
    <w:lvl w:ilvl="1" w:tplc="FFFFFFFF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100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8AB48FF"/>
    <w:multiLevelType w:val="hybridMultilevel"/>
    <w:tmpl w:val="5876015C"/>
    <w:lvl w:ilvl="0" w:tplc="A0DC88A8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3F3076CE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45EA7EFC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FE52447E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EECE16CE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4FA6F992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17BE23EC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95706884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2B82A020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102" w15:restartNumberingAfterBreak="0">
    <w:nsid w:val="398736F0"/>
    <w:multiLevelType w:val="hybridMultilevel"/>
    <w:tmpl w:val="A17211C6"/>
    <w:lvl w:ilvl="0" w:tplc="15C47D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ED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8678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362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7802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6B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0E76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1AB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AE2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3" w15:restartNumberingAfterBreak="0">
    <w:nsid w:val="39F76EF5"/>
    <w:multiLevelType w:val="hybridMultilevel"/>
    <w:tmpl w:val="14FC63F4"/>
    <w:lvl w:ilvl="0" w:tplc="F90CC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3ED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20F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09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03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A64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E37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6D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A60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4" w15:restartNumberingAfterBreak="0">
    <w:nsid w:val="3A2B34C7"/>
    <w:multiLevelType w:val="hybridMultilevel"/>
    <w:tmpl w:val="E236EFFC"/>
    <w:lvl w:ilvl="0" w:tplc="21621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566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EE32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EEA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4E7B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D8E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CA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E68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746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5" w15:restartNumberingAfterBreak="0">
    <w:nsid w:val="3A2D7F83"/>
    <w:multiLevelType w:val="hybridMultilevel"/>
    <w:tmpl w:val="35648AE8"/>
    <w:lvl w:ilvl="0" w:tplc="4B6A9FA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5021E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361D6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06AA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283F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32281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F0EF7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62B61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3A82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3A557DDB"/>
    <w:multiLevelType w:val="hybridMultilevel"/>
    <w:tmpl w:val="26BC5938"/>
    <w:lvl w:ilvl="0" w:tplc="55CCCE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B4D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324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C05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7CF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9EC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E39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E0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7C7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7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8" w15:restartNumberingAfterBreak="0">
    <w:nsid w:val="3AB4563D"/>
    <w:multiLevelType w:val="hybridMultilevel"/>
    <w:tmpl w:val="5E08C61C"/>
    <w:lvl w:ilvl="0" w:tplc="D76031B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352B0D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AFEF0F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BC0A60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9E289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99E49E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3BEBF9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88A668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30CAF8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3B932FC8"/>
    <w:multiLevelType w:val="hybridMultilevel"/>
    <w:tmpl w:val="8F4E4324"/>
    <w:lvl w:ilvl="0" w:tplc="4D82CE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4F4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82E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B63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C4FB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4E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08DB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3002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8A9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0" w15:restartNumberingAfterBreak="0">
    <w:nsid w:val="3C176F79"/>
    <w:multiLevelType w:val="hybridMultilevel"/>
    <w:tmpl w:val="A99661F8"/>
    <w:lvl w:ilvl="0" w:tplc="CAB89EAA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89B2D310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8A5A37B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BE229BF4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575CED3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CCC2BC2A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3D3200D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1346C7B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630884E0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3C3E526A"/>
    <w:multiLevelType w:val="hybridMultilevel"/>
    <w:tmpl w:val="F67CB6AC"/>
    <w:lvl w:ilvl="0" w:tplc="86C26B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F24A5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362B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E6DB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B4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3AF9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C83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EA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465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2" w15:restartNumberingAfterBreak="0">
    <w:nsid w:val="3C722652"/>
    <w:multiLevelType w:val="hybridMultilevel"/>
    <w:tmpl w:val="B52AB81C"/>
    <w:lvl w:ilvl="0" w:tplc="91CA7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CF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1C6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529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BEE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60C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82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A63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0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3" w15:restartNumberingAfterBreak="0">
    <w:nsid w:val="3E410925"/>
    <w:multiLevelType w:val="hybridMultilevel"/>
    <w:tmpl w:val="050A9A1E"/>
    <w:lvl w:ilvl="0" w:tplc="150A82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424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3A460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E852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E8DA0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345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DA62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DCBB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9609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4" w15:restartNumberingAfterBreak="0">
    <w:nsid w:val="3E824378"/>
    <w:multiLevelType w:val="hybridMultilevel"/>
    <w:tmpl w:val="29203942"/>
    <w:lvl w:ilvl="0" w:tplc="15442D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6ECB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0C0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C22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86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44E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1AB2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826C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4E0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5" w15:restartNumberingAfterBreak="0">
    <w:nsid w:val="3EF800D1"/>
    <w:multiLevelType w:val="hybridMultilevel"/>
    <w:tmpl w:val="FF946DB8"/>
    <w:lvl w:ilvl="0" w:tplc="C430F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7C2F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E3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45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846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42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8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A3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4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6" w15:restartNumberingAfterBreak="0">
    <w:nsid w:val="3F55511E"/>
    <w:multiLevelType w:val="hybridMultilevel"/>
    <w:tmpl w:val="1BE2FD7A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3F600608"/>
    <w:multiLevelType w:val="hybridMultilevel"/>
    <w:tmpl w:val="12689248"/>
    <w:lvl w:ilvl="0" w:tplc="59324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09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5C8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CD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18E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88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C4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5CC6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4676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8" w15:restartNumberingAfterBreak="0">
    <w:nsid w:val="3FC363A5"/>
    <w:multiLevelType w:val="hybridMultilevel"/>
    <w:tmpl w:val="DF4A9572"/>
    <w:lvl w:ilvl="0" w:tplc="9DB0F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EEDB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C6F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6255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C61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A6D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E43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E3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FA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9" w15:restartNumberingAfterBreak="0">
    <w:nsid w:val="40BC3551"/>
    <w:multiLevelType w:val="hybridMultilevel"/>
    <w:tmpl w:val="6C6ABD12"/>
    <w:lvl w:ilvl="0" w:tplc="04BC2260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1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423371F1"/>
    <w:multiLevelType w:val="hybridMultilevel"/>
    <w:tmpl w:val="E3DC038A"/>
    <w:lvl w:ilvl="0" w:tplc="22EC44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2E15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3098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08DE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6D86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0CE7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E4585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C87E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647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3" w15:restartNumberingAfterBreak="0">
    <w:nsid w:val="42C54BC6"/>
    <w:multiLevelType w:val="hybridMultilevel"/>
    <w:tmpl w:val="6A12A002"/>
    <w:lvl w:ilvl="0" w:tplc="084CC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A46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FA4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24C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148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22B3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72C6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8D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2E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4" w15:restartNumberingAfterBreak="0">
    <w:nsid w:val="42D810B0"/>
    <w:multiLevelType w:val="hybridMultilevel"/>
    <w:tmpl w:val="E0745C62"/>
    <w:lvl w:ilvl="0" w:tplc="9A5422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869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7469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F49C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F40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E8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404D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64E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A4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5" w15:restartNumberingAfterBreak="0">
    <w:nsid w:val="43571D2A"/>
    <w:multiLevelType w:val="hybridMultilevel"/>
    <w:tmpl w:val="FFAE74F4"/>
    <w:lvl w:ilvl="0" w:tplc="4AC61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A58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DEFC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C6F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22AF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32EB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3673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749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6A1B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6" w15:restartNumberingAfterBreak="0">
    <w:nsid w:val="43E571CF"/>
    <w:multiLevelType w:val="hybridMultilevel"/>
    <w:tmpl w:val="CE9CF5C2"/>
    <w:lvl w:ilvl="0" w:tplc="AC7A36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A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7AF4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48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6C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427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4FA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A4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C0E5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7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8" w15:restartNumberingAfterBreak="0">
    <w:nsid w:val="44845039"/>
    <w:multiLevelType w:val="hybridMultilevel"/>
    <w:tmpl w:val="CB54CB24"/>
    <w:lvl w:ilvl="0" w:tplc="A33A89B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8A4EFD0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BAC6ADF6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F8295BA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97C6F25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47D88E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CB8C3E04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8B24792A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AFD40E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4A6586C"/>
    <w:multiLevelType w:val="hybridMultilevel"/>
    <w:tmpl w:val="98D6CA9A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44C4473B"/>
    <w:multiLevelType w:val="hybridMultilevel"/>
    <w:tmpl w:val="BF3AC218"/>
    <w:lvl w:ilvl="0" w:tplc="96FE1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F209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D23F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6F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EE9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526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0D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88CE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303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1" w15:restartNumberingAfterBreak="0">
    <w:nsid w:val="457695A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2" w15:restartNumberingAfterBreak="0">
    <w:nsid w:val="45E64F62"/>
    <w:multiLevelType w:val="hybridMultilevel"/>
    <w:tmpl w:val="37E01A60"/>
    <w:lvl w:ilvl="0" w:tplc="1DAE1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162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0405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03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22B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14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E8C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AF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1EC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3" w15:restartNumberingAfterBreak="0">
    <w:nsid w:val="45FC2531"/>
    <w:multiLevelType w:val="hybridMultilevel"/>
    <w:tmpl w:val="29B214B0"/>
    <w:lvl w:ilvl="0" w:tplc="07EE8C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67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6AF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9AB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4F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E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693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A25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D8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4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5" w15:restartNumberingAfterBreak="0">
    <w:nsid w:val="46F7392F"/>
    <w:multiLevelType w:val="hybridMultilevel"/>
    <w:tmpl w:val="10D4E302"/>
    <w:lvl w:ilvl="0" w:tplc="50F4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72C8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61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6F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A5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AC0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A1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1A3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F67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6" w15:restartNumberingAfterBreak="0">
    <w:nsid w:val="47C51004"/>
    <w:multiLevelType w:val="hybridMultilevel"/>
    <w:tmpl w:val="5B089A04"/>
    <w:lvl w:ilvl="0" w:tplc="FAEE1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FC1F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044A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764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D61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562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4427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BE91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064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7" w15:restartNumberingAfterBreak="0">
    <w:nsid w:val="483D1AE3"/>
    <w:multiLevelType w:val="hybridMultilevel"/>
    <w:tmpl w:val="6E9CBA76"/>
    <w:lvl w:ilvl="0" w:tplc="DB2E12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904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2EAF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30B6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86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C282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3870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F4D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4C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8" w15:restartNumberingAfterBreak="0">
    <w:nsid w:val="487C738A"/>
    <w:multiLevelType w:val="hybridMultilevel"/>
    <w:tmpl w:val="8A3A5512"/>
    <w:lvl w:ilvl="0" w:tplc="FCF87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AC4A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7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043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66C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E00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548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52A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EAC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9" w15:restartNumberingAfterBreak="0">
    <w:nsid w:val="48911B0F"/>
    <w:multiLevelType w:val="hybridMultilevel"/>
    <w:tmpl w:val="8C18EA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497B335A"/>
    <w:multiLevelType w:val="hybridMultilevel"/>
    <w:tmpl w:val="5FBC1462"/>
    <w:lvl w:ilvl="0" w:tplc="47E21C6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0D7BE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F6D31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82539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5418E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56755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70A6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1A7F7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EC82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2" w15:restartNumberingAfterBreak="0">
    <w:nsid w:val="4B460FC3"/>
    <w:multiLevelType w:val="hybridMultilevel"/>
    <w:tmpl w:val="D03E652E"/>
    <w:lvl w:ilvl="0" w:tplc="1248A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565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23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A4A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63A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BCE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80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5A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6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3" w15:restartNumberingAfterBreak="0">
    <w:nsid w:val="4D3104AC"/>
    <w:multiLevelType w:val="hybridMultilevel"/>
    <w:tmpl w:val="ECC4E3E0"/>
    <w:lvl w:ilvl="0" w:tplc="C840F14A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B90DB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7589C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D647B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D44C7B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E884E3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BCD33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A7845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6AA44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4D48006B"/>
    <w:multiLevelType w:val="hybridMultilevel"/>
    <w:tmpl w:val="581ED1CC"/>
    <w:lvl w:ilvl="0" w:tplc="34B2F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68F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125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23A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66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3459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84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AE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209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5" w15:restartNumberingAfterBreak="0">
    <w:nsid w:val="4D92141B"/>
    <w:multiLevelType w:val="hybridMultilevel"/>
    <w:tmpl w:val="21368528"/>
    <w:lvl w:ilvl="0" w:tplc="C92C51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368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B87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50E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660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F01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F886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D294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1E07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6" w15:restartNumberingAfterBreak="0">
    <w:nsid w:val="4D98077F"/>
    <w:multiLevelType w:val="hybridMultilevel"/>
    <w:tmpl w:val="A038235E"/>
    <w:lvl w:ilvl="0" w:tplc="1CE4C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4EA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0E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5AF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2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DE7B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7A89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3C16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DA9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7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50034E33"/>
    <w:multiLevelType w:val="hybridMultilevel"/>
    <w:tmpl w:val="5A98DF4A"/>
    <w:lvl w:ilvl="0" w:tplc="96303F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44D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6A5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A6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F22C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94F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CEA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26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C40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9" w15:restartNumberingAfterBreak="0">
    <w:nsid w:val="502F6C6C"/>
    <w:multiLevelType w:val="hybridMultilevel"/>
    <w:tmpl w:val="7136A880"/>
    <w:lvl w:ilvl="0" w:tplc="C9F665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94A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EE97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EE3E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30D2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EE7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DAF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7001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148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0" w15:restartNumberingAfterBreak="0">
    <w:nsid w:val="503A7D52"/>
    <w:multiLevelType w:val="hybridMultilevel"/>
    <w:tmpl w:val="EB54AEF0"/>
    <w:lvl w:ilvl="0" w:tplc="CDAAAC6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C629C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9E55C8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AE627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1E1DF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4273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44B6F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145A64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62209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2" w15:restartNumberingAfterBreak="0">
    <w:nsid w:val="507965DD"/>
    <w:multiLevelType w:val="hybridMultilevel"/>
    <w:tmpl w:val="37A06EA0"/>
    <w:lvl w:ilvl="0" w:tplc="8744BF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245E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0C7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E453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3AC4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260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2CAF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FA20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E61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3" w15:restartNumberingAfterBreak="0">
    <w:nsid w:val="50F46258"/>
    <w:multiLevelType w:val="hybridMultilevel"/>
    <w:tmpl w:val="1460ED9E"/>
    <w:lvl w:ilvl="0" w:tplc="4A983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A3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83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C2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67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4B7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C27E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DCE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2E2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4" w15:restartNumberingAfterBreak="0">
    <w:nsid w:val="5112671E"/>
    <w:multiLevelType w:val="multilevel"/>
    <w:tmpl w:val="538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51822806"/>
    <w:multiLevelType w:val="hybridMultilevel"/>
    <w:tmpl w:val="4412B456"/>
    <w:lvl w:ilvl="0" w:tplc="C1322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A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0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0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86F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22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CDC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087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6" w15:restartNumberingAfterBreak="0">
    <w:nsid w:val="518B10B0"/>
    <w:multiLevelType w:val="hybridMultilevel"/>
    <w:tmpl w:val="BCCC9318"/>
    <w:lvl w:ilvl="0" w:tplc="A23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607A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067D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3C8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940A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EAD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5A80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6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E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7" w15:restartNumberingAfterBreak="0">
    <w:nsid w:val="522F1028"/>
    <w:multiLevelType w:val="hybridMultilevel"/>
    <w:tmpl w:val="EB6293D2"/>
    <w:lvl w:ilvl="0" w:tplc="88465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8C9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F683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9080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683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BE7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727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606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3CB9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8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9" w15:restartNumberingAfterBreak="0">
    <w:nsid w:val="545C22B7"/>
    <w:multiLevelType w:val="hybridMultilevel"/>
    <w:tmpl w:val="0C24442E"/>
    <w:lvl w:ilvl="0" w:tplc="0240A7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AD7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1C0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4E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C6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706A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B26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CE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408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0" w15:restartNumberingAfterBreak="0">
    <w:nsid w:val="54D377D2"/>
    <w:multiLevelType w:val="hybridMultilevel"/>
    <w:tmpl w:val="0C1A9428"/>
    <w:lvl w:ilvl="0" w:tplc="71680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5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2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0E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1E0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46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E2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528A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1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5794165B"/>
    <w:multiLevelType w:val="hybridMultilevel"/>
    <w:tmpl w:val="107E0572"/>
    <w:lvl w:ilvl="0" w:tplc="DFE88A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5" w15:restartNumberingAfterBreak="0">
    <w:nsid w:val="58FA27AB"/>
    <w:multiLevelType w:val="hybridMultilevel"/>
    <w:tmpl w:val="11DA1A56"/>
    <w:lvl w:ilvl="0" w:tplc="C7B040AA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FAA9E4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10A2A4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2B56FAC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C14C48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784C53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3529C6A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3A2CB8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734616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5B052B42"/>
    <w:multiLevelType w:val="multilevel"/>
    <w:tmpl w:val="5926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5CEC1D2C"/>
    <w:multiLevelType w:val="hybridMultilevel"/>
    <w:tmpl w:val="A948A968"/>
    <w:lvl w:ilvl="0" w:tplc="937A51CC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AAA36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B826DC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3AE724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992EF0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A8E767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B3228F0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4F296A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C945E6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5EC20A8E"/>
    <w:multiLevelType w:val="hybridMultilevel"/>
    <w:tmpl w:val="36049E4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9" w15:restartNumberingAfterBreak="0">
    <w:nsid w:val="5FE04FB0"/>
    <w:multiLevelType w:val="hybridMultilevel"/>
    <w:tmpl w:val="92984B82"/>
    <w:lvl w:ilvl="0" w:tplc="2B723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68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B853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2C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22F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66C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18A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B09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EA5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0" w15:restartNumberingAfterBreak="0">
    <w:nsid w:val="6063065E"/>
    <w:multiLevelType w:val="hybridMultilevel"/>
    <w:tmpl w:val="E9BC5D3C"/>
    <w:lvl w:ilvl="0" w:tplc="3D066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453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524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7AC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382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08F4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BAC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D69F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8462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1" w15:restartNumberingAfterBreak="0">
    <w:nsid w:val="609043C1"/>
    <w:multiLevelType w:val="hybridMultilevel"/>
    <w:tmpl w:val="21725EAE"/>
    <w:lvl w:ilvl="0" w:tplc="C9F8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4C6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4D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96F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ECC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7EB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AE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EDC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3A3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2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4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6" w15:restartNumberingAfterBreak="0">
    <w:nsid w:val="63E46887"/>
    <w:multiLevelType w:val="multilevel"/>
    <w:tmpl w:val="7E7C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8" w15:restartNumberingAfterBreak="0">
    <w:nsid w:val="65776363"/>
    <w:multiLevelType w:val="hybridMultilevel"/>
    <w:tmpl w:val="4E021CBC"/>
    <w:lvl w:ilvl="0" w:tplc="C116EB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E34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546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BE13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4E42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286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3AE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7284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E61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9" w15:restartNumberingAfterBreak="0">
    <w:nsid w:val="66B9095B"/>
    <w:multiLevelType w:val="hybridMultilevel"/>
    <w:tmpl w:val="4EB02D58"/>
    <w:lvl w:ilvl="0" w:tplc="64DEFBD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99DE77C6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4365666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0EEB33C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8D6AA5D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8CAAE48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B1C684E2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547EE388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70D2C3D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7422F20"/>
    <w:multiLevelType w:val="hybridMultilevel"/>
    <w:tmpl w:val="356AAF92"/>
    <w:lvl w:ilvl="0" w:tplc="F026A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B48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065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8E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A4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886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FAA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3E9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AD8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1" w15:restartNumberingAfterBreak="0">
    <w:nsid w:val="6A39631A"/>
    <w:multiLevelType w:val="hybridMultilevel"/>
    <w:tmpl w:val="63F4252C"/>
    <w:lvl w:ilvl="0" w:tplc="6826D544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531E1704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74566658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AED0D292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E0047C9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9D38F0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BCC43C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5D38ACCC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B9626F9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6A5334D3"/>
    <w:multiLevelType w:val="hybridMultilevel"/>
    <w:tmpl w:val="A02650DE"/>
    <w:lvl w:ilvl="0" w:tplc="C532AD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6DC124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FD6B7B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D08B9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570F60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1A0F31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A40CA4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2070CBD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214F3F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6B474D6F"/>
    <w:multiLevelType w:val="hybridMultilevel"/>
    <w:tmpl w:val="70A00A9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D7E3E4F"/>
    <w:multiLevelType w:val="hybridMultilevel"/>
    <w:tmpl w:val="41DCFE70"/>
    <w:lvl w:ilvl="0" w:tplc="928C71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DE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D847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7A1F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A8B0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6665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0AAB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7828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4D0E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6" w15:restartNumberingAfterBreak="0">
    <w:nsid w:val="6F2956FF"/>
    <w:multiLevelType w:val="hybridMultilevel"/>
    <w:tmpl w:val="85A240E6"/>
    <w:lvl w:ilvl="0" w:tplc="253A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88B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AAB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2C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880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BED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C4C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ACD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20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7" w15:restartNumberingAfterBreak="0">
    <w:nsid w:val="6F683A90"/>
    <w:multiLevelType w:val="hybridMultilevel"/>
    <w:tmpl w:val="A9D4D338"/>
    <w:lvl w:ilvl="0" w:tplc="AE2653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56EE5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603F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7A50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A883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A69E3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8E2B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C5F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A51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8" w15:restartNumberingAfterBreak="0">
    <w:nsid w:val="704E2B2A"/>
    <w:multiLevelType w:val="multilevel"/>
    <w:tmpl w:val="6304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0565906"/>
    <w:multiLevelType w:val="hybridMultilevel"/>
    <w:tmpl w:val="4BC8D09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70A23EBF"/>
    <w:multiLevelType w:val="hybridMultilevel"/>
    <w:tmpl w:val="EC564058"/>
    <w:lvl w:ilvl="0" w:tplc="D72EA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6F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DE5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EE8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1A9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CC5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A6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024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240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1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2" w15:restartNumberingAfterBreak="0">
    <w:nsid w:val="72CF4083"/>
    <w:multiLevelType w:val="hybridMultilevel"/>
    <w:tmpl w:val="595A435A"/>
    <w:lvl w:ilvl="0" w:tplc="402AFB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489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4613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BAC3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4EB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124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43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9246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A073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3" w15:restartNumberingAfterBreak="0">
    <w:nsid w:val="733F7D8E"/>
    <w:multiLevelType w:val="hybridMultilevel"/>
    <w:tmpl w:val="122C90D2"/>
    <w:lvl w:ilvl="0" w:tplc="34701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0D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2A1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41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DE8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64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69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2C3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92B2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4" w15:restartNumberingAfterBreak="0">
    <w:nsid w:val="73804093"/>
    <w:multiLevelType w:val="hybridMultilevel"/>
    <w:tmpl w:val="02C6AC1C"/>
    <w:lvl w:ilvl="0" w:tplc="5E928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1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D0E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E5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7AC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729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28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89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924F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5" w15:restartNumberingAfterBreak="0">
    <w:nsid w:val="73EF5A06"/>
    <w:multiLevelType w:val="hybridMultilevel"/>
    <w:tmpl w:val="C6A2D9C2"/>
    <w:lvl w:ilvl="0" w:tplc="60284A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8B1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C0D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FC7E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5C62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841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56D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8E69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5038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6" w15:restartNumberingAfterBreak="0">
    <w:nsid w:val="74B4785D"/>
    <w:multiLevelType w:val="hybridMultilevel"/>
    <w:tmpl w:val="C4A0BFE8"/>
    <w:lvl w:ilvl="0" w:tplc="DA2EA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7A1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385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E04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6C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825E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DA2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AB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565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7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76001CB3"/>
    <w:multiLevelType w:val="hybridMultilevel"/>
    <w:tmpl w:val="517A2684"/>
    <w:lvl w:ilvl="0" w:tplc="E8AC8A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6F6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41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920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420C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6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4E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8A10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46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9" w15:restartNumberingAfterBreak="0">
    <w:nsid w:val="76381409"/>
    <w:multiLevelType w:val="hybridMultilevel"/>
    <w:tmpl w:val="9822E682"/>
    <w:lvl w:ilvl="0" w:tplc="C9149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C3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4C2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2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4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1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E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EA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AB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0" w15:restartNumberingAfterBreak="0">
    <w:nsid w:val="764470D8"/>
    <w:multiLevelType w:val="hybridMultilevel"/>
    <w:tmpl w:val="DE4243DC"/>
    <w:lvl w:ilvl="0" w:tplc="CAFEF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696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B05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C06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7C0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2050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211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E6A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DC1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1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7071ECC"/>
    <w:multiLevelType w:val="hybridMultilevel"/>
    <w:tmpl w:val="3A26206A"/>
    <w:lvl w:ilvl="0" w:tplc="EC0AC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B0EC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B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9A0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485D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08D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D4A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8A10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7654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3" w15:restartNumberingAfterBreak="0">
    <w:nsid w:val="77857D1D"/>
    <w:multiLevelType w:val="hybridMultilevel"/>
    <w:tmpl w:val="403C93C6"/>
    <w:lvl w:ilvl="0" w:tplc="B3961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8CB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E42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5CC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2290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ED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42D1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E2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8A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4" w15:restartNumberingAfterBreak="0">
    <w:nsid w:val="779021BC"/>
    <w:multiLevelType w:val="hybridMultilevel"/>
    <w:tmpl w:val="D77C27E6"/>
    <w:lvl w:ilvl="0" w:tplc="2324A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A01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6F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7400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A9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C0D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8F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B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0C9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5" w15:restartNumberingAfterBreak="0">
    <w:nsid w:val="785659A0"/>
    <w:multiLevelType w:val="hybridMultilevel"/>
    <w:tmpl w:val="0CE871F8"/>
    <w:lvl w:ilvl="0" w:tplc="BAD64D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7AEE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02B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4B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363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E3D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FE1D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386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E2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6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7" w15:restartNumberingAfterBreak="0">
    <w:nsid w:val="78FF1A2D"/>
    <w:multiLevelType w:val="hybridMultilevel"/>
    <w:tmpl w:val="A8A2CC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8" w15:restartNumberingAfterBreak="0">
    <w:nsid w:val="79BF5EC1"/>
    <w:multiLevelType w:val="hybridMultilevel"/>
    <w:tmpl w:val="BE065CE2"/>
    <w:lvl w:ilvl="0" w:tplc="9C74B0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C44402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168836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EFA37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32C10A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AA4876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C94A6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28E3D9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0DA9C7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9" w15:restartNumberingAfterBreak="0">
    <w:nsid w:val="79D53905"/>
    <w:multiLevelType w:val="hybridMultilevel"/>
    <w:tmpl w:val="88F0E056"/>
    <w:lvl w:ilvl="0" w:tplc="F99447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504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3C6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A4D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69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F05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B82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9E65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26D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0" w15:restartNumberingAfterBreak="0">
    <w:nsid w:val="7A5618E6"/>
    <w:multiLevelType w:val="hybridMultilevel"/>
    <w:tmpl w:val="BD281850"/>
    <w:lvl w:ilvl="0" w:tplc="008C6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6CE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E2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CA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4B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426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88E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96B4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062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1" w15:restartNumberingAfterBreak="0">
    <w:nsid w:val="7BCA5979"/>
    <w:multiLevelType w:val="hybridMultilevel"/>
    <w:tmpl w:val="A0CC1B46"/>
    <w:lvl w:ilvl="0" w:tplc="9EAEF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223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D43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127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70A9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BE3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0E3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046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2A05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2" w15:restartNumberingAfterBreak="0">
    <w:nsid w:val="7DA9021B"/>
    <w:multiLevelType w:val="hybridMultilevel"/>
    <w:tmpl w:val="0352A3C4"/>
    <w:lvl w:ilvl="0" w:tplc="FD704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505F3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684C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F2A0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BCB3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2A11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C98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9ACC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445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3" w15:restartNumberingAfterBreak="0">
    <w:nsid w:val="7DBD17B3"/>
    <w:multiLevelType w:val="hybridMultilevel"/>
    <w:tmpl w:val="C562F942"/>
    <w:lvl w:ilvl="0" w:tplc="1B0E431C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BFE54F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994AF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D6602A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AFE26C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D90719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56C4A5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06012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D002CB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4" w15:restartNumberingAfterBreak="0">
    <w:nsid w:val="7DFC05D8"/>
    <w:multiLevelType w:val="hybridMultilevel"/>
    <w:tmpl w:val="9842A60E"/>
    <w:lvl w:ilvl="0" w:tplc="04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6" w15:restartNumberingAfterBreak="0">
    <w:nsid w:val="7E69584D"/>
    <w:multiLevelType w:val="hybridMultilevel"/>
    <w:tmpl w:val="85AC873C"/>
    <w:lvl w:ilvl="0" w:tplc="732A9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B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284E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457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CB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6CE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418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84F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8CC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174"/>
  </w:num>
  <w:num w:numId="2" w16cid:durableId="933124336">
    <w:abstractNumId w:val="147"/>
  </w:num>
  <w:num w:numId="3" w16cid:durableId="1706447831">
    <w:abstractNumId w:val="100"/>
  </w:num>
  <w:num w:numId="4" w16cid:durableId="564998042">
    <w:abstractNumId w:val="163"/>
  </w:num>
  <w:num w:numId="5" w16cid:durableId="365716398">
    <w:abstractNumId w:val="8"/>
  </w:num>
  <w:num w:numId="6" w16cid:durableId="1218080731">
    <w:abstractNumId w:val="86"/>
  </w:num>
  <w:num w:numId="7" w16cid:durableId="833257184">
    <w:abstractNumId w:val="93"/>
  </w:num>
  <w:num w:numId="8" w16cid:durableId="798111364">
    <w:abstractNumId w:val="34"/>
  </w:num>
  <w:num w:numId="9" w16cid:durableId="742721237">
    <w:abstractNumId w:val="127"/>
  </w:num>
  <w:num w:numId="10" w16cid:durableId="175581561">
    <w:abstractNumId w:val="158"/>
  </w:num>
  <w:num w:numId="11" w16cid:durableId="1186603769">
    <w:abstractNumId w:val="15"/>
  </w:num>
  <w:num w:numId="12" w16cid:durableId="504321246">
    <w:abstractNumId w:val="107"/>
  </w:num>
  <w:num w:numId="13" w16cid:durableId="1075470218">
    <w:abstractNumId w:val="121"/>
  </w:num>
  <w:num w:numId="14" w16cid:durableId="519513241">
    <w:abstractNumId w:val="183"/>
  </w:num>
  <w:num w:numId="15" w16cid:durableId="2064019639">
    <w:abstractNumId w:val="92"/>
  </w:num>
  <w:num w:numId="16" w16cid:durableId="1534541275">
    <w:abstractNumId w:val="172"/>
  </w:num>
  <w:num w:numId="17" w16cid:durableId="1575974168">
    <w:abstractNumId w:val="95"/>
  </w:num>
  <w:num w:numId="18" w16cid:durableId="1295989291">
    <w:abstractNumId w:val="29"/>
  </w:num>
  <w:num w:numId="19" w16cid:durableId="431556688">
    <w:abstractNumId w:val="51"/>
  </w:num>
  <w:num w:numId="20" w16cid:durableId="2114323498">
    <w:abstractNumId w:val="161"/>
  </w:num>
  <w:num w:numId="21" w16cid:durableId="1971789560">
    <w:abstractNumId w:val="197"/>
  </w:num>
  <w:num w:numId="22" w16cid:durableId="2085684815">
    <w:abstractNumId w:val="54"/>
  </w:num>
  <w:num w:numId="23" w16cid:durableId="1233739522">
    <w:abstractNumId w:val="77"/>
  </w:num>
  <w:num w:numId="24" w16cid:durableId="470175490">
    <w:abstractNumId w:val="50"/>
  </w:num>
  <w:num w:numId="25" w16cid:durableId="1837719661">
    <w:abstractNumId w:val="21"/>
  </w:num>
  <w:num w:numId="26" w16cid:durableId="783420913">
    <w:abstractNumId w:val="26"/>
  </w:num>
  <w:num w:numId="27" w16cid:durableId="217665877">
    <w:abstractNumId w:val="97"/>
  </w:num>
  <w:num w:numId="28" w16cid:durableId="918750656">
    <w:abstractNumId w:val="134"/>
  </w:num>
  <w:num w:numId="29" w16cid:durableId="1988509127">
    <w:abstractNumId w:val="191"/>
  </w:num>
  <w:num w:numId="30" w16cid:durableId="1708527084">
    <w:abstractNumId w:val="6"/>
  </w:num>
  <w:num w:numId="31" w16cid:durableId="1308247047">
    <w:abstractNumId w:val="7"/>
  </w:num>
  <w:num w:numId="32" w16cid:durableId="1018430861">
    <w:abstractNumId w:val="151"/>
  </w:num>
  <w:num w:numId="33" w16cid:durableId="726804055">
    <w:abstractNumId w:val="2"/>
  </w:num>
  <w:num w:numId="34" w16cid:durableId="1735928714">
    <w:abstractNumId w:val="72"/>
  </w:num>
  <w:num w:numId="35" w16cid:durableId="1054424160">
    <w:abstractNumId w:val="120"/>
  </w:num>
  <w:num w:numId="36" w16cid:durableId="675038732">
    <w:abstractNumId w:val="3"/>
  </w:num>
  <w:num w:numId="37" w16cid:durableId="523904409">
    <w:abstractNumId w:val="70"/>
  </w:num>
  <w:num w:numId="38" w16cid:durableId="672800171">
    <w:abstractNumId w:val="48"/>
  </w:num>
  <w:num w:numId="39" w16cid:durableId="768893451">
    <w:abstractNumId w:val="16"/>
  </w:num>
  <w:num w:numId="40" w16cid:durableId="527332143">
    <w:abstractNumId w:val="56"/>
  </w:num>
  <w:num w:numId="41" w16cid:durableId="577666615">
    <w:abstractNumId w:val="30"/>
  </w:num>
  <w:num w:numId="42" w16cid:durableId="2067101900">
    <w:abstractNumId w:val="164"/>
  </w:num>
  <w:num w:numId="43" w16cid:durableId="2107840532">
    <w:abstractNumId w:val="85"/>
  </w:num>
  <w:num w:numId="44" w16cid:durableId="2070111004">
    <w:abstractNumId w:val="177"/>
  </w:num>
  <w:num w:numId="45" w16cid:durableId="1167476244">
    <w:abstractNumId w:val="206"/>
  </w:num>
  <w:num w:numId="46" w16cid:durableId="700783053">
    <w:abstractNumId w:val="175"/>
  </w:num>
  <w:num w:numId="47" w16cid:durableId="428234705">
    <w:abstractNumId w:val="67"/>
  </w:num>
  <w:num w:numId="48" w16cid:durableId="1431268524">
    <w:abstractNumId w:val="215"/>
  </w:num>
  <w:num w:numId="49" w16cid:durableId="551428415">
    <w:abstractNumId w:val="173"/>
  </w:num>
  <w:num w:numId="50" w16cid:durableId="786002195">
    <w:abstractNumId w:val="141"/>
  </w:num>
  <w:num w:numId="51" w16cid:durableId="1357535065">
    <w:abstractNumId w:val="27"/>
  </w:num>
  <w:num w:numId="52" w16cid:durableId="347874521">
    <w:abstractNumId w:val="155"/>
  </w:num>
  <w:num w:numId="53" w16cid:durableId="1579558962">
    <w:abstractNumId w:val="66"/>
  </w:num>
  <w:num w:numId="54" w16cid:durableId="1237858718">
    <w:abstractNumId w:val="65"/>
  </w:num>
  <w:num w:numId="55" w16cid:durableId="1479225552">
    <w:abstractNumId w:val="168"/>
  </w:num>
  <w:num w:numId="56" w16cid:durableId="1163857671">
    <w:abstractNumId w:val="57"/>
  </w:num>
  <w:num w:numId="57" w16cid:durableId="2137527924">
    <w:abstractNumId w:val="199"/>
  </w:num>
  <w:num w:numId="58" w16cid:durableId="675838673">
    <w:abstractNumId w:val="47"/>
  </w:num>
  <w:num w:numId="59" w16cid:durableId="884410771">
    <w:abstractNumId w:val="82"/>
  </w:num>
  <w:num w:numId="60" w16cid:durableId="1152016976">
    <w:abstractNumId w:val="185"/>
  </w:num>
  <w:num w:numId="61" w16cid:durableId="94907481">
    <w:abstractNumId w:val="109"/>
  </w:num>
  <w:num w:numId="62" w16cid:durableId="1189756661">
    <w:abstractNumId w:val="113"/>
  </w:num>
  <w:num w:numId="63" w16cid:durableId="406270082">
    <w:abstractNumId w:val="187"/>
  </w:num>
  <w:num w:numId="64" w16cid:durableId="701899440">
    <w:abstractNumId w:val="24"/>
  </w:num>
  <w:num w:numId="65" w16cid:durableId="1013843628">
    <w:abstractNumId w:val="142"/>
  </w:num>
  <w:num w:numId="66" w16cid:durableId="1681851155">
    <w:abstractNumId w:val="38"/>
  </w:num>
  <w:num w:numId="67" w16cid:durableId="1930576882">
    <w:abstractNumId w:val="53"/>
  </w:num>
  <w:num w:numId="68" w16cid:durableId="1455906648">
    <w:abstractNumId w:val="166"/>
  </w:num>
  <w:num w:numId="69" w16cid:durableId="557782498">
    <w:abstractNumId w:val="188"/>
  </w:num>
  <w:num w:numId="70" w16cid:durableId="1360201453">
    <w:abstractNumId w:val="96"/>
  </w:num>
  <w:num w:numId="71" w16cid:durableId="444428566">
    <w:abstractNumId w:val="154"/>
  </w:num>
  <w:num w:numId="72" w16cid:durableId="1372418226">
    <w:abstractNumId w:val="89"/>
  </w:num>
  <w:num w:numId="73" w16cid:durableId="1725333048">
    <w:abstractNumId w:val="78"/>
  </w:num>
  <w:num w:numId="74" w16cid:durableId="1731416398">
    <w:abstractNumId w:val="10"/>
  </w:num>
  <w:num w:numId="75" w16cid:durableId="2016228295">
    <w:abstractNumId w:val="176"/>
  </w:num>
  <w:num w:numId="76" w16cid:durableId="2119131445">
    <w:abstractNumId w:val="76"/>
  </w:num>
  <w:num w:numId="77" w16cid:durableId="1040517593">
    <w:abstractNumId w:val="131"/>
  </w:num>
  <w:num w:numId="78" w16cid:durableId="346518151">
    <w:abstractNumId w:val="207"/>
  </w:num>
  <w:num w:numId="79" w16cid:durableId="170918872">
    <w:abstractNumId w:val="122"/>
  </w:num>
  <w:num w:numId="80" w16cid:durableId="1826820628">
    <w:abstractNumId w:val="216"/>
  </w:num>
  <w:num w:numId="81" w16cid:durableId="1621569155">
    <w:abstractNumId w:val="179"/>
  </w:num>
  <w:num w:numId="82" w16cid:durableId="2027167839">
    <w:abstractNumId w:val="28"/>
  </w:num>
  <w:num w:numId="83" w16cid:durableId="932394598">
    <w:abstractNumId w:val="52"/>
  </w:num>
  <w:num w:numId="84" w16cid:durableId="52703939">
    <w:abstractNumId w:val="169"/>
  </w:num>
  <w:num w:numId="85" w16cid:durableId="1574856900">
    <w:abstractNumId w:val="35"/>
  </w:num>
  <w:num w:numId="86" w16cid:durableId="1034381931">
    <w:abstractNumId w:val="180"/>
  </w:num>
  <w:num w:numId="87" w16cid:durableId="338118509">
    <w:abstractNumId w:val="160"/>
  </w:num>
  <w:num w:numId="88" w16cid:durableId="1291785679">
    <w:abstractNumId w:val="63"/>
  </w:num>
  <w:num w:numId="89" w16cid:durableId="1017461894">
    <w:abstractNumId w:val="103"/>
  </w:num>
  <w:num w:numId="90" w16cid:durableId="865142726">
    <w:abstractNumId w:val="43"/>
  </w:num>
  <w:num w:numId="91" w16cid:durableId="1998730553">
    <w:abstractNumId w:val="129"/>
  </w:num>
  <w:num w:numId="92" w16cid:durableId="1548949401">
    <w:abstractNumId w:val="12"/>
  </w:num>
  <w:num w:numId="93" w16cid:durableId="2061172833">
    <w:abstractNumId w:val="108"/>
  </w:num>
  <w:num w:numId="94" w16cid:durableId="84303735">
    <w:abstractNumId w:val="189"/>
  </w:num>
  <w:num w:numId="95" w16cid:durableId="992373945">
    <w:abstractNumId w:val="135"/>
  </w:num>
  <w:num w:numId="96" w16cid:durableId="1014260149">
    <w:abstractNumId w:val="143"/>
  </w:num>
  <w:num w:numId="97" w16cid:durableId="122891777">
    <w:abstractNumId w:val="210"/>
  </w:num>
  <w:num w:numId="98" w16cid:durableId="52194006">
    <w:abstractNumId w:val="64"/>
  </w:num>
  <w:num w:numId="99" w16cid:durableId="881329704">
    <w:abstractNumId w:val="58"/>
  </w:num>
  <w:num w:numId="100" w16cid:durableId="1126509545">
    <w:abstractNumId w:val="23"/>
  </w:num>
  <w:num w:numId="101" w16cid:durableId="1822501830">
    <w:abstractNumId w:val="117"/>
  </w:num>
  <w:num w:numId="102" w16cid:durableId="754864771">
    <w:abstractNumId w:val="186"/>
  </w:num>
  <w:num w:numId="103" w16cid:durableId="1521551180">
    <w:abstractNumId w:val="20"/>
  </w:num>
  <w:num w:numId="104" w16cid:durableId="584849549">
    <w:abstractNumId w:val="128"/>
  </w:num>
  <w:num w:numId="105" w16cid:durableId="781461286">
    <w:abstractNumId w:val="116"/>
  </w:num>
  <w:num w:numId="106" w16cid:durableId="1671102540">
    <w:abstractNumId w:val="88"/>
  </w:num>
  <w:num w:numId="107" w16cid:durableId="776371343">
    <w:abstractNumId w:val="190"/>
  </w:num>
  <w:num w:numId="108" w16cid:durableId="1404180892">
    <w:abstractNumId w:val="184"/>
  </w:num>
  <w:num w:numId="109" w16cid:durableId="854156580">
    <w:abstractNumId w:val="162"/>
  </w:num>
  <w:num w:numId="110" w16cid:durableId="1775780795">
    <w:abstractNumId w:val="196"/>
  </w:num>
  <w:num w:numId="111" w16cid:durableId="34698487">
    <w:abstractNumId w:val="94"/>
  </w:num>
  <w:num w:numId="112" w16cid:durableId="1384215348">
    <w:abstractNumId w:val="132"/>
  </w:num>
  <w:num w:numId="113" w16cid:durableId="1295327167">
    <w:abstractNumId w:val="91"/>
  </w:num>
  <w:num w:numId="114" w16cid:durableId="575016921">
    <w:abstractNumId w:val="165"/>
  </w:num>
  <w:num w:numId="115" w16cid:durableId="1979534281">
    <w:abstractNumId w:val="81"/>
  </w:num>
  <w:num w:numId="116" w16cid:durableId="762411788">
    <w:abstractNumId w:val="214"/>
  </w:num>
  <w:num w:numId="117" w16cid:durableId="1561017169">
    <w:abstractNumId w:val="153"/>
  </w:num>
  <w:num w:numId="118" w16cid:durableId="543905444">
    <w:abstractNumId w:val="133"/>
  </w:num>
  <w:num w:numId="119" w16cid:durableId="430207151">
    <w:abstractNumId w:val="194"/>
  </w:num>
  <w:num w:numId="120" w16cid:durableId="1215314645">
    <w:abstractNumId w:val="105"/>
  </w:num>
  <w:num w:numId="121" w16cid:durableId="1917208825">
    <w:abstractNumId w:val="198"/>
  </w:num>
  <w:num w:numId="122" w16cid:durableId="1376083660">
    <w:abstractNumId w:val="118"/>
  </w:num>
  <w:num w:numId="123" w16cid:durableId="470293514">
    <w:abstractNumId w:val="39"/>
  </w:num>
  <w:num w:numId="124" w16cid:durableId="1182741419">
    <w:abstractNumId w:val="182"/>
  </w:num>
  <w:num w:numId="125" w16cid:durableId="1099254974">
    <w:abstractNumId w:val="31"/>
  </w:num>
  <w:num w:numId="126" w16cid:durableId="588192920">
    <w:abstractNumId w:val="60"/>
  </w:num>
  <w:num w:numId="127" w16cid:durableId="379089028">
    <w:abstractNumId w:val="49"/>
  </w:num>
  <w:num w:numId="128" w16cid:durableId="1649895925">
    <w:abstractNumId w:val="13"/>
  </w:num>
  <w:num w:numId="129" w16cid:durableId="375276813">
    <w:abstractNumId w:val="139"/>
  </w:num>
  <w:num w:numId="130" w16cid:durableId="2053072029">
    <w:abstractNumId w:val="79"/>
  </w:num>
  <w:num w:numId="131" w16cid:durableId="1984384648">
    <w:abstractNumId w:val="19"/>
  </w:num>
  <w:num w:numId="132" w16cid:durableId="253437950">
    <w:abstractNumId w:val="148"/>
  </w:num>
  <w:num w:numId="133" w16cid:durableId="180778984">
    <w:abstractNumId w:val="33"/>
  </w:num>
  <w:num w:numId="134" w16cid:durableId="2123915335">
    <w:abstractNumId w:val="159"/>
  </w:num>
  <w:num w:numId="135" w16cid:durableId="1736971002">
    <w:abstractNumId w:val="203"/>
  </w:num>
  <w:num w:numId="136" w16cid:durableId="1660496429">
    <w:abstractNumId w:val="41"/>
  </w:num>
  <w:num w:numId="137" w16cid:durableId="1680346313">
    <w:abstractNumId w:val="90"/>
  </w:num>
  <w:num w:numId="138" w16cid:durableId="1997567075">
    <w:abstractNumId w:val="193"/>
  </w:num>
  <w:num w:numId="139" w16cid:durableId="1566987769">
    <w:abstractNumId w:val="68"/>
  </w:num>
  <w:num w:numId="140" w16cid:durableId="235288472">
    <w:abstractNumId w:val="138"/>
  </w:num>
  <w:num w:numId="141" w16cid:durableId="1133057188">
    <w:abstractNumId w:val="59"/>
  </w:num>
  <w:num w:numId="142" w16cid:durableId="737438228">
    <w:abstractNumId w:val="115"/>
  </w:num>
  <w:num w:numId="143" w16cid:durableId="2106609127">
    <w:abstractNumId w:val="204"/>
  </w:num>
  <w:num w:numId="144" w16cid:durableId="2120175235">
    <w:abstractNumId w:val="156"/>
  </w:num>
  <w:num w:numId="145" w16cid:durableId="615064760">
    <w:abstractNumId w:val="144"/>
  </w:num>
  <w:num w:numId="146" w16cid:durableId="669139821">
    <w:abstractNumId w:val="126"/>
  </w:num>
  <w:num w:numId="147" w16cid:durableId="1577545883">
    <w:abstractNumId w:val="4"/>
  </w:num>
  <w:num w:numId="148" w16cid:durableId="965309722">
    <w:abstractNumId w:val="9"/>
  </w:num>
  <w:num w:numId="149" w16cid:durableId="294066105">
    <w:abstractNumId w:val="119"/>
  </w:num>
  <w:num w:numId="150" w16cid:durableId="1306736456">
    <w:abstractNumId w:val="171"/>
  </w:num>
  <w:num w:numId="151" w16cid:durableId="1778940166">
    <w:abstractNumId w:val="201"/>
  </w:num>
  <w:num w:numId="152" w16cid:durableId="308943622">
    <w:abstractNumId w:val="150"/>
  </w:num>
  <w:num w:numId="153" w16cid:durableId="1419256532">
    <w:abstractNumId w:val="80"/>
  </w:num>
  <w:num w:numId="154" w16cid:durableId="2141994408">
    <w:abstractNumId w:val="110"/>
  </w:num>
  <w:num w:numId="155" w16cid:durableId="1643341347">
    <w:abstractNumId w:val="112"/>
  </w:num>
  <w:num w:numId="156" w16cid:durableId="1442258986">
    <w:abstractNumId w:val="209"/>
  </w:num>
  <w:num w:numId="157" w16cid:durableId="1187064501">
    <w:abstractNumId w:val="45"/>
  </w:num>
  <w:num w:numId="158" w16cid:durableId="1099790720">
    <w:abstractNumId w:val="18"/>
  </w:num>
  <w:num w:numId="159" w16cid:durableId="866408694">
    <w:abstractNumId w:val="137"/>
  </w:num>
  <w:num w:numId="160" w16cid:durableId="1142120504">
    <w:abstractNumId w:val="46"/>
  </w:num>
  <w:num w:numId="161" w16cid:durableId="746538264">
    <w:abstractNumId w:val="1"/>
  </w:num>
  <w:num w:numId="162" w16cid:durableId="1644582057">
    <w:abstractNumId w:val="75"/>
  </w:num>
  <w:num w:numId="163" w16cid:durableId="1110315980">
    <w:abstractNumId w:val="195"/>
  </w:num>
  <w:num w:numId="164" w16cid:durableId="278995161">
    <w:abstractNumId w:val="167"/>
  </w:num>
  <w:num w:numId="165" w16cid:durableId="240648545">
    <w:abstractNumId w:val="62"/>
  </w:num>
  <w:num w:numId="166" w16cid:durableId="1487670740">
    <w:abstractNumId w:val="37"/>
  </w:num>
  <w:num w:numId="167" w16cid:durableId="2037123344">
    <w:abstractNumId w:val="146"/>
  </w:num>
  <w:num w:numId="168" w16cid:durableId="831717982">
    <w:abstractNumId w:val="114"/>
  </w:num>
  <w:num w:numId="169" w16cid:durableId="512299842">
    <w:abstractNumId w:val="213"/>
  </w:num>
  <w:num w:numId="170" w16cid:durableId="932856171">
    <w:abstractNumId w:val="211"/>
  </w:num>
  <w:num w:numId="171" w16cid:durableId="1376782333">
    <w:abstractNumId w:val="123"/>
  </w:num>
  <w:num w:numId="172" w16cid:durableId="712538869">
    <w:abstractNumId w:val="101"/>
  </w:num>
  <w:num w:numId="173" w16cid:durableId="1906722049">
    <w:abstractNumId w:val="205"/>
  </w:num>
  <w:num w:numId="174" w16cid:durableId="1325888785">
    <w:abstractNumId w:val="181"/>
  </w:num>
  <w:num w:numId="175" w16cid:durableId="2134789508">
    <w:abstractNumId w:val="44"/>
  </w:num>
  <w:num w:numId="176" w16cid:durableId="792553948">
    <w:abstractNumId w:val="25"/>
  </w:num>
  <w:num w:numId="177" w16cid:durableId="878132034">
    <w:abstractNumId w:val="104"/>
  </w:num>
  <w:num w:numId="178" w16cid:durableId="550306057">
    <w:abstractNumId w:val="40"/>
  </w:num>
  <w:num w:numId="179" w16cid:durableId="1381977960">
    <w:abstractNumId w:val="0"/>
  </w:num>
  <w:num w:numId="180" w16cid:durableId="163933245">
    <w:abstractNumId w:val="5"/>
  </w:num>
  <w:num w:numId="181" w16cid:durableId="59914297">
    <w:abstractNumId w:val="136"/>
  </w:num>
  <w:num w:numId="182" w16cid:durableId="1934851544">
    <w:abstractNumId w:val="145"/>
  </w:num>
  <w:num w:numId="183" w16cid:durableId="231358285">
    <w:abstractNumId w:val="42"/>
  </w:num>
  <w:num w:numId="184" w16cid:durableId="956136827">
    <w:abstractNumId w:val="17"/>
  </w:num>
  <w:num w:numId="185" w16cid:durableId="40713905">
    <w:abstractNumId w:val="106"/>
  </w:num>
  <w:num w:numId="186" w16cid:durableId="518198786">
    <w:abstractNumId w:val="140"/>
  </w:num>
  <w:num w:numId="187" w16cid:durableId="392697265">
    <w:abstractNumId w:val="200"/>
  </w:num>
  <w:num w:numId="188" w16cid:durableId="1623614476">
    <w:abstractNumId w:val="130"/>
  </w:num>
  <w:num w:numId="189" w16cid:durableId="468591788">
    <w:abstractNumId w:val="74"/>
  </w:num>
  <w:num w:numId="190" w16cid:durableId="1383554143">
    <w:abstractNumId w:val="32"/>
  </w:num>
  <w:num w:numId="191" w16cid:durableId="2142652106">
    <w:abstractNumId w:val="87"/>
  </w:num>
  <w:num w:numId="192" w16cid:durableId="602566977">
    <w:abstractNumId w:val="157"/>
  </w:num>
  <w:num w:numId="193" w16cid:durableId="1971477161">
    <w:abstractNumId w:val="36"/>
  </w:num>
  <w:num w:numId="194" w16cid:durableId="1878663314">
    <w:abstractNumId w:val="208"/>
  </w:num>
  <w:num w:numId="195" w16cid:durableId="294602053">
    <w:abstractNumId w:val="22"/>
  </w:num>
  <w:num w:numId="196" w16cid:durableId="1342076812">
    <w:abstractNumId w:val="84"/>
  </w:num>
  <w:num w:numId="197" w16cid:durableId="389157594">
    <w:abstractNumId w:val="124"/>
  </w:num>
  <w:num w:numId="198" w16cid:durableId="1328436433">
    <w:abstractNumId w:val="192"/>
  </w:num>
  <w:num w:numId="199" w16cid:durableId="1185244675">
    <w:abstractNumId w:val="212"/>
  </w:num>
  <w:num w:numId="200" w16cid:durableId="1131439586">
    <w:abstractNumId w:val="55"/>
  </w:num>
  <w:num w:numId="201" w16cid:durableId="452595686">
    <w:abstractNumId w:val="61"/>
  </w:num>
  <w:num w:numId="202" w16cid:durableId="1765540567">
    <w:abstractNumId w:val="111"/>
  </w:num>
  <w:num w:numId="203" w16cid:durableId="478234851">
    <w:abstractNumId w:val="102"/>
  </w:num>
  <w:num w:numId="204" w16cid:durableId="2008631041">
    <w:abstractNumId w:val="170"/>
  </w:num>
  <w:num w:numId="205" w16cid:durableId="691689320">
    <w:abstractNumId w:val="73"/>
  </w:num>
  <w:num w:numId="206" w16cid:durableId="1019622533">
    <w:abstractNumId w:val="178"/>
  </w:num>
  <w:num w:numId="207" w16cid:durableId="772944154">
    <w:abstractNumId w:val="11"/>
  </w:num>
  <w:num w:numId="208" w16cid:durableId="827331894">
    <w:abstractNumId w:val="99"/>
  </w:num>
  <w:num w:numId="209" w16cid:durableId="1060904646">
    <w:abstractNumId w:val="125"/>
  </w:num>
  <w:num w:numId="210" w16cid:durableId="1187064380">
    <w:abstractNumId w:val="152"/>
  </w:num>
  <w:num w:numId="211" w16cid:durableId="65416511">
    <w:abstractNumId w:val="202"/>
  </w:num>
  <w:num w:numId="212" w16cid:durableId="2094469847">
    <w:abstractNumId w:val="71"/>
  </w:num>
  <w:num w:numId="213" w16cid:durableId="1941796110">
    <w:abstractNumId w:val="149"/>
  </w:num>
  <w:num w:numId="214" w16cid:durableId="1826192857">
    <w:abstractNumId w:val="69"/>
  </w:num>
  <w:num w:numId="215" w16cid:durableId="881744643">
    <w:abstractNumId w:val="83"/>
  </w:num>
  <w:num w:numId="216" w16cid:durableId="1078097724">
    <w:abstractNumId w:val="14"/>
  </w:num>
  <w:num w:numId="217" w16cid:durableId="1160072456">
    <w:abstractNumId w:val="9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17BF"/>
    <w:rsid w:val="00025E2E"/>
    <w:rsid w:val="00026124"/>
    <w:rsid w:val="00026B92"/>
    <w:rsid w:val="00030794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56C03"/>
    <w:rsid w:val="00060936"/>
    <w:rsid w:val="000622D7"/>
    <w:rsid w:val="00070557"/>
    <w:rsid w:val="00080F44"/>
    <w:rsid w:val="00081913"/>
    <w:rsid w:val="000843BA"/>
    <w:rsid w:val="0008692B"/>
    <w:rsid w:val="00090C8C"/>
    <w:rsid w:val="000B21E5"/>
    <w:rsid w:val="000B663D"/>
    <w:rsid w:val="000B77D4"/>
    <w:rsid w:val="000B7C7A"/>
    <w:rsid w:val="000C023B"/>
    <w:rsid w:val="000C7ADC"/>
    <w:rsid w:val="000D1689"/>
    <w:rsid w:val="000D237A"/>
    <w:rsid w:val="000D2CD5"/>
    <w:rsid w:val="000D2D36"/>
    <w:rsid w:val="000D6FA4"/>
    <w:rsid w:val="000E05A5"/>
    <w:rsid w:val="000E0874"/>
    <w:rsid w:val="000E0DDB"/>
    <w:rsid w:val="000E453E"/>
    <w:rsid w:val="00100646"/>
    <w:rsid w:val="00106EB9"/>
    <w:rsid w:val="001138B5"/>
    <w:rsid w:val="00115267"/>
    <w:rsid w:val="00116552"/>
    <w:rsid w:val="00121847"/>
    <w:rsid w:val="00122AF8"/>
    <w:rsid w:val="00122D26"/>
    <w:rsid w:val="00125399"/>
    <w:rsid w:val="001279F4"/>
    <w:rsid w:val="00130CAB"/>
    <w:rsid w:val="00131B18"/>
    <w:rsid w:val="00134D94"/>
    <w:rsid w:val="00142B2B"/>
    <w:rsid w:val="00145E33"/>
    <w:rsid w:val="0014702B"/>
    <w:rsid w:val="00151ABD"/>
    <w:rsid w:val="00151E0A"/>
    <w:rsid w:val="001569CD"/>
    <w:rsid w:val="00161F67"/>
    <w:rsid w:val="0016216D"/>
    <w:rsid w:val="0017238E"/>
    <w:rsid w:val="00176441"/>
    <w:rsid w:val="0018399D"/>
    <w:rsid w:val="00185D98"/>
    <w:rsid w:val="0019317A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16F"/>
    <w:rsid w:val="001E5D53"/>
    <w:rsid w:val="001E7E92"/>
    <w:rsid w:val="001F4C2C"/>
    <w:rsid w:val="001F7DED"/>
    <w:rsid w:val="0020685A"/>
    <w:rsid w:val="0020774B"/>
    <w:rsid w:val="00207BE9"/>
    <w:rsid w:val="0022035D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4A98"/>
    <w:rsid w:val="0024626A"/>
    <w:rsid w:val="00251FD5"/>
    <w:rsid w:val="00254A09"/>
    <w:rsid w:val="00256068"/>
    <w:rsid w:val="0025646F"/>
    <w:rsid w:val="002607E8"/>
    <w:rsid w:val="00266BD4"/>
    <w:rsid w:val="00272FF3"/>
    <w:rsid w:val="00273DE0"/>
    <w:rsid w:val="00274441"/>
    <w:rsid w:val="00274B61"/>
    <w:rsid w:val="00277D2C"/>
    <w:rsid w:val="0028778B"/>
    <w:rsid w:val="00291872"/>
    <w:rsid w:val="0029331A"/>
    <w:rsid w:val="00295408"/>
    <w:rsid w:val="002A1380"/>
    <w:rsid w:val="002A172A"/>
    <w:rsid w:val="002A2995"/>
    <w:rsid w:val="002A45F2"/>
    <w:rsid w:val="002A4F7D"/>
    <w:rsid w:val="002A5D61"/>
    <w:rsid w:val="002A6011"/>
    <w:rsid w:val="002A62BC"/>
    <w:rsid w:val="002B1039"/>
    <w:rsid w:val="002C569A"/>
    <w:rsid w:val="002C57B1"/>
    <w:rsid w:val="002D06B7"/>
    <w:rsid w:val="002D07A8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3952"/>
    <w:rsid w:val="0033453F"/>
    <w:rsid w:val="00346739"/>
    <w:rsid w:val="003547F3"/>
    <w:rsid w:val="00362B28"/>
    <w:rsid w:val="003631B1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40B3"/>
    <w:rsid w:val="003E5052"/>
    <w:rsid w:val="003F12BD"/>
    <w:rsid w:val="003F16D9"/>
    <w:rsid w:val="003F2347"/>
    <w:rsid w:val="003F4C3D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57B2D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4FF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C3850"/>
    <w:rsid w:val="004C47E5"/>
    <w:rsid w:val="004C739A"/>
    <w:rsid w:val="004D2687"/>
    <w:rsid w:val="004E1BDC"/>
    <w:rsid w:val="004E70A8"/>
    <w:rsid w:val="004F127E"/>
    <w:rsid w:val="004F3A71"/>
    <w:rsid w:val="00502D54"/>
    <w:rsid w:val="00506A3E"/>
    <w:rsid w:val="00507596"/>
    <w:rsid w:val="00510270"/>
    <w:rsid w:val="00512BC9"/>
    <w:rsid w:val="00514079"/>
    <w:rsid w:val="00520206"/>
    <w:rsid w:val="005202A8"/>
    <w:rsid w:val="00524F6B"/>
    <w:rsid w:val="0052511F"/>
    <w:rsid w:val="00525C40"/>
    <w:rsid w:val="00532AAF"/>
    <w:rsid w:val="00536C21"/>
    <w:rsid w:val="005410FF"/>
    <w:rsid w:val="00544DF4"/>
    <w:rsid w:val="0054555D"/>
    <w:rsid w:val="005460C0"/>
    <w:rsid w:val="0055285A"/>
    <w:rsid w:val="00552C80"/>
    <w:rsid w:val="00555D35"/>
    <w:rsid w:val="00567AC0"/>
    <w:rsid w:val="0057191E"/>
    <w:rsid w:val="0057200F"/>
    <w:rsid w:val="0057B660"/>
    <w:rsid w:val="00585F51"/>
    <w:rsid w:val="00590813"/>
    <w:rsid w:val="005964CB"/>
    <w:rsid w:val="005A3C52"/>
    <w:rsid w:val="005A60BC"/>
    <w:rsid w:val="005A6F6D"/>
    <w:rsid w:val="005B3D7E"/>
    <w:rsid w:val="005B3FE6"/>
    <w:rsid w:val="005D00A6"/>
    <w:rsid w:val="005D326F"/>
    <w:rsid w:val="005D7CB3"/>
    <w:rsid w:val="005E1411"/>
    <w:rsid w:val="005E5A4B"/>
    <w:rsid w:val="005F093A"/>
    <w:rsid w:val="005F1121"/>
    <w:rsid w:val="005F221B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17E7"/>
    <w:rsid w:val="006466EA"/>
    <w:rsid w:val="006531C2"/>
    <w:rsid w:val="0065588E"/>
    <w:rsid w:val="0065608C"/>
    <w:rsid w:val="006646B9"/>
    <w:rsid w:val="0067124E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B48F2"/>
    <w:rsid w:val="006B6232"/>
    <w:rsid w:val="006B7122"/>
    <w:rsid w:val="006B74A3"/>
    <w:rsid w:val="006C64F8"/>
    <w:rsid w:val="006C6BFD"/>
    <w:rsid w:val="006D13CD"/>
    <w:rsid w:val="006D2BBA"/>
    <w:rsid w:val="006D2C55"/>
    <w:rsid w:val="006F06D2"/>
    <w:rsid w:val="006F125F"/>
    <w:rsid w:val="006F1D85"/>
    <w:rsid w:val="006F4908"/>
    <w:rsid w:val="0070118A"/>
    <w:rsid w:val="007033C2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45B88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A41"/>
    <w:rsid w:val="007C1BAC"/>
    <w:rsid w:val="007C3D63"/>
    <w:rsid w:val="007C5CE2"/>
    <w:rsid w:val="007C6B5B"/>
    <w:rsid w:val="007D7892"/>
    <w:rsid w:val="007E29B7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43089"/>
    <w:rsid w:val="008508FB"/>
    <w:rsid w:val="008743C7"/>
    <w:rsid w:val="00877557"/>
    <w:rsid w:val="00887AB1"/>
    <w:rsid w:val="00891636"/>
    <w:rsid w:val="00895117"/>
    <w:rsid w:val="008971E6"/>
    <w:rsid w:val="008A1660"/>
    <w:rsid w:val="008A24ED"/>
    <w:rsid w:val="008A8E0E"/>
    <w:rsid w:val="008B2A0D"/>
    <w:rsid w:val="008B4E63"/>
    <w:rsid w:val="008C369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100DF"/>
    <w:rsid w:val="00914DB9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60C0C"/>
    <w:rsid w:val="0096135F"/>
    <w:rsid w:val="00963AE3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2945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10D1"/>
    <w:rsid w:val="009D2735"/>
    <w:rsid w:val="009E36CA"/>
    <w:rsid w:val="009E4FFF"/>
    <w:rsid w:val="009E7458"/>
    <w:rsid w:val="009F0DE3"/>
    <w:rsid w:val="00A017A2"/>
    <w:rsid w:val="00A073AC"/>
    <w:rsid w:val="00A14C6C"/>
    <w:rsid w:val="00A22448"/>
    <w:rsid w:val="00A24987"/>
    <w:rsid w:val="00A26AC1"/>
    <w:rsid w:val="00A31A4E"/>
    <w:rsid w:val="00A320CB"/>
    <w:rsid w:val="00A36462"/>
    <w:rsid w:val="00A449B1"/>
    <w:rsid w:val="00A54BE7"/>
    <w:rsid w:val="00A61E3B"/>
    <w:rsid w:val="00A6690B"/>
    <w:rsid w:val="00A7044C"/>
    <w:rsid w:val="00A75F50"/>
    <w:rsid w:val="00A81DA5"/>
    <w:rsid w:val="00A8634D"/>
    <w:rsid w:val="00A91DC1"/>
    <w:rsid w:val="00A9770B"/>
    <w:rsid w:val="00AA3AEB"/>
    <w:rsid w:val="00AA5635"/>
    <w:rsid w:val="00AB4544"/>
    <w:rsid w:val="00AB773F"/>
    <w:rsid w:val="00AD10C6"/>
    <w:rsid w:val="00AD50E4"/>
    <w:rsid w:val="00AE03CE"/>
    <w:rsid w:val="00AE0744"/>
    <w:rsid w:val="00AE4A2C"/>
    <w:rsid w:val="00AE5F17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065D"/>
    <w:rsid w:val="00BA343E"/>
    <w:rsid w:val="00BB703D"/>
    <w:rsid w:val="00BC15C2"/>
    <w:rsid w:val="00BC2228"/>
    <w:rsid w:val="00BC5A25"/>
    <w:rsid w:val="00BC5A91"/>
    <w:rsid w:val="00BC6E74"/>
    <w:rsid w:val="00BD22F8"/>
    <w:rsid w:val="00BD42C6"/>
    <w:rsid w:val="00BE45C0"/>
    <w:rsid w:val="00BE67A1"/>
    <w:rsid w:val="00BF2A9C"/>
    <w:rsid w:val="00BF3B05"/>
    <w:rsid w:val="00BF73FF"/>
    <w:rsid w:val="00C04C9E"/>
    <w:rsid w:val="00C05172"/>
    <w:rsid w:val="00C07E44"/>
    <w:rsid w:val="00C17D9C"/>
    <w:rsid w:val="00C220D0"/>
    <w:rsid w:val="00C35862"/>
    <w:rsid w:val="00C3AA51"/>
    <w:rsid w:val="00C544F7"/>
    <w:rsid w:val="00C6409A"/>
    <w:rsid w:val="00C64F3B"/>
    <w:rsid w:val="00C65083"/>
    <w:rsid w:val="00C71438"/>
    <w:rsid w:val="00C72848"/>
    <w:rsid w:val="00C73DB5"/>
    <w:rsid w:val="00C77DC8"/>
    <w:rsid w:val="00C82CC6"/>
    <w:rsid w:val="00C84E16"/>
    <w:rsid w:val="00C94F2B"/>
    <w:rsid w:val="00C9725A"/>
    <w:rsid w:val="00C974F8"/>
    <w:rsid w:val="00CA29EA"/>
    <w:rsid w:val="00CA525E"/>
    <w:rsid w:val="00CB1CE4"/>
    <w:rsid w:val="00CC3516"/>
    <w:rsid w:val="00CC3E15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5370B"/>
    <w:rsid w:val="00D57D10"/>
    <w:rsid w:val="00D64D3C"/>
    <w:rsid w:val="00D70038"/>
    <w:rsid w:val="00D70366"/>
    <w:rsid w:val="00D70870"/>
    <w:rsid w:val="00D72723"/>
    <w:rsid w:val="00D74026"/>
    <w:rsid w:val="00D7455E"/>
    <w:rsid w:val="00D81F95"/>
    <w:rsid w:val="00D8651F"/>
    <w:rsid w:val="00D9600F"/>
    <w:rsid w:val="00DA52AA"/>
    <w:rsid w:val="00DA5C92"/>
    <w:rsid w:val="00DA78FF"/>
    <w:rsid w:val="00DB25D9"/>
    <w:rsid w:val="00DB3CAD"/>
    <w:rsid w:val="00DB5AFE"/>
    <w:rsid w:val="00DB66EA"/>
    <w:rsid w:val="00DC5637"/>
    <w:rsid w:val="00DC62D5"/>
    <w:rsid w:val="00DC6D72"/>
    <w:rsid w:val="00DD4AC4"/>
    <w:rsid w:val="00DD6DAC"/>
    <w:rsid w:val="00DE0C66"/>
    <w:rsid w:val="00DE160C"/>
    <w:rsid w:val="00DE1EF5"/>
    <w:rsid w:val="00DE4249"/>
    <w:rsid w:val="00DE7764"/>
    <w:rsid w:val="00DF356C"/>
    <w:rsid w:val="00DF5C8D"/>
    <w:rsid w:val="00E02DD3"/>
    <w:rsid w:val="00E02F9B"/>
    <w:rsid w:val="00E05BAF"/>
    <w:rsid w:val="00E0E547"/>
    <w:rsid w:val="00E15AAA"/>
    <w:rsid w:val="00E15D12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1A1"/>
    <w:rsid w:val="00E50E87"/>
    <w:rsid w:val="00E56AB3"/>
    <w:rsid w:val="00E60A05"/>
    <w:rsid w:val="00E61825"/>
    <w:rsid w:val="00E71978"/>
    <w:rsid w:val="00E82DDA"/>
    <w:rsid w:val="00E852BA"/>
    <w:rsid w:val="00EA0C7A"/>
    <w:rsid w:val="00EA4B90"/>
    <w:rsid w:val="00EB0705"/>
    <w:rsid w:val="00EB4F1E"/>
    <w:rsid w:val="00EB5986"/>
    <w:rsid w:val="00EC41CE"/>
    <w:rsid w:val="00ED3FEF"/>
    <w:rsid w:val="00ED4B12"/>
    <w:rsid w:val="00ED65E4"/>
    <w:rsid w:val="00EDB39F"/>
    <w:rsid w:val="00EE0058"/>
    <w:rsid w:val="00EE05CB"/>
    <w:rsid w:val="00EE3E6E"/>
    <w:rsid w:val="00EE472F"/>
    <w:rsid w:val="00EF2AF9"/>
    <w:rsid w:val="00EF4330"/>
    <w:rsid w:val="00EF46E7"/>
    <w:rsid w:val="00F03B5F"/>
    <w:rsid w:val="00F04671"/>
    <w:rsid w:val="00F069E6"/>
    <w:rsid w:val="00F0736E"/>
    <w:rsid w:val="00F0786C"/>
    <w:rsid w:val="00F12866"/>
    <w:rsid w:val="00F14A0B"/>
    <w:rsid w:val="00F23B0A"/>
    <w:rsid w:val="00F2632E"/>
    <w:rsid w:val="00F27149"/>
    <w:rsid w:val="00F377E0"/>
    <w:rsid w:val="00F45A77"/>
    <w:rsid w:val="00F53652"/>
    <w:rsid w:val="00F558D7"/>
    <w:rsid w:val="00F56C05"/>
    <w:rsid w:val="00F714FE"/>
    <w:rsid w:val="00F72D0A"/>
    <w:rsid w:val="00F73857"/>
    <w:rsid w:val="00F8073F"/>
    <w:rsid w:val="00F80FE6"/>
    <w:rsid w:val="00F90455"/>
    <w:rsid w:val="00F953C2"/>
    <w:rsid w:val="00FA1A86"/>
    <w:rsid w:val="00FB433F"/>
    <w:rsid w:val="00FC17DD"/>
    <w:rsid w:val="00FC3AD2"/>
    <w:rsid w:val="00FC4AF1"/>
    <w:rsid w:val="00FC4BCF"/>
    <w:rsid w:val="00FC7608"/>
    <w:rsid w:val="00FC7EBF"/>
    <w:rsid w:val="00FD0FE2"/>
    <w:rsid w:val="00FD18C1"/>
    <w:rsid w:val="00FD4A27"/>
    <w:rsid w:val="00FD6BEB"/>
    <w:rsid w:val="00FE54A1"/>
    <w:rsid w:val="00FF1D31"/>
    <w:rsid w:val="00FF2C30"/>
    <w:rsid w:val="00FF458A"/>
    <w:rsid w:val="00FF74A5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B9A5ADB4-DE39-6D4F-A1E9-A5C1687AC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660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B433F"/>
    <w:pPr>
      <w:outlineLvl w:val="0"/>
    </w:pPr>
    <w:rPr>
      <w:rFonts w:cstheme="majorBidi"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ind w:left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433F"/>
    <w:rPr>
      <w:rFonts w:ascii="Montserrat" w:hAnsi="Montserrat" w:cstheme="majorBidi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5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lttacenter.org/wp-content/uploads/2025/09/SILC-Indicators-and-SILC-and-DSE-Assurances-1.2018.pdf" TargetMode="External"/><Relationship Id="rId18" Type="http://schemas.openxmlformats.org/officeDocument/2006/relationships/image" Target="media/image3.png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acl.gov/sites/default/files/about-acl/2020-07/rehabilitation-act-of-1973-amended-by-wioa.pdf" TargetMode="External"/><Relationship Id="rId17" Type="http://schemas.openxmlformats.org/officeDocument/2006/relationships/hyperlink" Target="https://ilttacenter.org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umt.co1.qualtrics.com/jfe/form/SV_bCQzWJP3yqEf6YK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ubtitle-B/chapter-XIII/subchapter-C/part-1329" TargetMode="External"/><Relationship Id="rId22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984</Words>
  <Characters>10301</Characters>
  <Application>Microsoft Office Word</Application>
  <DocSecurity>0</DocSecurity>
  <Lines>396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3</cp:revision>
  <dcterms:created xsi:type="dcterms:W3CDTF">2026-04-16T05:21:00Z</dcterms:created>
  <dcterms:modified xsi:type="dcterms:W3CDTF">2026-04-16T05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